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278616" w14:textId="77777777" w:rsidR="00D137FC" w:rsidRPr="00D137FC" w:rsidRDefault="00AD23A2" w:rsidP="0012781E">
      <w:pPr>
        <w:spacing w:before="100" w:beforeAutospacing="1" w:after="100" w:afterAutospacing="1" w:line="360" w:lineRule="auto"/>
        <w:jc w:val="center"/>
        <w:outlineLvl w:val="1"/>
        <w:rPr>
          <w:rFonts w:asciiTheme="minorBidi" w:hAnsiTheme="minorBidi" w:cstheme="minorBidi"/>
          <w:b/>
          <w:bCs/>
          <w:sz w:val="22"/>
          <w:szCs w:val="22"/>
          <w:lang w:eastAsia=""/>
        </w:rPr>
      </w:pPr>
      <w:bookmarkStart w:id="0" w:name="_Hlk177463391"/>
      <w:r w:rsidRPr="0073245D">
        <w:rPr>
          <w:rFonts w:asciiTheme="minorBidi" w:hAnsiTheme="minorBidi" w:cstheme="minorBidi"/>
          <w:b/>
          <w:bCs/>
          <w:sz w:val="36"/>
          <w:szCs w:val="36"/>
          <w:rtl/>
          <w:lang w:eastAsia=""/>
        </w:rPr>
        <w:t>תכנית לתואר ראשון</w:t>
      </w:r>
      <w:r w:rsidRPr="0073245D">
        <w:rPr>
          <w:rFonts w:asciiTheme="minorBidi" w:hAnsiTheme="minorBidi" w:cstheme="minorBidi"/>
          <w:b/>
          <w:bCs/>
          <w:sz w:val="36"/>
          <w:szCs w:val="36"/>
          <w:lang w:eastAsia=""/>
        </w:rPr>
        <w:t xml:space="preserve"> (B.Sc.) </w:t>
      </w:r>
      <w:r w:rsidRPr="0073245D">
        <w:rPr>
          <w:rFonts w:asciiTheme="minorBidi" w:hAnsiTheme="minorBidi" w:cstheme="minorBidi"/>
          <w:b/>
          <w:bCs/>
          <w:sz w:val="36"/>
          <w:szCs w:val="36"/>
          <w:rtl/>
          <w:lang w:eastAsia=""/>
        </w:rPr>
        <w:t>בבינה מלאכותית</w:t>
      </w:r>
    </w:p>
    <w:p w14:paraId="4A77F645" w14:textId="77777777" w:rsidR="00D137FC" w:rsidRPr="00D137FC" w:rsidRDefault="00AD23A2" w:rsidP="0073245D">
      <w:pPr>
        <w:spacing w:before="100" w:beforeAutospacing="1" w:after="100" w:afterAutospacing="1" w:line="360" w:lineRule="auto"/>
        <w:rPr>
          <w:rFonts w:asciiTheme="minorBidi" w:hAnsiTheme="minorBidi" w:cstheme="minorBidi"/>
          <w:sz w:val="22"/>
          <w:szCs w:val="22"/>
          <w:lang w:eastAsia=""/>
        </w:rPr>
      </w:pP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בינה מלאכותית</w:t>
      </w:r>
      <w:r w:rsidRPr="00D137FC">
        <w:rPr>
          <w:rFonts w:asciiTheme="minorBidi" w:hAnsiTheme="minorBidi" w:cstheme="minorBidi"/>
          <w:sz w:val="22"/>
          <w:szCs w:val="22"/>
          <w:lang w:eastAsia=""/>
        </w:rPr>
        <w:t xml:space="preserve"> (Artificial Intelligence – AI) 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הפכה בעשור האחרון לאחד התחומים המרכזיים במדע, בטכנולוגיה ובחברה. יישומי</w:t>
      </w:r>
      <w:r w:rsidRPr="00D137FC">
        <w:rPr>
          <w:rFonts w:asciiTheme="minorBidi" w:hAnsiTheme="minorBidi" w:cstheme="minorBidi"/>
          <w:sz w:val="22"/>
          <w:szCs w:val="22"/>
          <w:lang w:eastAsia=""/>
        </w:rPr>
        <w:t xml:space="preserve"> AI 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משנים את עולם התעשייה, הרפואה, התחבורה, החינוך והביטחון, ומייצרים צורך גובר באנשי מקצוע בעלי ידע תיאורטי מעמיק והבנה מעשית רחבה בתחום זה</w:t>
      </w:r>
      <w:r w:rsidRPr="00D137FC">
        <w:rPr>
          <w:rFonts w:asciiTheme="minorBidi" w:hAnsiTheme="minorBidi" w:cstheme="minorBidi"/>
          <w:sz w:val="22"/>
          <w:szCs w:val="22"/>
          <w:lang w:eastAsia=""/>
        </w:rPr>
        <w:t>.</w:t>
      </w:r>
    </w:p>
    <w:p w14:paraId="7650AE89" w14:textId="14555E1B" w:rsidR="00D137FC" w:rsidRDefault="00AD23A2" w:rsidP="0073245D">
      <w:pPr>
        <w:spacing w:before="100" w:beforeAutospacing="1" w:after="100" w:afterAutospacing="1" w:line="360" w:lineRule="auto"/>
        <w:rPr>
          <w:rFonts w:asciiTheme="minorBidi" w:hAnsiTheme="minorBidi" w:cstheme="minorBidi"/>
          <w:sz w:val="22"/>
          <w:szCs w:val="22"/>
          <w:rtl/>
          <w:lang w:eastAsia=""/>
        </w:rPr>
      </w:pP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התוכנית לתואר ראשון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תלת-שנתי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 </w:t>
      </w:r>
      <w:r w:rsidRPr="00D137FC">
        <w:rPr>
          <w:rFonts w:asciiTheme="minorBidi" w:hAnsiTheme="minorBidi" w:cstheme="minorBidi"/>
          <w:b/>
          <w:bCs/>
          <w:sz w:val="22"/>
          <w:szCs w:val="22"/>
          <w:rtl/>
          <w:lang w:eastAsia=""/>
        </w:rPr>
        <w:t>בבינה מלאכותית</w:t>
      </w:r>
      <w:r w:rsidRPr="00D137FC">
        <w:rPr>
          <w:rFonts w:asciiTheme="minorBidi" w:hAnsiTheme="minorBidi" w:cstheme="minorBidi"/>
          <w:b/>
          <w:bCs/>
          <w:sz w:val="22"/>
          <w:szCs w:val="22"/>
          <w:lang w:eastAsia=""/>
        </w:rPr>
        <w:t xml:space="preserve"> (B.Sc. in Artificial Intelligence)</w:t>
      </w:r>
      <w:r w:rsidRPr="00D137FC">
        <w:rPr>
          <w:rFonts w:asciiTheme="minorBidi" w:hAnsiTheme="minorBidi" w:cstheme="minorBidi"/>
          <w:sz w:val="22"/>
          <w:szCs w:val="22"/>
          <w:lang w:eastAsia=""/>
        </w:rPr>
        <w:t xml:space="preserve"> </w:t>
      </w:r>
      <w:r w:rsidR="009B2959">
        <w:rPr>
          <w:rFonts w:asciiTheme="minorBidi" w:hAnsiTheme="minorBidi" w:cstheme="minorBidi" w:hint="cs"/>
          <w:sz w:val="22"/>
          <w:szCs w:val="22"/>
          <w:rtl/>
          <w:lang w:eastAsia=""/>
        </w:rPr>
        <w:t>מ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ציע</w:t>
      </w:r>
      <w:r w:rsidR="009B2959">
        <w:rPr>
          <w:rFonts w:asciiTheme="minorBidi" w:hAnsiTheme="minorBidi" w:cstheme="minorBidi" w:hint="cs"/>
          <w:sz w:val="22"/>
          <w:szCs w:val="22"/>
          <w:rtl/>
          <w:lang w:eastAsia=""/>
        </w:rPr>
        <w:t>ה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 מסלול מובנה ורחב היקף, אשר </w:t>
      </w:r>
      <w:r w:rsidR="009B2959">
        <w:rPr>
          <w:rFonts w:asciiTheme="minorBidi" w:hAnsiTheme="minorBidi" w:cstheme="minorBidi" w:hint="cs"/>
          <w:sz w:val="22"/>
          <w:szCs w:val="22"/>
          <w:rtl/>
          <w:lang w:eastAsia=""/>
        </w:rPr>
        <w:t>מ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עניק לבוגריה הכשרה מלאה בתיאוריה, באלגוריתמיקה, בשיטות למידה, באופטימיזציה וביישומים מתקדמים של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בינה מלאכותית</w:t>
      </w:r>
      <w:r w:rsidR="009B2959">
        <w:rPr>
          <w:rFonts w:asciiTheme="minorBidi" w:hAnsiTheme="minorBidi" w:cstheme="minorBidi" w:hint="cs"/>
          <w:sz w:val="22"/>
          <w:szCs w:val="22"/>
          <w:rtl/>
          <w:lang w:eastAsia=""/>
        </w:rPr>
        <w:t>, כגון עיבוד שפה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>,</w:t>
      </w:r>
      <w:r w:rsidR="009B2959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ראייה ממוחשבת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>, אבטחה, ורובוטיקה</w:t>
      </w:r>
      <w:r w:rsidR="009B2959">
        <w:rPr>
          <w:rFonts w:asciiTheme="minorBidi" w:hAnsiTheme="minorBidi" w:cstheme="minorBidi" w:hint="cs"/>
          <w:sz w:val="22"/>
          <w:szCs w:val="22"/>
          <w:rtl/>
          <w:lang w:eastAsia=""/>
        </w:rPr>
        <w:t>.</w:t>
      </w:r>
      <w:r w:rsidRPr="00D137FC">
        <w:rPr>
          <w:rFonts w:asciiTheme="minorBidi" w:hAnsiTheme="minorBidi" w:cstheme="minorBidi"/>
          <w:sz w:val="22"/>
          <w:szCs w:val="22"/>
          <w:lang w:eastAsia=""/>
        </w:rPr>
        <w:t xml:space="preserve"> 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בנוסף, </w:t>
      </w:r>
      <w:r w:rsidR="009B2959">
        <w:rPr>
          <w:rFonts w:asciiTheme="minorBidi" w:hAnsiTheme="minorBidi" w:cstheme="minorBidi" w:hint="cs"/>
          <w:sz w:val="22"/>
          <w:szCs w:val="22"/>
          <w:rtl/>
          <w:lang w:eastAsia=""/>
        </w:rPr>
        <w:t>מ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שלב</w:t>
      </w:r>
      <w:r w:rsidR="009B2959">
        <w:rPr>
          <w:rFonts w:asciiTheme="minorBidi" w:hAnsiTheme="minorBidi" w:cstheme="minorBidi" w:hint="cs"/>
          <w:sz w:val="22"/>
          <w:szCs w:val="22"/>
          <w:rtl/>
          <w:lang w:eastAsia=""/>
        </w:rPr>
        <w:t>ת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 התוכנית היבטים אתיים, חברתיים ויישומיים של התחום, במטרה להכשיר דור חדש של מומחים שיוכלו להשתלב בתעשייה, במחקר ובפיתוח מדיניות מבוססת בינה מלאכותית</w:t>
      </w:r>
      <w:r w:rsidRPr="00D137FC">
        <w:rPr>
          <w:rFonts w:asciiTheme="minorBidi" w:hAnsiTheme="minorBidi" w:cstheme="minorBidi"/>
          <w:sz w:val="22"/>
          <w:szCs w:val="22"/>
          <w:lang w:eastAsia=""/>
        </w:rPr>
        <w:t>.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התוכנית מיועדת למועמדים</w:t>
      </w:r>
      <w:r w:rsidR="004A12FD"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 מרקע ריאלי חזק אשר למדו בתיכון לימודים מוגברים במתמטיקה, פיזיקה ומדעי המחשב.</w:t>
      </w:r>
    </w:p>
    <w:p w14:paraId="365B82E0" w14:textId="17F15036" w:rsidR="009B2959" w:rsidRDefault="009B2959" w:rsidP="009B2959">
      <w:pPr>
        <w:spacing w:before="100" w:beforeAutospacing="1" w:after="100" w:afterAutospacing="1" w:line="360" w:lineRule="auto"/>
        <w:rPr>
          <w:rFonts w:asciiTheme="minorBidi" w:hAnsiTheme="minorBidi" w:cstheme="minorBidi"/>
          <w:sz w:val="22"/>
          <w:szCs w:val="22"/>
          <w:rtl/>
          <w:lang w:eastAsia=""/>
        </w:rPr>
      </w:pPr>
      <w:r>
        <w:rPr>
          <w:rFonts w:asciiTheme="minorBidi" w:hAnsiTheme="minorBidi" w:cstheme="minorBidi" w:hint="cs"/>
          <w:sz w:val="22"/>
          <w:szCs w:val="22"/>
          <w:rtl/>
          <w:lang w:eastAsia=""/>
        </w:rPr>
        <w:t>בהשוואה,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 </w:t>
      </w:r>
      <w:proofErr w:type="spellStart"/>
      <w:r>
        <w:rPr>
          <w:rFonts w:asciiTheme="minorBidi" w:hAnsiTheme="minorBidi" w:cstheme="minorBidi" w:hint="cs"/>
          <w:sz w:val="22"/>
          <w:szCs w:val="22"/>
          <w:rtl/>
          <w:lang w:eastAsia=""/>
        </w:rPr>
        <w:t>ה</w:t>
      </w:r>
      <w:r w:rsidR="0012781E">
        <w:rPr>
          <w:rFonts w:asciiTheme="minorBidi" w:hAnsiTheme="minorBidi" w:cstheme="minorBidi" w:hint="cs"/>
          <w:sz w:val="22"/>
          <w:szCs w:val="22"/>
          <w:rtl/>
          <w:lang w:eastAsia=""/>
        </w:rPr>
        <w:t>התוכנית</w:t>
      </w:r>
      <w:proofErr w:type="spellEnd"/>
      <w:r w:rsidR="0012781E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הכללית </w:t>
      </w:r>
      <w:proofErr w:type="spellStart"/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ב</w:t>
      </w:r>
      <w:r w:rsidR="0012781E">
        <w:rPr>
          <w:rFonts w:asciiTheme="minorBidi" w:hAnsiTheme="minorBidi" w:cstheme="minorBidi" w:hint="cs"/>
          <w:sz w:val="22"/>
          <w:szCs w:val="22"/>
          <w:rtl/>
          <w:lang w:eastAsia=""/>
        </w:rPr>
        <w:t>מדמ"ח</w:t>
      </w:r>
      <w:proofErr w:type="spellEnd"/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 מספק</w:t>
      </w:r>
      <w:r w:rsidR="0012781E">
        <w:rPr>
          <w:rFonts w:asciiTheme="minorBidi" w:hAnsiTheme="minorBidi" w:cstheme="minorBidi" w:hint="cs"/>
          <w:sz w:val="22"/>
          <w:szCs w:val="22"/>
          <w:rtl/>
          <w:lang w:eastAsia=""/>
        </w:rPr>
        <w:t>ת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 יסודות חזקים במדעי המחשב ובמתמטיקה,</w:t>
      </w:r>
      <w:r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וה</w:t>
      </w:r>
      <w:r w:rsidR="0012781E">
        <w:rPr>
          <w:rFonts w:asciiTheme="minorBidi" w:hAnsiTheme="minorBidi" w:cstheme="minorBidi" w:hint="cs"/>
          <w:sz w:val="22"/>
          <w:szCs w:val="22"/>
          <w:rtl/>
          <w:lang w:eastAsia=""/>
        </w:rPr>
        <w:t>ם</w:t>
      </w:r>
      <w:r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יכולים להתמקצע במגוון רחב של תחומים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 </w:t>
      </w:r>
      <w:r>
        <w:rPr>
          <w:rFonts w:asciiTheme="minorBidi" w:hAnsiTheme="minorBidi" w:cstheme="minorBidi" w:hint="cs"/>
          <w:sz w:val="22"/>
          <w:szCs w:val="22"/>
          <w:rtl/>
          <w:lang w:eastAsia=""/>
        </w:rPr>
        <w:t>במסגרת קורסי בחירה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, </w:t>
      </w:r>
      <w:proofErr w:type="spellStart"/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>בינהם</w:t>
      </w:r>
      <w:proofErr w:type="spellEnd"/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למידת מכונה ובינה מלאכותית</w:t>
      </w:r>
      <w:r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. 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קיימת גם מגמת התמחות ב"מדעי הנתונים"</w:t>
      </w:r>
      <w:r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, אשר 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>פותחת את הדלת</w:t>
      </w:r>
      <w:r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>ליותר קורסים הקשורים ל</w:t>
      </w:r>
      <w:r>
        <w:rPr>
          <w:rFonts w:asciiTheme="minorBidi" w:hAnsiTheme="minorBidi" w:cstheme="minorBidi" w:hint="cs"/>
          <w:sz w:val="22"/>
          <w:szCs w:val="22"/>
          <w:rtl/>
          <w:lang w:eastAsia=""/>
        </w:rPr>
        <w:t>בינה מלאכותית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מאשר התוכנית הכללית (חלקם כחובה וחלקם כבחירה), במחיר ויתור על תכנים</w:t>
      </w:r>
      <w:r w:rsidR="0012781E">
        <w:rPr>
          <w:rFonts w:asciiTheme="minorBidi" w:hAnsiTheme="minorBidi" w:cstheme="minorBidi" w:hint="cs"/>
          <w:sz w:val="22"/>
          <w:szCs w:val="22"/>
          <w:rtl/>
          <w:lang w:eastAsia=""/>
        </w:rPr>
        <w:t>,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בחומרה ובתוכנה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. 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התוכנית לבינה מלאכותית כוללת </w:t>
      </w:r>
      <w:r w:rsidR="0012781E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מעבר לכך 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עוד </w:t>
      </w:r>
      <w:r w:rsidR="0012781E">
        <w:rPr>
          <w:rFonts w:asciiTheme="minorBidi" w:hAnsiTheme="minorBidi" w:cstheme="minorBidi" w:hint="cs"/>
          <w:sz w:val="22"/>
          <w:szCs w:val="22"/>
          <w:rtl/>
          <w:lang w:eastAsia=""/>
        </w:rPr>
        <w:t>כמה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 קורסים לבינה מלאכותית ע"ח קורסים </w:t>
      </w:r>
      <w:proofErr w:type="spellStart"/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>ב</w:t>
      </w:r>
      <w:r w:rsidR="0012781E">
        <w:rPr>
          <w:rFonts w:asciiTheme="minorBidi" w:hAnsiTheme="minorBidi" w:cstheme="minorBidi" w:hint="cs"/>
          <w:sz w:val="22"/>
          <w:szCs w:val="22"/>
          <w:rtl/>
          <w:lang w:eastAsia=""/>
        </w:rPr>
        <w:t>דמ"ח</w:t>
      </w:r>
      <w:proofErr w:type="spellEnd"/>
      <w:r w:rsidRPr="00D137FC">
        <w:rPr>
          <w:rFonts w:asciiTheme="minorBidi" w:hAnsiTheme="minorBidi" w:cstheme="minorBidi"/>
          <w:sz w:val="22"/>
          <w:szCs w:val="22"/>
          <w:lang w:eastAsia=""/>
        </w:rPr>
        <w:t>.</w:t>
      </w:r>
    </w:p>
    <w:p w14:paraId="76CE3359" w14:textId="77777777" w:rsidR="0012781E" w:rsidRPr="00D137FC" w:rsidRDefault="0012781E" w:rsidP="0012781E">
      <w:pPr>
        <w:spacing w:before="100" w:beforeAutospacing="1"/>
        <w:outlineLvl w:val="2"/>
        <w:rPr>
          <w:rFonts w:asciiTheme="minorBidi" w:hAnsiTheme="minorBidi" w:cstheme="minorBidi"/>
          <w:b/>
          <w:bCs/>
          <w:sz w:val="22"/>
          <w:szCs w:val="22"/>
          <w:lang w:eastAsia=""/>
        </w:rPr>
      </w:pPr>
      <w:r w:rsidRPr="00D137FC">
        <w:rPr>
          <w:rFonts w:asciiTheme="minorBidi" w:hAnsiTheme="minorBidi" w:cstheme="minorBidi"/>
          <w:b/>
          <w:bCs/>
          <w:sz w:val="22"/>
          <w:szCs w:val="22"/>
          <w:rtl/>
          <w:lang w:eastAsia=""/>
        </w:rPr>
        <w:t>עקרונות מבנה התוכנית</w:t>
      </w:r>
    </w:p>
    <w:p w14:paraId="47808D79" w14:textId="77777777" w:rsidR="004A12FD" w:rsidRDefault="00AD23A2" w:rsidP="004A12FD">
      <w:pPr>
        <w:numPr>
          <w:ilvl w:val="0"/>
          <w:numId w:val="9"/>
        </w:numPr>
        <w:spacing w:before="100" w:beforeAutospacing="1" w:after="100" w:afterAutospacing="1" w:line="360" w:lineRule="auto"/>
        <w:rPr>
          <w:rFonts w:asciiTheme="minorBidi" w:hAnsiTheme="minorBidi" w:cstheme="minorBidi"/>
          <w:sz w:val="22"/>
          <w:szCs w:val="22"/>
          <w:lang w:eastAsia=""/>
        </w:rPr>
      </w:pP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התוכנית תתבסס על </w:t>
      </w:r>
      <w:r w:rsidRPr="00D137FC">
        <w:rPr>
          <w:rFonts w:asciiTheme="minorBidi" w:hAnsiTheme="minorBidi" w:cstheme="minorBidi"/>
          <w:b/>
          <w:bCs/>
          <w:sz w:val="22"/>
          <w:szCs w:val="22"/>
          <w:rtl/>
          <w:lang w:eastAsia=""/>
        </w:rPr>
        <w:t>התשתית הקיימת של לימודי מדעי המחשב</w:t>
      </w:r>
      <w:r w:rsidRPr="00D137FC">
        <w:rPr>
          <w:rFonts w:asciiTheme="minorBidi" w:hAnsiTheme="minorBidi" w:cstheme="minorBidi"/>
          <w:sz w:val="22"/>
          <w:szCs w:val="22"/>
          <w:lang w:eastAsia=""/>
        </w:rPr>
        <w:t xml:space="preserve">, 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בעיקר בשנה וחצי הראשונות (</w:t>
      </w:r>
      <w:r w:rsidR="00130148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קורסים 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כגון: מבני נתונים, אלגוריתמים, חישוביות, קורסי המתמטיקה למדעי המחשב)</w:t>
      </w:r>
      <w:r w:rsidRPr="00D137FC">
        <w:rPr>
          <w:rFonts w:asciiTheme="minorBidi" w:hAnsiTheme="minorBidi" w:cstheme="minorBidi"/>
          <w:sz w:val="22"/>
          <w:szCs w:val="22"/>
          <w:lang w:eastAsia=""/>
        </w:rPr>
        <w:t>.</w:t>
      </w: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 </w:t>
      </w:r>
    </w:p>
    <w:p w14:paraId="050B78D5" w14:textId="29CA0DCF" w:rsidR="00D137FC" w:rsidRPr="004A12FD" w:rsidRDefault="00AD23A2" w:rsidP="004A12FD">
      <w:pPr>
        <w:numPr>
          <w:ilvl w:val="0"/>
          <w:numId w:val="9"/>
        </w:numPr>
        <w:spacing w:before="100" w:beforeAutospacing="1" w:after="100" w:afterAutospacing="1" w:line="360" w:lineRule="auto"/>
        <w:rPr>
          <w:rFonts w:asciiTheme="minorBidi" w:hAnsiTheme="minorBidi" w:cstheme="minorBidi"/>
          <w:sz w:val="22"/>
          <w:szCs w:val="22"/>
          <w:lang w:eastAsia=""/>
        </w:rPr>
      </w:pPr>
      <w:r w:rsidRPr="004A12FD">
        <w:rPr>
          <w:rFonts w:asciiTheme="minorBidi" w:hAnsiTheme="minorBidi" w:cstheme="minorBidi"/>
          <w:sz w:val="22"/>
          <w:szCs w:val="22"/>
          <w:rtl/>
          <w:lang w:eastAsia=""/>
        </w:rPr>
        <w:t>החל מהשנה השנייה, יתווספו קורסי חובה ייחודיים וייעודיים לתחום הבינה המלאכותית</w:t>
      </w:r>
      <w:r w:rsidR="004A12FD" w:rsidRP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, כגון יסודות הבינה המלאכותית היוצרת, למידה חישובית שיטות אופטימיזציה ולמידה עמוקה. </w:t>
      </w:r>
      <w:r w:rsidRPr="004A12FD">
        <w:rPr>
          <w:rFonts w:asciiTheme="minorBidi" w:hAnsiTheme="minorBidi" w:cstheme="minorBidi"/>
          <w:sz w:val="22"/>
          <w:szCs w:val="22"/>
          <w:rtl/>
          <w:lang w:eastAsia=""/>
        </w:rPr>
        <w:t xml:space="preserve">פרט לקורסים </w:t>
      </w:r>
      <w:r w:rsidR="004A12FD" w:rsidRPr="004A12FD">
        <w:rPr>
          <w:rFonts w:asciiTheme="minorBidi" w:hAnsiTheme="minorBidi" w:cstheme="minorBidi" w:hint="cs"/>
          <w:sz w:val="22"/>
          <w:szCs w:val="22"/>
          <w:rtl/>
          <w:lang w:eastAsia=""/>
        </w:rPr>
        <w:t>הללו (כחובה)</w:t>
      </w:r>
      <w:r w:rsidRPr="004A12FD">
        <w:rPr>
          <w:rFonts w:asciiTheme="minorBidi" w:hAnsiTheme="minorBidi" w:cstheme="minorBidi"/>
          <w:sz w:val="22"/>
          <w:szCs w:val="22"/>
          <w:rtl/>
          <w:lang w:eastAsia=""/>
        </w:rPr>
        <w:t xml:space="preserve">, התואר המוצע יכלול גם קורסי </w:t>
      </w:r>
      <w:r w:rsidR="004A12FD" w:rsidRP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(בחירת) </w:t>
      </w:r>
      <w:r w:rsidRPr="004A12FD">
        <w:rPr>
          <w:rFonts w:asciiTheme="minorBidi" w:hAnsiTheme="minorBidi" w:cstheme="minorBidi"/>
          <w:sz w:val="22"/>
          <w:szCs w:val="22"/>
          <w:rtl/>
          <w:lang w:eastAsia=""/>
        </w:rPr>
        <w:t>חובה חדשים ברובוטיקה, אתיקה של בינה מלאכותית, עיבוד שפה טבעית</w:t>
      </w:r>
      <w:r w:rsidRPr="004A12FD">
        <w:rPr>
          <w:rFonts w:asciiTheme="minorBidi" w:hAnsiTheme="minorBidi" w:cstheme="minorBidi"/>
          <w:sz w:val="22"/>
          <w:szCs w:val="22"/>
          <w:lang w:eastAsia=""/>
        </w:rPr>
        <w:t xml:space="preserve">(NLP) </w:t>
      </w:r>
      <w:r w:rsidRPr="004A12FD">
        <w:rPr>
          <w:rFonts w:asciiTheme="minorBidi" w:hAnsiTheme="minorBidi" w:cstheme="minorBidi"/>
          <w:sz w:val="22"/>
          <w:szCs w:val="22"/>
          <w:rtl/>
          <w:lang w:eastAsia=""/>
        </w:rPr>
        <w:t xml:space="preserve"> וראייה ממוחשבת</w:t>
      </w:r>
      <w:r w:rsidRPr="004A12FD">
        <w:rPr>
          <w:rFonts w:asciiTheme="minorBidi" w:hAnsiTheme="minorBidi" w:cstheme="minorBidi"/>
          <w:sz w:val="22"/>
          <w:szCs w:val="22"/>
          <w:lang w:eastAsia=""/>
        </w:rPr>
        <w:t xml:space="preserve"> (Computer Vision) </w:t>
      </w:r>
      <w:r w:rsidRPr="004A12FD">
        <w:rPr>
          <w:rFonts w:asciiTheme="minorBidi" w:hAnsiTheme="minorBidi" w:cstheme="minorBidi"/>
          <w:sz w:val="22"/>
          <w:szCs w:val="22"/>
          <w:rtl/>
          <w:lang w:eastAsia=""/>
        </w:rPr>
        <w:t>.</w:t>
      </w:r>
    </w:p>
    <w:p w14:paraId="4CC3B68B" w14:textId="5D42B005" w:rsidR="00D137FC" w:rsidRPr="00D137FC" w:rsidRDefault="00AD23A2" w:rsidP="0073245D">
      <w:pPr>
        <w:pStyle w:val="NormalWeb"/>
        <w:numPr>
          <w:ilvl w:val="0"/>
          <w:numId w:val="9"/>
        </w:numPr>
        <w:bidi/>
        <w:spacing w:line="360" w:lineRule="auto"/>
        <w:rPr>
          <w:rFonts w:asciiTheme="minorBidi" w:hAnsiTheme="minorBidi" w:cstheme="minorBidi"/>
          <w:sz w:val="22"/>
          <w:szCs w:val="22"/>
        </w:rPr>
      </w:pPr>
      <w:r w:rsidRPr="00D137FC">
        <w:rPr>
          <w:rFonts w:asciiTheme="minorBidi" w:hAnsiTheme="minorBidi" w:cstheme="minorBidi"/>
          <w:sz w:val="22"/>
          <w:szCs w:val="22"/>
          <w:rtl/>
        </w:rPr>
        <w:t>התוכנית תשלב דגש חזק על קורסי פרויקט ויישום מעשיים אינטגרטיביים בתחומי ה-</w:t>
      </w:r>
      <w:r w:rsidRPr="00D137FC">
        <w:rPr>
          <w:rFonts w:asciiTheme="minorBidi" w:hAnsiTheme="minorBidi" w:cstheme="minorBidi"/>
          <w:sz w:val="22"/>
          <w:szCs w:val="22"/>
          <w:lang w:val="en-US"/>
        </w:rPr>
        <w:t>AI</w:t>
      </w:r>
      <w:r w:rsidRPr="00D137FC">
        <w:rPr>
          <w:rFonts w:asciiTheme="minorBidi" w:hAnsiTheme="minorBidi" w:cstheme="minorBidi"/>
          <w:sz w:val="22"/>
          <w:szCs w:val="22"/>
          <w:rtl/>
          <w:lang w:val="en-US"/>
        </w:rPr>
        <w:t>. בנוסף</w:t>
      </w:r>
      <w:r w:rsidRPr="00D137FC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30148">
        <w:rPr>
          <w:rFonts w:asciiTheme="minorBidi" w:hAnsiTheme="minorBidi" w:cstheme="minorBidi" w:hint="cs"/>
          <w:sz w:val="22"/>
          <w:szCs w:val="22"/>
          <w:rtl/>
        </w:rPr>
        <w:t xml:space="preserve">יוצעו </w:t>
      </w:r>
      <w:r w:rsidRPr="00D137FC">
        <w:rPr>
          <w:rFonts w:asciiTheme="minorBidi" w:hAnsiTheme="minorBidi" w:cstheme="minorBidi"/>
          <w:sz w:val="22"/>
          <w:szCs w:val="22"/>
          <w:rtl/>
        </w:rPr>
        <w:t>קורסי בחירה מתקדמים, המיועדים להכשרת הסטודנטים למחקר עתידי ולתארים מתקדמים</w:t>
      </w:r>
      <w:r w:rsidRPr="00D137FC">
        <w:rPr>
          <w:rFonts w:asciiTheme="minorBidi" w:hAnsiTheme="minorBidi" w:cstheme="minorBidi"/>
          <w:sz w:val="22"/>
          <w:szCs w:val="22"/>
        </w:rPr>
        <w:t>.</w:t>
      </w:r>
    </w:p>
    <w:p w14:paraId="0B3ECBF7" w14:textId="77777777" w:rsidR="00D137FC" w:rsidRPr="00D137FC" w:rsidRDefault="00AD23A2" w:rsidP="0073245D">
      <w:pPr>
        <w:spacing w:before="100" w:beforeAutospacing="1" w:line="360" w:lineRule="auto"/>
        <w:outlineLvl w:val="2"/>
        <w:rPr>
          <w:rFonts w:asciiTheme="minorBidi" w:hAnsiTheme="minorBidi" w:cstheme="minorBidi"/>
          <w:b/>
          <w:bCs/>
          <w:sz w:val="22"/>
          <w:szCs w:val="22"/>
          <w:lang w:eastAsia=""/>
        </w:rPr>
      </w:pPr>
      <w:r w:rsidRPr="00D137FC">
        <w:rPr>
          <w:rFonts w:asciiTheme="minorBidi" w:hAnsiTheme="minorBidi" w:cstheme="minorBidi"/>
          <w:b/>
          <w:bCs/>
          <w:sz w:val="22"/>
          <w:szCs w:val="22"/>
          <w:rtl/>
          <w:lang w:eastAsia=""/>
        </w:rPr>
        <w:t>מטרות התוכנית</w:t>
      </w:r>
    </w:p>
    <w:p w14:paraId="03237191" w14:textId="18206786" w:rsidR="00D137FC" w:rsidRPr="00D137FC" w:rsidRDefault="00AD23A2" w:rsidP="0073245D">
      <w:pPr>
        <w:numPr>
          <w:ilvl w:val="0"/>
          <w:numId w:val="10"/>
        </w:numPr>
        <w:spacing w:after="100" w:afterAutospacing="1" w:line="360" w:lineRule="auto"/>
        <w:rPr>
          <w:rFonts w:asciiTheme="minorBidi" w:hAnsiTheme="minorBidi" w:cstheme="minorBidi"/>
          <w:sz w:val="22"/>
          <w:szCs w:val="22"/>
          <w:lang w:eastAsia=""/>
        </w:rPr>
      </w:pP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להכשיר בוגרים בעלי הבנה רחבה ומעמיקה של יסודות הבינה המלאכותית ויישומיה המרכזיים.</w:t>
      </w:r>
    </w:p>
    <w:p w14:paraId="01C868F3" w14:textId="77777777" w:rsidR="00D137FC" w:rsidRPr="00D137FC" w:rsidRDefault="00AD23A2" w:rsidP="0073245D">
      <w:pPr>
        <w:numPr>
          <w:ilvl w:val="0"/>
          <w:numId w:val="10"/>
        </w:numPr>
        <w:spacing w:before="100" w:beforeAutospacing="1" w:after="100" w:afterAutospacing="1" w:line="360" w:lineRule="auto"/>
        <w:rPr>
          <w:rFonts w:asciiTheme="minorBidi" w:hAnsiTheme="minorBidi" w:cstheme="minorBidi"/>
          <w:sz w:val="22"/>
          <w:szCs w:val="22"/>
          <w:lang w:eastAsia=""/>
        </w:rPr>
      </w:pP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לפתח יכולת אנליטית, חישובית ואלגוריתמית הדרושה לפיתוח מערכות בינה מתקדמות</w:t>
      </w:r>
      <w:r w:rsidRPr="00D137FC">
        <w:rPr>
          <w:rFonts w:asciiTheme="minorBidi" w:hAnsiTheme="minorBidi" w:cstheme="minorBidi"/>
          <w:sz w:val="22"/>
          <w:szCs w:val="22"/>
          <w:lang w:eastAsia=""/>
        </w:rPr>
        <w:t>.</w:t>
      </w:r>
    </w:p>
    <w:p w14:paraId="006ED846" w14:textId="0142CD3C" w:rsidR="00D137FC" w:rsidRPr="00D137FC" w:rsidRDefault="00AD23A2" w:rsidP="0073245D">
      <w:pPr>
        <w:numPr>
          <w:ilvl w:val="0"/>
          <w:numId w:val="10"/>
        </w:numPr>
        <w:spacing w:before="100" w:beforeAutospacing="1" w:after="100" w:afterAutospacing="1" w:line="360" w:lineRule="auto"/>
        <w:rPr>
          <w:rFonts w:asciiTheme="minorBidi" w:hAnsiTheme="minorBidi" w:cstheme="minorBidi"/>
          <w:sz w:val="22"/>
          <w:szCs w:val="22"/>
          <w:lang w:eastAsia=""/>
        </w:rPr>
      </w:pP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 xml:space="preserve">להקנות לסטודנטים הבנה של ההיבטים האתיים, המשפטיים והחברתיים של </w:t>
      </w:r>
      <w:r w:rsidRPr="00D137FC">
        <w:rPr>
          <w:rFonts w:asciiTheme="minorBidi" w:hAnsiTheme="minorBidi" w:cstheme="minorBidi"/>
          <w:sz w:val="22"/>
          <w:szCs w:val="22"/>
          <w:lang w:eastAsia=""/>
        </w:rPr>
        <w:t>AI</w:t>
      </w:r>
      <w:r w:rsidR="00144FBD">
        <w:rPr>
          <w:rFonts w:asciiTheme="minorBidi" w:hAnsiTheme="minorBidi" w:cstheme="minorBidi" w:hint="cs"/>
          <w:sz w:val="22"/>
          <w:szCs w:val="22"/>
          <w:rtl/>
          <w:lang w:eastAsia=""/>
        </w:rPr>
        <w:t>.</w:t>
      </w:r>
    </w:p>
    <w:p w14:paraId="376B9D10" w14:textId="77777777" w:rsidR="00D137FC" w:rsidRPr="00D137FC" w:rsidRDefault="00AD23A2" w:rsidP="0073245D">
      <w:pPr>
        <w:numPr>
          <w:ilvl w:val="0"/>
          <w:numId w:val="10"/>
        </w:numPr>
        <w:spacing w:before="100" w:beforeAutospacing="1" w:after="100" w:afterAutospacing="1" w:line="360" w:lineRule="auto"/>
        <w:rPr>
          <w:rFonts w:asciiTheme="minorBidi" w:hAnsiTheme="minorBidi" w:cstheme="minorBidi"/>
          <w:sz w:val="22"/>
          <w:szCs w:val="22"/>
          <w:lang w:eastAsia=""/>
        </w:rPr>
      </w:pPr>
      <w:r w:rsidRPr="00D137FC">
        <w:rPr>
          <w:rFonts w:asciiTheme="minorBidi" w:hAnsiTheme="minorBidi" w:cstheme="minorBidi"/>
          <w:sz w:val="22"/>
          <w:szCs w:val="22"/>
          <w:rtl/>
          <w:lang w:eastAsia=""/>
        </w:rPr>
        <w:t>לטפח יכולת למידה עצמית והתעדכנות מתמדת בתחום המתפתח במהירות</w:t>
      </w:r>
      <w:r w:rsidRPr="00D137FC">
        <w:rPr>
          <w:rFonts w:asciiTheme="minorBidi" w:hAnsiTheme="minorBidi" w:cstheme="minorBidi"/>
          <w:sz w:val="22"/>
          <w:szCs w:val="22"/>
          <w:lang w:eastAsia=""/>
        </w:rPr>
        <w:t>.</w:t>
      </w:r>
    </w:p>
    <w:p w14:paraId="4BCDBD31" w14:textId="2400D14B" w:rsidR="00D137FC" w:rsidRPr="004A12FD" w:rsidRDefault="00AD23A2" w:rsidP="0073245D">
      <w:pPr>
        <w:numPr>
          <w:ilvl w:val="0"/>
          <w:numId w:val="10"/>
        </w:numPr>
        <w:spacing w:before="100" w:beforeAutospacing="1" w:after="100" w:afterAutospacing="1" w:line="360" w:lineRule="auto"/>
        <w:rPr>
          <w:rFonts w:asciiTheme="minorBidi" w:hAnsiTheme="minorBidi" w:cstheme="minorBidi"/>
          <w:sz w:val="22"/>
          <w:szCs w:val="22"/>
          <w:lang w:eastAsia=""/>
        </w:rPr>
      </w:pPr>
      <w:r w:rsidRPr="004A12FD">
        <w:rPr>
          <w:rFonts w:asciiTheme="minorBidi" w:hAnsiTheme="minorBidi" w:cstheme="minorBidi"/>
          <w:sz w:val="22"/>
          <w:szCs w:val="22"/>
          <w:rtl/>
          <w:lang w:eastAsia=""/>
        </w:rPr>
        <w:t xml:space="preserve">לעודד מצוינות ומחקר 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>תיאורטי ו</w:t>
      </w:r>
      <w:r w:rsidRPr="004A12FD">
        <w:rPr>
          <w:rFonts w:asciiTheme="minorBidi" w:hAnsiTheme="minorBidi" w:cstheme="minorBidi"/>
          <w:sz w:val="22"/>
          <w:szCs w:val="22"/>
          <w:rtl/>
          <w:lang w:eastAsia=""/>
        </w:rPr>
        <w:t xml:space="preserve">יישומי </w:t>
      </w:r>
      <w:r w:rsidR="004A12FD">
        <w:rPr>
          <w:rFonts w:asciiTheme="minorBidi" w:hAnsiTheme="minorBidi" w:cstheme="minorBidi" w:hint="cs"/>
          <w:sz w:val="22"/>
          <w:szCs w:val="22"/>
          <w:rtl/>
          <w:lang w:eastAsia=""/>
        </w:rPr>
        <w:t xml:space="preserve">בשאיפה </w:t>
      </w:r>
      <w:r w:rsidRPr="004A12FD">
        <w:rPr>
          <w:rFonts w:asciiTheme="minorBidi" w:hAnsiTheme="minorBidi" w:cstheme="minorBidi"/>
          <w:sz w:val="22"/>
          <w:szCs w:val="22"/>
          <w:rtl/>
          <w:lang w:eastAsia=""/>
        </w:rPr>
        <w:t>בשיתוף תעשייה וגורמים ממשלתיים</w:t>
      </w:r>
      <w:r w:rsidR="00130148" w:rsidRPr="004A12FD">
        <w:rPr>
          <w:rFonts w:asciiTheme="minorBidi" w:hAnsiTheme="minorBidi" w:cstheme="minorBidi" w:hint="cs"/>
          <w:sz w:val="22"/>
          <w:szCs w:val="22"/>
          <w:rtl/>
          <w:lang w:eastAsia=""/>
        </w:rPr>
        <w:t>.</w:t>
      </w:r>
    </w:p>
    <w:p w14:paraId="0F3F9603" w14:textId="77777777" w:rsidR="004A12FD" w:rsidRDefault="004A12FD" w:rsidP="0012781E">
      <w:pPr>
        <w:bidi w:val="0"/>
        <w:spacing w:after="160" w:line="278" w:lineRule="auto"/>
        <w:rPr>
          <w:rFonts w:asciiTheme="minorBidi" w:hAnsiTheme="minorBidi" w:cstheme="minorBidi"/>
          <w:sz w:val="22"/>
          <w:szCs w:val="22"/>
          <w:rtl/>
          <w:lang w:eastAsia=""/>
        </w:rPr>
      </w:pPr>
      <w:r>
        <w:rPr>
          <w:rFonts w:asciiTheme="minorBidi" w:hAnsiTheme="minorBidi" w:cstheme="minorBidi"/>
          <w:sz w:val="22"/>
          <w:szCs w:val="22"/>
          <w:rtl/>
          <w:lang w:eastAsia=""/>
        </w:rPr>
        <w:br w:type="page"/>
      </w:r>
    </w:p>
    <w:p w14:paraId="17526A8F" w14:textId="72746098" w:rsidR="00DF271A" w:rsidRDefault="00AD23A2" w:rsidP="00E96D68">
      <w:pPr>
        <w:pStyle w:val="1"/>
        <w:rPr>
          <w:rtl/>
        </w:rPr>
      </w:pPr>
      <w:r>
        <w:rPr>
          <w:rFonts w:hint="cs"/>
          <w:rtl/>
        </w:rPr>
        <w:lastRenderedPageBreak/>
        <w:t xml:space="preserve">מערכת מומלצת </w:t>
      </w:r>
      <w:bookmarkStart w:id="1" w:name="_Hlk177461188"/>
      <w:r>
        <w:rPr>
          <w:rFonts w:hint="cs"/>
          <w:rtl/>
        </w:rPr>
        <w:t xml:space="preserve">ללימודים לתואר </w:t>
      </w:r>
      <w:r>
        <w:t>BSc</w:t>
      </w:r>
      <w:r>
        <w:rPr>
          <w:rFonts w:hint="cs"/>
          <w:rtl/>
        </w:rPr>
        <w:t xml:space="preserve"> </w:t>
      </w:r>
      <w:bookmarkEnd w:id="0"/>
      <w:bookmarkEnd w:id="1"/>
      <w:r>
        <w:rPr>
          <w:rFonts w:hint="cs"/>
          <w:rtl/>
        </w:rPr>
        <w:t>בבינה מלאכותית</w:t>
      </w:r>
    </w:p>
    <w:p w14:paraId="6F24464E" w14:textId="77777777" w:rsidR="00E96D68" w:rsidRDefault="00AD23A2" w:rsidP="00E96D68">
      <w:pPr>
        <w:rPr>
          <w:rFonts w:asciiTheme="minorBidi" w:hAnsiTheme="minorBidi" w:cstheme="minorBidi"/>
          <w:sz w:val="24"/>
          <w:szCs w:val="24"/>
          <w:rtl/>
        </w:rPr>
      </w:pPr>
      <w:r w:rsidRPr="00B07464">
        <w:rPr>
          <w:rFonts w:asciiTheme="minorBidi" w:hAnsiTheme="minorBidi" w:cstheme="minorBidi"/>
          <w:b/>
          <w:bCs/>
          <w:sz w:val="24"/>
          <w:szCs w:val="24"/>
          <w:rtl/>
        </w:rPr>
        <w:t>ה'</w:t>
      </w:r>
      <w:r w:rsidRPr="00B07464">
        <w:rPr>
          <w:rFonts w:asciiTheme="minorBidi" w:hAnsiTheme="minorBidi" w:cstheme="minorBidi"/>
          <w:sz w:val="24"/>
          <w:szCs w:val="24"/>
          <w:rtl/>
        </w:rPr>
        <w:t>-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שעות </w:t>
      </w:r>
      <w:r w:rsidRPr="00B07464">
        <w:rPr>
          <w:rFonts w:asciiTheme="minorBidi" w:hAnsiTheme="minorBidi" w:cstheme="minorBidi"/>
          <w:sz w:val="24"/>
          <w:szCs w:val="24"/>
          <w:rtl/>
        </w:rPr>
        <w:t xml:space="preserve">הרצאה, </w:t>
      </w:r>
      <w:r w:rsidRPr="00B07464">
        <w:rPr>
          <w:rFonts w:asciiTheme="minorBidi" w:hAnsiTheme="minorBidi" w:cstheme="minorBidi"/>
          <w:b/>
          <w:bCs/>
          <w:sz w:val="24"/>
          <w:szCs w:val="24"/>
          <w:rtl/>
        </w:rPr>
        <w:t>ת'</w:t>
      </w:r>
      <w:r w:rsidRPr="00B07464">
        <w:rPr>
          <w:rFonts w:asciiTheme="minorBidi" w:hAnsiTheme="minorBidi" w:cstheme="minorBidi"/>
          <w:sz w:val="24"/>
          <w:szCs w:val="24"/>
          <w:rtl/>
        </w:rPr>
        <w:t>-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שעות </w:t>
      </w:r>
      <w:r w:rsidRPr="00B07464">
        <w:rPr>
          <w:rFonts w:asciiTheme="minorBidi" w:hAnsiTheme="minorBidi" w:cstheme="minorBidi"/>
          <w:sz w:val="24"/>
          <w:szCs w:val="24"/>
          <w:rtl/>
        </w:rPr>
        <w:t xml:space="preserve">תרגיל, </w:t>
      </w:r>
      <w:r w:rsidRPr="00B07464">
        <w:rPr>
          <w:rFonts w:asciiTheme="minorBidi" w:hAnsiTheme="minorBidi" w:cstheme="minorBidi"/>
          <w:b/>
          <w:bCs/>
          <w:sz w:val="24"/>
          <w:szCs w:val="24"/>
          <w:rtl/>
        </w:rPr>
        <w:t>מ'</w:t>
      </w:r>
      <w:r w:rsidRPr="00B07464">
        <w:rPr>
          <w:rFonts w:asciiTheme="minorBidi" w:hAnsiTheme="minorBidi" w:cstheme="minorBidi"/>
          <w:sz w:val="24"/>
          <w:szCs w:val="24"/>
          <w:rtl/>
        </w:rPr>
        <w:t>-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שעות </w:t>
      </w:r>
      <w:r w:rsidRPr="00B07464">
        <w:rPr>
          <w:rFonts w:asciiTheme="minorBidi" w:hAnsiTheme="minorBidi" w:cstheme="minorBidi"/>
          <w:sz w:val="24"/>
          <w:szCs w:val="24"/>
          <w:rtl/>
        </w:rPr>
        <w:t xml:space="preserve">מעבדה, </w:t>
      </w:r>
      <w:r w:rsidRPr="00B07464">
        <w:rPr>
          <w:rFonts w:asciiTheme="minorBidi" w:hAnsiTheme="minorBidi" w:cstheme="minorBidi"/>
          <w:b/>
          <w:bCs/>
          <w:sz w:val="24"/>
          <w:szCs w:val="24"/>
          <w:rtl/>
        </w:rPr>
        <w:t>נק"ז</w:t>
      </w:r>
      <w:r w:rsidRPr="00B07464">
        <w:rPr>
          <w:rFonts w:asciiTheme="minorBidi" w:hAnsiTheme="minorBidi" w:cstheme="minorBidi"/>
          <w:sz w:val="24"/>
          <w:szCs w:val="24"/>
          <w:rtl/>
        </w:rPr>
        <w:t>-נקודות זכות</w:t>
      </w:r>
    </w:p>
    <w:p w14:paraId="5DAA1086" w14:textId="77777777" w:rsidR="00E96D68" w:rsidRPr="00495A79" w:rsidRDefault="00E96D68" w:rsidP="00E96D68">
      <w:pPr>
        <w:bidi w:val="0"/>
        <w:jc w:val="center"/>
        <w:rPr>
          <w:rFonts w:asciiTheme="minorBidi" w:hAnsiTheme="minorBidi" w:cstheme="minorBidi"/>
          <w:sz w:val="24"/>
          <w:szCs w:val="24"/>
          <w:rtl/>
        </w:rPr>
      </w:pPr>
    </w:p>
    <w:tbl>
      <w:tblPr>
        <w:bidiVisual/>
        <w:tblW w:w="95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AHR01"/>
        <w:tblDescription w:val="סמסטר א'&#10;"/>
      </w:tblPr>
      <w:tblGrid>
        <w:gridCol w:w="1409"/>
        <w:gridCol w:w="4243"/>
        <w:gridCol w:w="695"/>
        <w:gridCol w:w="567"/>
        <w:gridCol w:w="567"/>
        <w:gridCol w:w="741"/>
        <w:gridCol w:w="1373"/>
      </w:tblGrid>
      <w:tr w:rsidR="00661697" w14:paraId="66790FAB" w14:textId="77777777" w:rsidTr="00CC10FB">
        <w:trPr>
          <w:cantSplit/>
          <w:tblHeader/>
          <w:jc w:val="center"/>
        </w:trPr>
        <w:tc>
          <w:tcPr>
            <w:tcW w:w="9595" w:type="dxa"/>
            <w:gridSpan w:val="7"/>
            <w:shd w:val="clear" w:color="auto" w:fill="BFBFBF" w:themeFill="background1" w:themeFillShade="BF"/>
          </w:tcPr>
          <w:p w14:paraId="6048DDFD" w14:textId="77777777" w:rsidR="00E96D68" w:rsidRPr="00B4275C" w:rsidRDefault="00AD23A2" w:rsidP="00CC10FB">
            <w:pPr>
              <w:numPr>
                <w:ilvl w:val="12"/>
                <w:numId w:val="0"/>
              </w:numPr>
              <w:jc w:val="center"/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 xml:space="preserve">שנה </w:t>
            </w:r>
            <w:bookmarkStart w:id="2" w:name="_Toc17184742"/>
            <w:bookmarkStart w:id="3" w:name="_Toc17185501"/>
            <w:bookmarkStart w:id="4" w:name="_Toc17186602"/>
            <w:bookmarkStart w:id="5" w:name="_Toc17189431"/>
            <w:bookmarkStart w:id="6" w:name="_Toc48029000"/>
            <w:bookmarkStart w:id="7" w:name="_Toc74555096"/>
            <w:r w:rsidRPr="00B4275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 xml:space="preserve">א' - </w:t>
            </w: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סמסטר א'</w:t>
            </w:r>
            <w:bookmarkEnd w:id="2"/>
            <w:bookmarkEnd w:id="3"/>
            <w:bookmarkEnd w:id="4"/>
            <w:bookmarkEnd w:id="5"/>
            <w:bookmarkEnd w:id="6"/>
            <w:bookmarkEnd w:id="7"/>
          </w:p>
        </w:tc>
      </w:tr>
      <w:tr w:rsidR="00661697" w14:paraId="5CB3D596" w14:textId="77777777" w:rsidTr="00CC10FB">
        <w:trPr>
          <w:cantSplit/>
          <w:tblHeader/>
          <w:jc w:val="center"/>
        </w:trPr>
        <w:tc>
          <w:tcPr>
            <w:tcW w:w="1409" w:type="dxa"/>
          </w:tcPr>
          <w:p w14:paraId="4D5B0E61" w14:textId="77777777" w:rsidR="00E96D68" w:rsidRPr="00B4275C" w:rsidRDefault="00AD23A2" w:rsidP="00CC10FB">
            <w:pP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bookmarkStart w:id="8" w:name="Title_1" w:colFirst="0" w:colLast="0"/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מס' מקצוע</w:t>
            </w:r>
          </w:p>
        </w:tc>
        <w:tc>
          <w:tcPr>
            <w:tcW w:w="4243" w:type="dxa"/>
          </w:tcPr>
          <w:p w14:paraId="3943715C" w14:textId="77777777" w:rsidR="00E96D68" w:rsidRPr="00B4275C" w:rsidRDefault="00AD23A2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bookmarkStart w:id="9" w:name="_Toc3822503"/>
            <w:bookmarkStart w:id="10" w:name="_Toc3823702"/>
            <w:bookmarkStart w:id="11" w:name="_Toc17184743"/>
            <w:bookmarkStart w:id="12" w:name="_Toc17185502"/>
            <w:bookmarkStart w:id="13" w:name="_Toc17186603"/>
            <w:bookmarkStart w:id="14" w:name="_Toc17189432"/>
            <w:bookmarkStart w:id="15" w:name="_Toc48029001"/>
            <w:bookmarkStart w:id="16" w:name="_Toc74555097"/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שם מקצוע</w:t>
            </w:r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</w:p>
        </w:tc>
        <w:tc>
          <w:tcPr>
            <w:tcW w:w="695" w:type="dxa"/>
          </w:tcPr>
          <w:p w14:paraId="6B60B341" w14:textId="77777777" w:rsidR="00E96D68" w:rsidRPr="00B4275C" w:rsidRDefault="00AD23A2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bookmarkStart w:id="17" w:name="_Toc3822504"/>
            <w:bookmarkStart w:id="18" w:name="_Toc3823703"/>
            <w:bookmarkStart w:id="19" w:name="_Toc17184744"/>
            <w:bookmarkStart w:id="20" w:name="_Toc17185503"/>
            <w:bookmarkStart w:id="21" w:name="_Toc17186604"/>
            <w:bookmarkStart w:id="22" w:name="_Toc17189433"/>
            <w:bookmarkStart w:id="23" w:name="_Toc48029002"/>
            <w:bookmarkStart w:id="24" w:name="_Toc74555098"/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ה'</w:t>
            </w:r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</w:p>
        </w:tc>
        <w:tc>
          <w:tcPr>
            <w:tcW w:w="567" w:type="dxa"/>
          </w:tcPr>
          <w:p w14:paraId="77C9C6D6" w14:textId="77777777" w:rsidR="00E96D68" w:rsidRPr="00B4275C" w:rsidRDefault="00AD23A2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bookmarkStart w:id="25" w:name="_Toc3822505"/>
            <w:bookmarkStart w:id="26" w:name="_Toc3823704"/>
            <w:bookmarkStart w:id="27" w:name="_Toc17184745"/>
            <w:bookmarkStart w:id="28" w:name="_Toc17185504"/>
            <w:bookmarkStart w:id="29" w:name="_Toc17186605"/>
            <w:bookmarkStart w:id="30" w:name="_Toc17189434"/>
            <w:bookmarkStart w:id="31" w:name="_Toc48029003"/>
            <w:bookmarkStart w:id="32" w:name="_Toc74555099"/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ת'</w:t>
            </w:r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</w:p>
        </w:tc>
        <w:tc>
          <w:tcPr>
            <w:tcW w:w="567" w:type="dxa"/>
          </w:tcPr>
          <w:p w14:paraId="12DDF442" w14:textId="77777777" w:rsidR="00E96D68" w:rsidRPr="00B4275C" w:rsidRDefault="00AD23A2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bookmarkStart w:id="33" w:name="_Toc3822506"/>
            <w:bookmarkStart w:id="34" w:name="_Toc3823705"/>
            <w:bookmarkStart w:id="35" w:name="_Toc17184746"/>
            <w:bookmarkStart w:id="36" w:name="_Toc17185505"/>
            <w:bookmarkStart w:id="37" w:name="_Toc17186606"/>
            <w:bookmarkStart w:id="38" w:name="_Toc17189435"/>
            <w:bookmarkStart w:id="39" w:name="_Toc48029004"/>
            <w:bookmarkStart w:id="40" w:name="_Toc74555100"/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מ'</w:t>
            </w:r>
            <w:bookmarkEnd w:id="33"/>
            <w:bookmarkEnd w:id="34"/>
            <w:bookmarkEnd w:id="35"/>
            <w:bookmarkEnd w:id="36"/>
            <w:bookmarkEnd w:id="37"/>
            <w:bookmarkEnd w:id="38"/>
            <w:bookmarkEnd w:id="39"/>
            <w:bookmarkEnd w:id="40"/>
          </w:p>
        </w:tc>
        <w:tc>
          <w:tcPr>
            <w:tcW w:w="741" w:type="dxa"/>
          </w:tcPr>
          <w:p w14:paraId="67F04CD5" w14:textId="77777777" w:rsidR="00E96D68" w:rsidRPr="00B4275C" w:rsidRDefault="00AD23A2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bookmarkStart w:id="41" w:name="_Toc3822507"/>
            <w:bookmarkStart w:id="42" w:name="_Toc3823706"/>
            <w:bookmarkStart w:id="43" w:name="_Toc17184747"/>
            <w:bookmarkStart w:id="44" w:name="_Toc17185506"/>
            <w:bookmarkStart w:id="45" w:name="_Toc17186607"/>
            <w:bookmarkStart w:id="46" w:name="_Toc17189436"/>
            <w:bookmarkStart w:id="47" w:name="_Toc48029005"/>
            <w:bookmarkStart w:id="48" w:name="_Toc74555101"/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נק"ז</w:t>
            </w:r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</w:p>
        </w:tc>
        <w:tc>
          <w:tcPr>
            <w:tcW w:w="1373" w:type="dxa"/>
          </w:tcPr>
          <w:p w14:paraId="08C084D0" w14:textId="77777777" w:rsidR="00E96D68" w:rsidRPr="00B4275C" w:rsidRDefault="00AD23A2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קורסי קדם</w:t>
            </w:r>
          </w:p>
        </w:tc>
      </w:tr>
      <w:bookmarkEnd w:id="8"/>
      <w:tr w:rsidR="00661697" w14:paraId="15025628" w14:textId="77777777" w:rsidTr="00CC10FB">
        <w:trPr>
          <w:cantSplit/>
          <w:jc w:val="center"/>
        </w:trPr>
        <w:tc>
          <w:tcPr>
            <w:tcW w:w="1409" w:type="dxa"/>
          </w:tcPr>
          <w:p w14:paraId="7A15B3E8" w14:textId="0B89EC8A" w:rsidR="00E96D68" w:rsidRPr="00B4275C" w:rsidRDefault="006D3DA5" w:rsidP="00CC10FB">
            <w:pPr>
              <w:pStyle w:val="text"/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bidi/>
              <w:spacing w:before="0" w:after="0"/>
              <w:jc w:val="left"/>
              <w:outlineLvl w:val="0"/>
              <w:rPr>
                <w:rFonts w:asciiTheme="minorBidi" w:hAnsiTheme="minorBidi" w:cstheme="minorBidi"/>
                <w:snapToGrid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153.1.5041</w:t>
            </w:r>
          </w:p>
        </w:tc>
        <w:tc>
          <w:tcPr>
            <w:tcW w:w="4243" w:type="dxa"/>
          </w:tcPr>
          <w:p w14:paraId="2DA3B202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 xml:space="preserve">אנגלית מתקדמים 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א</w:t>
            </w:r>
            <w:r>
              <w:rPr>
                <w:rFonts w:ascii="Arial" w:hAnsi="Arial" w:cs="Arial"/>
                <w:sz w:val="22"/>
                <w:szCs w:val="22"/>
                <w:vertAlign w:val="superscript"/>
              </w:rPr>
              <w:t>a</w:t>
            </w:r>
            <w:r w:rsidRPr="00C31A23">
              <w:rPr>
                <w:rFonts w:ascii="Arial" w:hAnsi="Arial" w:cs="Arial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695" w:type="dxa"/>
          </w:tcPr>
          <w:p w14:paraId="7BF0D1C3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60AC1A47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4578FA1F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4D20596B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0.0</w:t>
            </w:r>
          </w:p>
        </w:tc>
        <w:tc>
          <w:tcPr>
            <w:tcW w:w="1373" w:type="dxa"/>
          </w:tcPr>
          <w:p w14:paraId="6D1335C2" w14:textId="77777777" w:rsidR="00E96D68" w:rsidRPr="00B4275C" w:rsidRDefault="00E96D68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</w:tr>
      <w:tr w:rsidR="00661697" w14:paraId="6893D42E" w14:textId="77777777" w:rsidTr="00CC10FB">
        <w:trPr>
          <w:cantSplit/>
          <w:jc w:val="center"/>
        </w:trPr>
        <w:tc>
          <w:tcPr>
            <w:tcW w:w="1409" w:type="dxa"/>
          </w:tcPr>
          <w:p w14:paraId="15AFE79E" w14:textId="1CE890D0" w:rsidR="00E96D68" w:rsidRPr="00B4275C" w:rsidRDefault="00B05F4D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12.1.0201</w:t>
            </w:r>
          </w:p>
        </w:tc>
        <w:tc>
          <w:tcPr>
            <w:tcW w:w="4243" w:type="dxa"/>
          </w:tcPr>
          <w:p w14:paraId="18555CE3" w14:textId="77777777" w:rsidR="00E96D68" w:rsidRPr="00B4275C" w:rsidRDefault="00AD23A2" w:rsidP="00CC10FB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מבוא ללוגיקה ותורת הקבוצות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 למדעי המחשב והנדסת תכנה</w:t>
            </w:r>
            <w:r w:rsidRPr="00962B3E">
              <w:rPr>
                <w:rFonts w:ascii="Arial" w:hAnsi="Arial" w:cs="Arial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695" w:type="dxa"/>
          </w:tcPr>
          <w:p w14:paraId="1DD924B1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2E6164EE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6969D500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1C1D5956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2CF90725" w14:textId="77777777" w:rsidR="00E96D68" w:rsidRPr="00B4275C" w:rsidRDefault="00E96D68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</w:tr>
      <w:tr w:rsidR="00661697" w14:paraId="428D3BE9" w14:textId="77777777" w:rsidTr="00CC10FB">
        <w:trPr>
          <w:cantSplit/>
          <w:jc w:val="center"/>
        </w:trPr>
        <w:tc>
          <w:tcPr>
            <w:tcW w:w="1409" w:type="dxa"/>
          </w:tcPr>
          <w:p w14:paraId="6ED9C5B9" w14:textId="502EC7A1" w:rsidR="001379CC" w:rsidRPr="003975E3" w:rsidRDefault="00B05F4D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12.1.2361</w:t>
            </w:r>
          </w:p>
        </w:tc>
        <w:tc>
          <w:tcPr>
            <w:tcW w:w="4243" w:type="dxa"/>
          </w:tcPr>
          <w:p w14:paraId="33833A9A" w14:textId="37F84DB5" w:rsidR="001379CC" w:rsidRPr="00C31A23" w:rsidRDefault="00AD23A2" w:rsidP="001379CC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חדו"א א'</w:t>
            </w:r>
            <w:r w:rsidRPr="00C31A23">
              <w:rPr>
                <w:rFonts w:ascii="Arial" w:hAnsi="Arial" w:cs="Arial"/>
                <w:sz w:val="22"/>
                <w:szCs w:val="22"/>
              </w:rPr>
              <w:t>1</w:t>
            </w:r>
            <w:r w:rsidRPr="00C31A23">
              <w:rPr>
                <w:rFonts w:ascii="Arial" w:hAnsi="Arial" w:cs="Arial"/>
                <w:sz w:val="22"/>
                <w:szCs w:val="22"/>
                <w:rtl/>
              </w:rPr>
              <w:t xml:space="preserve"> למדמ"ח והנדסת תוכנה</w:t>
            </w:r>
          </w:p>
        </w:tc>
        <w:tc>
          <w:tcPr>
            <w:tcW w:w="695" w:type="dxa"/>
          </w:tcPr>
          <w:p w14:paraId="4C6BEB1B" w14:textId="4BC9F00C" w:rsidR="001379CC" w:rsidRDefault="00AD23A2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A57B3A"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63273762" w14:textId="1D0AC74A" w:rsidR="001379CC" w:rsidRDefault="00AD23A2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A57B3A"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72849CDD" w14:textId="77777777" w:rsidR="001379CC" w:rsidRPr="00B4275C" w:rsidRDefault="001379CC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6482CA8F" w14:textId="418C2DEF" w:rsidR="001379CC" w:rsidRPr="00C31A23" w:rsidRDefault="00AD23A2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08A1CEF5" w14:textId="3E71EA3F" w:rsidR="001379CC" w:rsidRPr="00B4275C" w:rsidRDefault="001379CC" w:rsidP="001379CC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</w:tr>
      <w:tr w:rsidR="00661697" w14:paraId="16C50399" w14:textId="77777777" w:rsidTr="00CC10FB">
        <w:trPr>
          <w:cantSplit/>
          <w:jc w:val="center"/>
        </w:trPr>
        <w:tc>
          <w:tcPr>
            <w:tcW w:w="1409" w:type="dxa"/>
          </w:tcPr>
          <w:p w14:paraId="0A3FDC54" w14:textId="24DE5E70" w:rsidR="00E96D68" w:rsidRPr="003975E3" w:rsidRDefault="00B05F4D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12.1.7011</w:t>
            </w:r>
          </w:p>
        </w:tc>
        <w:tc>
          <w:tcPr>
            <w:tcW w:w="4243" w:type="dxa"/>
          </w:tcPr>
          <w:p w14:paraId="4EF44068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אלגברה 1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 למדעי המחשב</w:t>
            </w:r>
          </w:p>
        </w:tc>
        <w:tc>
          <w:tcPr>
            <w:tcW w:w="695" w:type="dxa"/>
          </w:tcPr>
          <w:p w14:paraId="0B57B0F9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3E2CF61B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5DEA45BE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7F82855A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4D42CD26" w14:textId="77777777" w:rsidR="00E96D68" w:rsidRPr="00B4275C" w:rsidRDefault="00E96D68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</w:tr>
      <w:tr w:rsidR="00661697" w14:paraId="3F265706" w14:textId="77777777" w:rsidTr="00CC10FB">
        <w:trPr>
          <w:cantSplit/>
          <w:jc w:val="center"/>
        </w:trPr>
        <w:tc>
          <w:tcPr>
            <w:tcW w:w="1409" w:type="dxa"/>
          </w:tcPr>
          <w:p w14:paraId="1F27C16D" w14:textId="2686ADD0" w:rsidR="00E96D68" w:rsidRPr="003975E3" w:rsidRDefault="00B05F4D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.1.1011</w:t>
            </w:r>
          </w:p>
        </w:tc>
        <w:tc>
          <w:tcPr>
            <w:tcW w:w="4243" w:type="dxa"/>
          </w:tcPr>
          <w:p w14:paraId="533438F4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מבוא למדעי המחשב</w:t>
            </w:r>
            <w:r>
              <w:rPr>
                <w:rFonts w:ascii="Arial" w:hAnsi="Arial" w:cs="Arial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695" w:type="dxa"/>
          </w:tcPr>
          <w:p w14:paraId="1579D7FD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7E5FB53C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38B8C512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236D0A33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292D0505" w14:textId="77777777" w:rsidR="00E96D68" w:rsidRPr="00B4275C" w:rsidRDefault="00E96D68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</w:tr>
      <w:tr w:rsidR="00661697" w14:paraId="0FD2B941" w14:textId="77777777" w:rsidTr="00CC10FB">
        <w:trPr>
          <w:cantSplit/>
          <w:jc w:val="center"/>
        </w:trPr>
        <w:tc>
          <w:tcPr>
            <w:tcW w:w="1409" w:type="dxa"/>
          </w:tcPr>
          <w:p w14:paraId="3CE56296" w14:textId="43FB57CE" w:rsidR="00E96D68" w:rsidRPr="003975E3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4243" w:type="dxa"/>
          </w:tcPr>
          <w:p w14:paraId="4703F36D" w14:textId="0F68D68B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695" w:type="dxa"/>
          </w:tcPr>
          <w:p w14:paraId="7D9E7BC1" w14:textId="6E32014D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43FE8F2D" w14:textId="64B42666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17C79920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5F4A2A0E" w14:textId="1E9F6A0D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1373" w:type="dxa"/>
          </w:tcPr>
          <w:p w14:paraId="3B3C353A" w14:textId="77777777" w:rsidR="00E96D68" w:rsidRPr="00B4275C" w:rsidRDefault="00E96D68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</w:tr>
      <w:tr w:rsidR="00661697" w14:paraId="264F164D" w14:textId="77777777" w:rsidTr="00CC10FB">
        <w:trPr>
          <w:cantSplit/>
          <w:jc w:val="center"/>
        </w:trPr>
        <w:tc>
          <w:tcPr>
            <w:tcW w:w="1409" w:type="dxa"/>
          </w:tcPr>
          <w:p w14:paraId="2219BB85" w14:textId="0A0DCA73" w:rsidR="00E96D68" w:rsidRPr="003975E3" w:rsidRDefault="00B05F4D" w:rsidP="00CC10FB">
            <w:pPr>
              <w:numPr>
                <w:ilvl w:val="12"/>
                <w:numId w:val="0"/>
              </w:numPr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99.1.1121</w:t>
            </w:r>
          </w:p>
        </w:tc>
        <w:tc>
          <w:tcPr>
            <w:tcW w:w="4243" w:type="dxa"/>
          </w:tcPr>
          <w:p w14:paraId="503BAD0A" w14:textId="77777777" w:rsidR="00E96D68" w:rsidRPr="00A85A1B" w:rsidRDefault="00AD23A2" w:rsidP="00CC10FB">
            <w:pPr>
              <w:numPr>
                <w:ilvl w:val="12"/>
                <w:numId w:val="0"/>
              </w:numPr>
              <w:rPr>
                <w:rFonts w:ascii="Arial" w:hAnsi="Arial" w:cs="Arial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הדרכה בספריה</w:t>
            </w:r>
            <w:r>
              <w:rPr>
                <w:rFonts w:ascii="Arial" w:hAnsi="Arial" w:cs="Arial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695" w:type="dxa"/>
          </w:tcPr>
          <w:p w14:paraId="1C6A3CAA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32A60C0B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2728C402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61F45B8A" w14:textId="77777777" w:rsidR="00E96D68" w:rsidRPr="00A85A1B" w:rsidRDefault="00AD23A2" w:rsidP="00CC10FB">
            <w:pPr>
              <w:numPr>
                <w:ilvl w:val="12"/>
                <w:numId w:val="0"/>
              </w:numPr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0.0</w:t>
            </w:r>
          </w:p>
        </w:tc>
        <w:tc>
          <w:tcPr>
            <w:tcW w:w="1373" w:type="dxa"/>
          </w:tcPr>
          <w:p w14:paraId="76689CAA" w14:textId="77777777" w:rsidR="00E96D68" w:rsidRPr="00B4275C" w:rsidRDefault="00E96D68" w:rsidP="00CC10FB">
            <w:pPr>
              <w:numPr>
                <w:ilvl w:val="12"/>
                <w:numId w:val="0"/>
              </w:numPr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</w:tr>
      <w:tr w:rsidR="00661697" w14:paraId="0347C9C2" w14:textId="77777777" w:rsidTr="00CC10FB">
        <w:trPr>
          <w:cantSplit/>
          <w:jc w:val="center"/>
        </w:trPr>
        <w:tc>
          <w:tcPr>
            <w:tcW w:w="1409" w:type="dxa"/>
          </w:tcPr>
          <w:p w14:paraId="43175B38" w14:textId="297EF1C1" w:rsidR="00E96D68" w:rsidRPr="003975E3" w:rsidRDefault="00AD23A2" w:rsidP="00CC10FB">
            <w:pPr>
              <w:numPr>
                <w:ilvl w:val="12"/>
                <w:numId w:val="0"/>
              </w:numPr>
              <w:rPr>
                <w:rFonts w:ascii="Arial" w:hAnsi="Arial" w:cs="Arial"/>
                <w:sz w:val="22"/>
                <w:szCs w:val="22"/>
              </w:rPr>
            </w:pPr>
            <w:r w:rsidRPr="003975E3">
              <w:rPr>
                <w:rFonts w:ascii="Arial" w:hAnsi="Arial" w:cs="Arial" w:hint="cs"/>
                <w:sz w:val="22"/>
                <w:szCs w:val="22"/>
                <w:rtl/>
              </w:rPr>
              <w:t>900</w:t>
            </w:r>
            <w:r w:rsidR="00B05F4D">
              <w:rPr>
                <w:rFonts w:ascii="Arial" w:hAnsi="Arial" w:cs="Arial" w:hint="cs"/>
                <w:sz w:val="22"/>
                <w:szCs w:val="22"/>
                <w:rtl/>
              </w:rPr>
              <w:t>.</w:t>
            </w:r>
            <w:r w:rsidRPr="003975E3">
              <w:rPr>
                <w:rFonts w:ascii="Arial" w:hAnsi="Arial" w:cs="Arial" w:hint="cs"/>
                <w:sz w:val="22"/>
                <w:szCs w:val="22"/>
                <w:rtl/>
              </w:rPr>
              <w:t>5</w:t>
            </w:r>
            <w:r w:rsidR="00B05F4D">
              <w:rPr>
                <w:rFonts w:ascii="Arial" w:hAnsi="Arial" w:cs="Arial" w:hint="cs"/>
                <w:sz w:val="22"/>
                <w:szCs w:val="22"/>
                <w:rtl/>
              </w:rPr>
              <w:t>.</w:t>
            </w:r>
            <w:r w:rsidRPr="003975E3">
              <w:rPr>
                <w:rFonts w:ascii="Arial" w:hAnsi="Arial" w:cs="Arial" w:hint="cs"/>
                <w:sz w:val="22"/>
                <w:szCs w:val="22"/>
                <w:rtl/>
              </w:rPr>
              <w:t>5001</w:t>
            </w:r>
          </w:p>
        </w:tc>
        <w:tc>
          <w:tcPr>
            <w:tcW w:w="4243" w:type="dxa"/>
          </w:tcPr>
          <w:p w14:paraId="7213459D" w14:textId="77777777" w:rsidR="00E96D68" w:rsidRPr="00C31A23" w:rsidRDefault="00AD23A2" w:rsidP="00CC10FB">
            <w:pPr>
              <w:numPr>
                <w:ilvl w:val="12"/>
                <w:numId w:val="0"/>
              </w:numPr>
              <w:rPr>
                <w:rFonts w:ascii="Arial" w:hAnsi="Arial" w:cs="Arial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לומדה להכרת החוק והנהלים למניעת הטרדה מינית</w:t>
            </w:r>
            <w:r>
              <w:rPr>
                <w:rFonts w:ascii="Arial" w:hAnsi="Arial" w:cs="Arial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695" w:type="dxa"/>
          </w:tcPr>
          <w:p w14:paraId="686282CE" w14:textId="77777777" w:rsidR="00E96D68" w:rsidRPr="00A85A1B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264112E5" w14:textId="77777777" w:rsidR="00E96D68" w:rsidRPr="00A85A1B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297EB0E9" w14:textId="77777777" w:rsidR="00E96D68" w:rsidRPr="00A85A1B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7C55ACB0" w14:textId="77777777" w:rsidR="00E96D68" w:rsidRPr="00C31A23" w:rsidRDefault="00AD23A2" w:rsidP="00CC10FB">
            <w:pPr>
              <w:numPr>
                <w:ilvl w:val="12"/>
                <w:numId w:val="0"/>
              </w:numPr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0.0</w:t>
            </w:r>
          </w:p>
        </w:tc>
        <w:tc>
          <w:tcPr>
            <w:tcW w:w="1373" w:type="dxa"/>
          </w:tcPr>
          <w:p w14:paraId="7DCED82A" w14:textId="77777777" w:rsidR="00E96D68" w:rsidRPr="00A85A1B" w:rsidRDefault="00E96D68" w:rsidP="00CC10FB">
            <w:pPr>
              <w:numPr>
                <w:ilvl w:val="12"/>
                <w:numId w:val="0"/>
              </w:numPr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</w:p>
        </w:tc>
      </w:tr>
      <w:tr w:rsidR="00661697" w14:paraId="2DB1D4C3" w14:textId="77777777" w:rsidTr="00CC10FB">
        <w:trPr>
          <w:cantSplit/>
          <w:jc w:val="center"/>
        </w:trPr>
        <w:tc>
          <w:tcPr>
            <w:tcW w:w="1409" w:type="dxa"/>
          </w:tcPr>
          <w:p w14:paraId="7413CCBF" w14:textId="77777777" w:rsidR="00E96D68" w:rsidRPr="003975E3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4243" w:type="dxa"/>
          </w:tcPr>
          <w:p w14:paraId="36A2C136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bookmarkStart w:id="49" w:name="_Toc3822545"/>
            <w:bookmarkStart w:id="50" w:name="_Toc3823744"/>
            <w:bookmarkStart w:id="51" w:name="_Toc17184786"/>
            <w:bookmarkStart w:id="52" w:name="_Toc17185545"/>
            <w:bookmarkStart w:id="53" w:name="_Toc17186646"/>
            <w:bookmarkStart w:id="54" w:name="_Toc17189475"/>
            <w:bookmarkStart w:id="55" w:name="_Toc48029044"/>
            <w:bookmarkStart w:id="56" w:name="_Toc74555140"/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סה"כ:</w:t>
            </w:r>
            <w:bookmarkEnd w:id="49"/>
            <w:bookmarkEnd w:id="50"/>
            <w:bookmarkEnd w:id="51"/>
            <w:bookmarkEnd w:id="52"/>
            <w:bookmarkEnd w:id="53"/>
            <w:bookmarkEnd w:id="54"/>
            <w:bookmarkEnd w:id="55"/>
            <w:bookmarkEnd w:id="56"/>
          </w:p>
        </w:tc>
        <w:tc>
          <w:tcPr>
            <w:tcW w:w="695" w:type="dxa"/>
          </w:tcPr>
          <w:p w14:paraId="1CDB0EE9" w14:textId="777310BD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16</w:t>
            </w:r>
          </w:p>
        </w:tc>
        <w:tc>
          <w:tcPr>
            <w:tcW w:w="567" w:type="dxa"/>
          </w:tcPr>
          <w:p w14:paraId="1AD7AF67" w14:textId="01FF441F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8</w:t>
            </w:r>
          </w:p>
        </w:tc>
        <w:tc>
          <w:tcPr>
            <w:tcW w:w="567" w:type="dxa"/>
          </w:tcPr>
          <w:p w14:paraId="5F70C314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0</w:t>
            </w:r>
          </w:p>
        </w:tc>
        <w:tc>
          <w:tcPr>
            <w:tcW w:w="741" w:type="dxa"/>
          </w:tcPr>
          <w:p w14:paraId="03F8CD1B" w14:textId="0FE8B003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20</w:t>
            </w:r>
          </w:p>
        </w:tc>
        <w:tc>
          <w:tcPr>
            <w:tcW w:w="1373" w:type="dxa"/>
          </w:tcPr>
          <w:p w14:paraId="7AE13B6E" w14:textId="77777777" w:rsidR="00E96D68" w:rsidRPr="00B4275C" w:rsidRDefault="00E96D68" w:rsidP="00CC10FB">
            <w:pPr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</w:tr>
      <w:tr w:rsidR="00661697" w14:paraId="0B3C858C" w14:textId="77777777" w:rsidTr="00CC10FB">
        <w:trPr>
          <w:cantSplit/>
          <w:jc w:val="center"/>
        </w:trPr>
        <w:tc>
          <w:tcPr>
            <w:tcW w:w="9595" w:type="dxa"/>
            <w:gridSpan w:val="7"/>
            <w:shd w:val="clear" w:color="auto" w:fill="BFBFBF" w:themeFill="background1" w:themeFillShade="BF"/>
          </w:tcPr>
          <w:p w14:paraId="1A3C029A" w14:textId="77777777" w:rsidR="00E96D68" w:rsidRPr="003975E3" w:rsidRDefault="00AD23A2" w:rsidP="00CC10FB">
            <w:pPr>
              <w:jc w:val="center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975E3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שנה א' - </w:t>
            </w:r>
            <w:r w:rsidRPr="003975E3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סמסטר </w:t>
            </w:r>
            <w:r w:rsidRPr="003975E3">
              <w:rPr>
                <w:rFonts w:asciiTheme="minorBidi" w:hAnsiTheme="minorBidi" w:cstheme="minorBidi" w:hint="cs"/>
                <w:sz w:val="22"/>
                <w:szCs w:val="22"/>
                <w:rtl/>
              </w:rPr>
              <w:t>ב</w:t>
            </w:r>
            <w:r w:rsidRPr="003975E3">
              <w:rPr>
                <w:rFonts w:asciiTheme="minorBidi" w:hAnsiTheme="minorBidi" w:cstheme="minorBidi"/>
                <w:sz w:val="22"/>
                <w:szCs w:val="22"/>
                <w:rtl/>
              </w:rPr>
              <w:t>'</w:t>
            </w:r>
          </w:p>
        </w:tc>
      </w:tr>
      <w:tr w:rsidR="00661697" w14:paraId="5ACCA83A" w14:textId="77777777" w:rsidTr="00CC10FB">
        <w:trPr>
          <w:cantSplit/>
          <w:jc w:val="center"/>
        </w:trPr>
        <w:tc>
          <w:tcPr>
            <w:tcW w:w="1409" w:type="dxa"/>
          </w:tcPr>
          <w:p w14:paraId="2BDBF6CB" w14:textId="23221630" w:rsidR="00E96D68" w:rsidRPr="003975E3" w:rsidRDefault="00B05F4D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153.1.5051</w:t>
            </w:r>
          </w:p>
        </w:tc>
        <w:tc>
          <w:tcPr>
            <w:tcW w:w="4243" w:type="dxa"/>
          </w:tcPr>
          <w:p w14:paraId="3097A6A9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אנגלית מתקדמים ב</w:t>
            </w:r>
            <w:r>
              <w:rPr>
                <w:rFonts w:ascii="Arial" w:hAnsi="Arial" w:cs="Arial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695" w:type="dxa"/>
          </w:tcPr>
          <w:p w14:paraId="44E15DDD" w14:textId="77777777" w:rsidR="00E96D68" w:rsidRPr="00A57B3A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14DAB12B" w14:textId="77777777" w:rsidR="00E96D68" w:rsidRPr="00A57B3A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24CB75D8" w14:textId="77777777" w:rsidR="00E96D68" w:rsidRPr="00A57B3A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2C74B44A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2.0</w:t>
            </w:r>
          </w:p>
        </w:tc>
        <w:tc>
          <w:tcPr>
            <w:tcW w:w="1373" w:type="dxa"/>
          </w:tcPr>
          <w:p w14:paraId="1435460A" w14:textId="77777777" w:rsidR="00E96D68" w:rsidRPr="00B4275C" w:rsidRDefault="00E96D68" w:rsidP="00CC10FB">
            <w:pPr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</w:tr>
      <w:tr w:rsidR="00661697" w14:paraId="21E0FDE8" w14:textId="77777777" w:rsidTr="00CC10FB">
        <w:trPr>
          <w:cantSplit/>
          <w:jc w:val="center"/>
        </w:trPr>
        <w:tc>
          <w:tcPr>
            <w:tcW w:w="1409" w:type="dxa"/>
          </w:tcPr>
          <w:p w14:paraId="785E948E" w14:textId="2DE51E48" w:rsidR="001379CC" w:rsidRPr="003975E3" w:rsidRDefault="00B05F4D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12.1.2371</w:t>
            </w:r>
          </w:p>
        </w:tc>
        <w:tc>
          <w:tcPr>
            <w:tcW w:w="4243" w:type="dxa"/>
          </w:tcPr>
          <w:p w14:paraId="5F760378" w14:textId="3C85203E" w:rsidR="001379CC" w:rsidRPr="00B4275C" w:rsidRDefault="00AD23A2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חדו"א א'2 למדמ"ח והנדסת תוכנה</w:t>
            </w:r>
          </w:p>
        </w:tc>
        <w:tc>
          <w:tcPr>
            <w:tcW w:w="695" w:type="dxa"/>
          </w:tcPr>
          <w:p w14:paraId="4D700469" w14:textId="5A32BF91" w:rsidR="001379CC" w:rsidRPr="00A57B3A" w:rsidRDefault="00AD23A2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5D66069C" w14:textId="67EBFDBB" w:rsidR="001379CC" w:rsidRPr="00A57B3A" w:rsidRDefault="00AD23A2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2E18800A" w14:textId="77777777" w:rsidR="001379CC" w:rsidRPr="00A57B3A" w:rsidRDefault="001379CC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7CF4D2A6" w14:textId="6371E9E4" w:rsidR="001379CC" w:rsidRPr="00B4275C" w:rsidRDefault="00AD23A2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57423465" w14:textId="2426AC71" w:rsidR="001379CC" w:rsidRPr="004A5355" w:rsidRDefault="00AD23A2" w:rsidP="001379CC">
            <w:pPr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/>
                <w:sz w:val="22"/>
                <w:szCs w:val="22"/>
              </w:rPr>
              <w:t>212</w:t>
            </w:r>
            <w:r w:rsidRPr="00C31A23">
              <w:rPr>
                <w:rFonts w:ascii="Arial" w:hAnsi="Arial" w:cs="Arial"/>
                <w:sz w:val="22"/>
                <w:szCs w:val="22"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</w:rPr>
              <w:t>236</w:t>
            </w:r>
            <w:r w:rsidRPr="00C31A23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661697" w14:paraId="013E71DB" w14:textId="77777777" w:rsidTr="00CC10FB">
        <w:trPr>
          <w:cantSplit/>
          <w:jc w:val="center"/>
        </w:trPr>
        <w:tc>
          <w:tcPr>
            <w:tcW w:w="1409" w:type="dxa"/>
          </w:tcPr>
          <w:p w14:paraId="4F796062" w14:textId="123F5B88" w:rsidR="00E96D68" w:rsidRPr="003975E3" w:rsidRDefault="00B05F4D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.1.1061</w:t>
            </w:r>
          </w:p>
        </w:tc>
        <w:tc>
          <w:tcPr>
            <w:tcW w:w="4243" w:type="dxa"/>
          </w:tcPr>
          <w:p w14:paraId="7E7364CB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מבנים בדידים וקומבינטוריקה</w:t>
            </w:r>
          </w:p>
        </w:tc>
        <w:tc>
          <w:tcPr>
            <w:tcW w:w="695" w:type="dxa"/>
          </w:tcPr>
          <w:p w14:paraId="2BEEADBE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7E8C1E5F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6076263C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2FA5B23A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02B31A2A" w14:textId="77777777" w:rsidR="00E96D68" w:rsidRPr="00551DFB" w:rsidRDefault="00AD23A2" w:rsidP="00CC10FB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12</w:t>
            </w:r>
            <w:r w:rsidRPr="00551DFB">
              <w:rPr>
                <w:rFonts w:ascii="Arial" w:hAnsi="Arial" w:cs="Arial" w:hint="cs"/>
                <w:sz w:val="22"/>
                <w:szCs w:val="22"/>
                <w:rtl/>
              </w:rPr>
              <w:t>-1</w:t>
            </w:r>
            <w:r w:rsidRPr="00551DFB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020</w:t>
            </w:r>
            <w:r w:rsidRPr="00551DFB"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  <w:p w14:paraId="2BFF6E7D" w14:textId="77777777" w:rsidR="00E96D68" w:rsidRPr="00B4275C" w:rsidRDefault="00E96D68" w:rsidP="00CC10FB">
            <w:pPr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</w:tr>
      <w:tr w:rsidR="00661697" w14:paraId="2B04664A" w14:textId="77777777" w:rsidTr="00CC10FB">
        <w:trPr>
          <w:cantSplit/>
          <w:jc w:val="center"/>
        </w:trPr>
        <w:tc>
          <w:tcPr>
            <w:tcW w:w="1409" w:type="dxa"/>
          </w:tcPr>
          <w:p w14:paraId="53A28AC4" w14:textId="4BEE7374" w:rsidR="00E96D68" w:rsidRPr="003975E3" w:rsidRDefault="00B05F4D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12.1.7021</w:t>
            </w:r>
          </w:p>
        </w:tc>
        <w:tc>
          <w:tcPr>
            <w:tcW w:w="4243" w:type="dxa"/>
          </w:tcPr>
          <w:p w14:paraId="1DB2617D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אלגברה 2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 למדעי המחשב</w:t>
            </w:r>
          </w:p>
        </w:tc>
        <w:tc>
          <w:tcPr>
            <w:tcW w:w="695" w:type="dxa"/>
          </w:tcPr>
          <w:p w14:paraId="5F52C702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05A98653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5392D586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4316586F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4B4B8399" w14:textId="77777777" w:rsidR="00E96D68" w:rsidRPr="00B4275C" w:rsidRDefault="00AD23A2" w:rsidP="00CC10FB">
            <w:pPr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12</w:t>
            </w:r>
            <w:r w:rsidRPr="00C31A23">
              <w:rPr>
                <w:rFonts w:ascii="Arial" w:hAnsi="Arial" w:cs="Arial"/>
                <w:sz w:val="22"/>
                <w:szCs w:val="22"/>
                <w:rtl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>701</w:t>
            </w:r>
            <w:r w:rsidRPr="00C31A23">
              <w:rPr>
                <w:rFonts w:ascii="Arial" w:hAnsi="Arial" w:cs="Arial"/>
                <w:sz w:val="22"/>
                <w:szCs w:val="22"/>
                <w:rtl/>
              </w:rPr>
              <w:t>1</w:t>
            </w:r>
          </w:p>
        </w:tc>
      </w:tr>
      <w:tr w:rsidR="00661697" w14:paraId="111B871F" w14:textId="77777777" w:rsidTr="00CC10FB">
        <w:trPr>
          <w:cantSplit/>
          <w:jc w:val="center"/>
        </w:trPr>
        <w:tc>
          <w:tcPr>
            <w:tcW w:w="1409" w:type="dxa"/>
          </w:tcPr>
          <w:p w14:paraId="62D4F953" w14:textId="7C2FC830" w:rsidR="00E96D68" w:rsidRPr="003975E3" w:rsidRDefault="00B05F4D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.1.1031</w:t>
            </w:r>
          </w:p>
        </w:tc>
        <w:tc>
          <w:tcPr>
            <w:tcW w:w="4243" w:type="dxa"/>
          </w:tcPr>
          <w:p w14:paraId="1F6DDA31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 xml:space="preserve">מבני נתונים  </w:t>
            </w:r>
          </w:p>
        </w:tc>
        <w:tc>
          <w:tcPr>
            <w:tcW w:w="695" w:type="dxa"/>
          </w:tcPr>
          <w:p w14:paraId="54585900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5C5B2E9D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3118202B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0596D104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05DD2D32" w14:textId="77777777" w:rsidR="00E96D68" w:rsidRPr="0032267A" w:rsidRDefault="00AD23A2" w:rsidP="00CC10FB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/>
                <w:sz w:val="22"/>
                <w:szCs w:val="22"/>
              </w:rPr>
              <w:t>232</w:t>
            </w:r>
            <w:r w:rsidRPr="00C31A23">
              <w:rPr>
                <w:rFonts w:ascii="Arial" w:hAnsi="Arial" w:cs="Arial"/>
                <w:sz w:val="22"/>
                <w:szCs w:val="22"/>
              </w:rPr>
              <w:t>-1</w:t>
            </w:r>
            <w:r w:rsidRPr="00C31A23">
              <w:rPr>
                <w:rFonts w:ascii="Arial" w:hAnsi="Arial" w:cs="Arial"/>
                <w:b/>
                <w:sz w:val="22"/>
                <w:szCs w:val="22"/>
              </w:rPr>
              <w:t>101</w:t>
            </w:r>
            <w:r w:rsidRPr="00C31A23">
              <w:rPr>
                <w:rFonts w:ascii="Arial" w:hAnsi="Arial" w:cs="Arial"/>
                <w:bCs/>
                <w:sz w:val="22"/>
                <w:szCs w:val="22"/>
              </w:rPr>
              <w:t>1</w:t>
            </w:r>
          </w:p>
        </w:tc>
      </w:tr>
      <w:tr w:rsidR="00661697" w14:paraId="09EE1371" w14:textId="77777777" w:rsidTr="00CC10FB">
        <w:trPr>
          <w:cantSplit/>
          <w:jc w:val="center"/>
        </w:trPr>
        <w:tc>
          <w:tcPr>
            <w:tcW w:w="1409" w:type="dxa"/>
          </w:tcPr>
          <w:p w14:paraId="681B6D53" w14:textId="77777777" w:rsidR="00E96D68" w:rsidRPr="00C31A23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</w:p>
        </w:tc>
        <w:tc>
          <w:tcPr>
            <w:tcW w:w="4243" w:type="dxa"/>
          </w:tcPr>
          <w:p w14:paraId="7F3E0AC6" w14:textId="77777777" w:rsidR="00E96D68" w:rsidRPr="00C31A23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סה"כ:</w:t>
            </w:r>
          </w:p>
        </w:tc>
        <w:tc>
          <w:tcPr>
            <w:tcW w:w="695" w:type="dxa"/>
          </w:tcPr>
          <w:p w14:paraId="0A305747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18</w:t>
            </w:r>
          </w:p>
        </w:tc>
        <w:tc>
          <w:tcPr>
            <w:tcW w:w="567" w:type="dxa"/>
          </w:tcPr>
          <w:p w14:paraId="7B90F051" w14:textId="77777777" w:rsidR="00E96D68" w:rsidRPr="0096788D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96788D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8</w:t>
            </w:r>
          </w:p>
        </w:tc>
        <w:tc>
          <w:tcPr>
            <w:tcW w:w="567" w:type="dxa"/>
          </w:tcPr>
          <w:p w14:paraId="0260561B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0</w:t>
            </w:r>
          </w:p>
        </w:tc>
        <w:tc>
          <w:tcPr>
            <w:tcW w:w="741" w:type="dxa"/>
          </w:tcPr>
          <w:p w14:paraId="44D3F4E4" w14:textId="77777777" w:rsidR="00E96D68" w:rsidRPr="007F00F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22.0</w:t>
            </w:r>
          </w:p>
        </w:tc>
        <w:tc>
          <w:tcPr>
            <w:tcW w:w="1373" w:type="dxa"/>
          </w:tcPr>
          <w:p w14:paraId="1266B9AE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</w:tr>
      <w:tr w:rsidR="00661697" w14:paraId="1A013967" w14:textId="77777777" w:rsidTr="00CC10FB">
        <w:trPr>
          <w:cantSplit/>
          <w:jc w:val="center"/>
        </w:trPr>
        <w:tc>
          <w:tcPr>
            <w:tcW w:w="9595" w:type="dxa"/>
            <w:gridSpan w:val="7"/>
            <w:shd w:val="clear" w:color="auto" w:fill="BFBFBF" w:themeFill="background1" w:themeFillShade="BF"/>
          </w:tcPr>
          <w:p w14:paraId="0D6C979E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 xml:space="preserve">שנה ב' - </w:t>
            </w: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 xml:space="preserve">סמסטר </w:t>
            </w:r>
            <w:r w:rsidRPr="00B4275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ג</w:t>
            </w: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'</w:t>
            </w:r>
          </w:p>
        </w:tc>
      </w:tr>
      <w:tr w:rsidR="00F5301A" w14:paraId="268F18AD" w14:textId="77777777" w:rsidTr="00CC10FB">
        <w:trPr>
          <w:cantSplit/>
          <w:jc w:val="center"/>
        </w:trPr>
        <w:tc>
          <w:tcPr>
            <w:tcW w:w="1409" w:type="dxa"/>
          </w:tcPr>
          <w:p w14:paraId="3C03F651" w14:textId="56565FDE" w:rsidR="00F5301A" w:rsidRPr="00B4275C" w:rsidRDefault="003975E3" w:rsidP="00F5301A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12.1.2391</w:t>
            </w:r>
          </w:p>
        </w:tc>
        <w:tc>
          <w:tcPr>
            <w:tcW w:w="4243" w:type="dxa"/>
          </w:tcPr>
          <w:p w14:paraId="7F0D495A" w14:textId="784366B6" w:rsidR="00F5301A" w:rsidRPr="00B4275C" w:rsidRDefault="0048308A" w:rsidP="00F5301A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הסתברות למדעי המחשב</w:t>
            </w:r>
          </w:p>
        </w:tc>
        <w:tc>
          <w:tcPr>
            <w:tcW w:w="695" w:type="dxa"/>
          </w:tcPr>
          <w:p w14:paraId="3BC41049" w14:textId="77777777" w:rsidR="00F5301A" w:rsidRPr="00A57B3A" w:rsidRDefault="00F5301A" w:rsidP="00F5301A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A57B3A"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6BB18D78" w14:textId="37EC9568" w:rsidR="00F5301A" w:rsidRPr="00A57B3A" w:rsidRDefault="00F5301A" w:rsidP="00F5301A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2</w:t>
            </w:r>
          </w:p>
        </w:tc>
        <w:tc>
          <w:tcPr>
            <w:tcW w:w="567" w:type="dxa"/>
          </w:tcPr>
          <w:p w14:paraId="158D2357" w14:textId="77777777" w:rsidR="00F5301A" w:rsidRPr="00A57B3A" w:rsidRDefault="00F5301A" w:rsidP="00F5301A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62918610" w14:textId="713E5BAD" w:rsidR="00F5301A" w:rsidRPr="00B4275C" w:rsidRDefault="00F5301A" w:rsidP="00F5301A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03D0FC44" w14:textId="77777777" w:rsidR="00F5301A" w:rsidRPr="00C31A23" w:rsidRDefault="00F5301A" w:rsidP="00F5301A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12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>236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  <w:p w14:paraId="036A7820" w14:textId="77777777" w:rsidR="00F5301A" w:rsidRPr="00B4275C" w:rsidRDefault="00F5301A" w:rsidP="00F5301A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/>
                <w:sz w:val="22"/>
                <w:szCs w:val="22"/>
              </w:rPr>
              <w:t>232</w:t>
            </w:r>
            <w:r w:rsidRPr="00C31A23">
              <w:rPr>
                <w:rFonts w:ascii="Arial" w:hAnsi="Arial" w:cs="Arial"/>
                <w:sz w:val="22"/>
                <w:szCs w:val="22"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</w:rPr>
              <w:t>106</w:t>
            </w:r>
            <w:r w:rsidRPr="00C31A23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661697" w14:paraId="04E7BFA2" w14:textId="77777777" w:rsidTr="00CC10FB">
        <w:trPr>
          <w:cantSplit/>
          <w:jc w:val="center"/>
        </w:trPr>
        <w:tc>
          <w:tcPr>
            <w:tcW w:w="1409" w:type="dxa"/>
          </w:tcPr>
          <w:p w14:paraId="5AB26F66" w14:textId="64C915FD" w:rsidR="00E96D68" w:rsidRPr="00B4275C" w:rsidRDefault="003975E3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975E3">
              <w:rPr>
                <w:rFonts w:ascii="Arial" w:hAnsi="Arial" w:cs="Arial"/>
                <w:sz w:val="22"/>
                <w:szCs w:val="22"/>
              </w:rPr>
              <w:t>232.1.2041</w:t>
            </w:r>
          </w:p>
        </w:tc>
        <w:tc>
          <w:tcPr>
            <w:tcW w:w="4243" w:type="dxa"/>
          </w:tcPr>
          <w:p w14:paraId="0A6891FF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תכנון אלגוריתמים</w:t>
            </w:r>
          </w:p>
        </w:tc>
        <w:tc>
          <w:tcPr>
            <w:tcW w:w="695" w:type="dxa"/>
          </w:tcPr>
          <w:p w14:paraId="68B5935D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18E34BAD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62DAED1C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03C72D08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0B1747ED" w14:textId="77777777" w:rsidR="00E96D68" w:rsidRPr="00C31A23" w:rsidRDefault="00AD23A2" w:rsidP="00CC10FB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2</w:t>
            </w:r>
            <w:r w:rsidRPr="00C31A23">
              <w:rPr>
                <w:rFonts w:ascii="Arial" w:hAnsi="Arial" w:cs="Arial"/>
                <w:sz w:val="22"/>
                <w:szCs w:val="22"/>
              </w:rPr>
              <w:t>-1</w:t>
            </w:r>
            <w:r w:rsidRPr="00C31A23">
              <w:rPr>
                <w:rFonts w:ascii="Arial" w:hAnsi="Arial" w:cs="Arial"/>
                <w:b/>
                <w:sz w:val="22"/>
                <w:szCs w:val="22"/>
              </w:rPr>
              <w:t>103</w:t>
            </w:r>
            <w:r w:rsidRPr="00C31A23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0459D25C" w14:textId="68B19C13" w:rsidR="00E96D68" w:rsidRPr="00B4275C" w:rsidRDefault="00AD23A2" w:rsidP="00A14A13">
            <w:pPr>
              <w:numPr>
                <w:ilvl w:val="12"/>
                <w:numId w:val="0"/>
              </w:numPr>
              <w:jc w:val="both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/>
                <w:sz w:val="22"/>
                <w:szCs w:val="22"/>
              </w:rPr>
              <w:t>232</w:t>
            </w:r>
            <w:r w:rsidRPr="00C31A23">
              <w:rPr>
                <w:rFonts w:ascii="Arial" w:hAnsi="Arial" w:cs="Arial"/>
                <w:sz w:val="22"/>
                <w:szCs w:val="22"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</w:rPr>
              <w:t>106</w:t>
            </w:r>
            <w:r w:rsidRPr="00C31A23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661697" w14:paraId="16C1178D" w14:textId="77777777" w:rsidTr="00CC10FB">
        <w:trPr>
          <w:cantSplit/>
          <w:jc w:val="center"/>
        </w:trPr>
        <w:tc>
          <w:tcPr>
            <w:tcW w:w="1409" w:type="dxa"/>
          </w:tcPr>
          <w:p w14:paraId="49AF63C5" w14:textId="225735CB" w:rsidR="00E96D68" w:rsidRPr="00B4275C" w:rsidRDefault="003975E3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975E3">
              <w:rPr>
                <w:rFonts w:ascii="Arial" w:hAnsi="Arial" w:cs="Arial"/>
                <w:sz w:val="22"/>
                <w:szCs w:val="22"/>
              </w:rPr>
              <w:t>232.1.2031</w:t>
            </w:r>
          </w:p>
        </w:tc>
        <w:tc>
          <w:tcPr>
            <w:tcW w:w="4243" w:type="dxa"/>
          </w:tcPr>
          <w:p w14:paraId="68936610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תכנות מערכות</w:t>
            </w:r>
          </w:p>
        </w:tc>
        <w:tc>
          <w:tcPr>
            <w:tcW w:w="695" w:type="dxa"/>
          </w:tcPr>
          <w:p w14:paraId="79BF6A6C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3F629FAE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4594A629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72B74576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7BF0C683" w14:textId="77777777" w:rsidR="00E96D68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/>
                <w:sz w:val="22"/>
                <w:szCs w:val="22"/>
              </w:rPr>
              <w:t>232</w:t>
            </w:r>
            <w:r w:rsidRPr="00C31A23">
              <w:rPr>
                <w:rFonts w:ascii="Arial" w:hAnsi="Arial" w:cs="Arial"/>
                <w:sz w:val="22"/>
                <w:szCs w:val="22"/>
              </w:rPr>
              <w:t>-1</w:t>
            </w:r>
            <w:r w:rsidRPr="00C31A23">
              <w:rPr>
                <w:rFonts w:ascii="Arial" w:hAnsi="Arial" w:cs="Arial"/>
                <w:b/>
                <w:sz w:val="22"/>
                <w:szCs w:val="22"/>
              </w:rPr>
              <w:t>101</w:t>
            </w:r>
            <w:r w:rsidRPr="00C31A23">
              <w:rPr>
                <w:rFonts w:ascii="Arial" w:hAnsi="Arial" w:cs="Arial"/>
                <w:bCs/>
                <w:sz w:val="22"/>
                <w:szCs w:val="22"/>
              </w:rPr>
              <w:t>1</w:t>
            </w:r>
          </w:p>
          <w:p w14:paraId="5EFC792A" w14:textId="77777777" w:rsidR="00E96D68" w:rsidRPr="000364A0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vertAlign w:val="superscript"/>
              </w:rPr>
            </w:pPr>
          </w:p>
        </w:tc>
      </w:tr>
      <w:tr w:rsidR="00661697" w14:paraId="08DBC12D" w14:textId="77777777" w:rsidTr="00CC10FB">
        <w:trPr>
          <w:cantSplit/>
          <w:jc w:val="center"/>
        </w:trPr>
        <w:tc>
          <w:tcPr>
            <w:tcW w:w="1409" w:type="dxa"/>
          </w:tcPr>
          <w:p w14:paraId="08B14728" w14:textId="2583BC77" w:rsidR="001379CC" w:rsidRPr="00D31883" w:rsidRDefault="0048308A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.1</w:t>
            </w:r>
            <w:r w:rsidR="003975E3">
              <w:rPr>
                <w:rFonts w:ascii="Arial" w:hAnsi="Arial" w:cs="Arial" w:hint="cs"/>
                <w:sz w:val="22"/>
                <w:szCs w:val="22"/>
                <w:rtl/>
              </w:rPr>
              <w:t>.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>2211</w:t>
            </w:r>
          </w:p>
        </w:tc>
        <w:tc>
          <w:tcPr>
            <w:tcW w:w="4243" w:type="dxa"/>
          </w:tcPr>
          <w:p w14:paraId="14036F39" w14:textId="575A3774" w:rsidR="001379CC" w:rsidRPr="00D31883" w:rsidRDefault="00AD23A2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 w:rsidRPr="00D31883">
              <w:rPr>
                <w:rFonts w:ascii="Arial" w:hAnsi="Arial" w:cs="Arial" w:hint="cs"/>
                <w:sz w:val="22"/>
                <w:szCs w:val="22"/>
                <w:rtl/>
              </w:rPr>
              <w:t>יסודות הבינה המלאכותית ובינה מלאכותית יוצרת</w:t>
            </w:r>
            <w:r w:rsidR="0041633B">
              <w:rPr>
                <w:rFonts w:ascii="Arial" w:hAnsi="Arial" w:cs="Arial" w:hint="cs"/>
                <w:sz w:val="22"/>
                <w:szCs w:val="22"/>
                <w:rtl/>
              </w:rPr>
              <w:t xml:space="preserve"> </w:t>
            </w:r>
            <w:r w:rsidR="0041633B">
              <w:rPr>
                <w:rFonts w:ascii="Arial" w:hAnsi="Arial" w:cs="Arial"/>
                <w:sz w:val="22"/>
                <w:szCs w:val="22"/>
                <w:rtl/>
              </w:rPr>
              <w:t>–</w:t>
            </w:r>
            <w:r w:rsidR="0041633B">
              <w:rPr>
                <w:rFonts w:ascii="Arial" w:hAnsi="Arial" w:cs="Arial" w:hint="cs"/>
                <w:sz w:val="22"/>
                <w:szCs w:val="22"/>
                <w:rtl/>
              </w:rPr>
              <w:t xml:space="preserve"> חלק </w:t>
            </w:r>
            <w:r w:rsidR="0041633B">
              <w:rPr>
                <w:rFonts w:ascii="Arial" w:hAnsi="Arial" w:cs="Arial"/>
                <w:sz w:val="22"/>
                <w:szCs w:val="22"/>
              </w:rPr>
              <w:t>I</w:t>
            </w:r>
          </w:p>
        </w:tc>
        <w:tc>
          <w:tcPr>
            <w:tcW w:w="695" w:type="dxa"/>
          </w:tcPr>
          <w:p w14:paraId="62CE9F31" w14:textId="2DCCF0EC" w:rsidR="001379CC" w:rsidRPr="00D31883" w:rsidRDefault="0041633B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2</w:t>
            </w:r>
          </w:p>
        </w:tc>
        <w:tc>
          <w:tcPr>
            <w:tcW w:w="567" w:type="dxa"/>
          </w:tcPr>
          <w:p w14:paraId="2BBE1190" w14:textId="75AD124C" w:rsidR="001379CC" w:rsidRPr="00D31883" w:rsidRDefault="0041633B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1</w:t>
            </w:r>
          </w:p>
        </w:tc>
        <w:tc>
          <w:tcPr>
            <w:tcW w:w="567" w:type="dxa"/>
          </w:tcPr>
          <w:p w14:paraId="35B49755" w14:textId="77777777" w:rsidR="001379CC" w:rsidRPr="00D31883" w:rsidRDefault="001379CC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6C1E5F6F" w14:textId="38D5732A" w:rsidR="001379CC" w:rsidRPr="00D31883" w:rsidRDefault="0041633B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/>
                <w:sz w:val="22"/>
                <w:szCs w:val="22"/>
              </w:rPr>
              <w:t>2.5</w:t>
            </w:r>
          </w:p>
        </w:tc>
        <w:tc>
          <w:tcPr>
            <w:tcW w:w="1373" w:type="dxa"/>
          </w:tcPr>
          <w:p w14:paraId="64401112" w14:textId="38E28214" w:rsidR="001379CC" w:rsidRPr="00D31883" w:rsidRDefault="001379CC" w:rsidP="001379CC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661697" w14:paraId="663502DF" w14:textId="77777777" w:rsidTr="00CC10FB">
        <w:trPr>
          <w:cantSplit/>
          <w:jc w:val="center"/>
        </w:trPr>
        <w:tc>
          <w:tcPr>
            <w:tcW w:w="1409" w:type="dxa"/>
          </w:tcPr>
          <w:p w14:paraId="28410F00" w14:textId="016BF431" w:rsidR="003B1116" w:rsidRPr="00D31883" w:rsidRDefault="0048308A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.1</w:t>
            </w:r>
            <w:r w:rsidR="003975E3">
              <w:rPr>
                <w:rFonts w:ascii="Arial" w:hAnsi="Arial" w:cs="Arial" w:hint="cs"/>
                <w:sz w:val="22"/>
                <w:szCs w:val="22"/>
                <w:rtl/>
              </w:rPr>
              <w:t>.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>2081</w:t>
            </w:r>
          </w:p>
        </w:tc>
        <w:tc>
          <w:tcPr>
            <w:tcW w:w="4243" w:type="dxa"/>
          </w:tcPr>
          <w:p w14:paraId="62E93276" w14:textId="3BDBE3E4" w:rsidR="003B1116" w:rsidRPr="00D31883" w:rsidRDefault="00405D33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405D33">
              <w:rPr>
                <w:rFonts w:ascii="Arial" w:hAnsi="Arial" w:cs="Arial"/>
                <w:sz w:val="22"/>
                <w:szCs w:val="22"/>
                <w:rtl/>
              </w:rPr>
              <w:t>תכנות מערכות עתירות ביצועים</w:t>
            </w:r>
          </w:p>
        </w:tc>
        <w:tc>
          <w:tcPr>
            <w:tcW w:w="695" w:type="dxa"/>
          </w:tcPr>
          <w:p w14:paraId="2741D34D" w14:textId="04219BF9" w:rsidR="003B1116" w:rsidRPr="00591E02" w:rsidRDefault="00087E1A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2354032C" w14:textId="3F365F29" w:rsidR="003B1116" w:rsidRPr="00591E02" w:rsidRDefault="00AD23A2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591E02">
              <w:rPr>
                <w:rFonts w:asciiTheme="minorBidi" w:hAnsiTheme="minorBidi" w:cstheme="minorBidi" w:hint="cs"/>
                <w:sz w:val="22"/>
                <w:szCs w:val="22"/>
                <w:rtl/>
              </w:rPr>
              <w:t>1</w:t>
            </w:r>
          </w:p>
        </w:tc>
        <w:tc>
          <w:tcPr>
            <w:tcW w:w="567" w:type="dxa"/>
          </w:tcPr>
          <w:p w14:paraId="690A6C6C" w14:textId="77777777" w:rsidR="003B1116" w:rsidRPr="00591E02" w:rsidRDefault="003B1116" w:rsidP="001379CC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4FEE6957" w14:textId="2F1131EB" w:rsidR="0068535A" w:rsidRPr="00591E02" w:rsidRDefault="00087E1A" w:rsidP="0068535A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.5</w:t>
            </w:r>
          </w:p>
        </w:tc>
        <w:tc>
          <w:tcPr>
            <w:tcW w:w="1373" w:type="dxa"/>
          </w:tcPr>
          <w:p w14:paraId="084BFCFC" w14:textId="77777777" w:rsidR="003B1116" w:rsidRPr="00591E02" w:rsidRDefault="003B1116" w:rsidP="001379CC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661697" w14:paraId="2CE46B4D" w14:textId="77777777" w:rsidTr="00CC10FB">
        <w:trPr>
          <w:cantSplit/>
          <w:jc w:val="center"/>
        </w:trPr>
        <w:tc>
          <w:tcPr>
            <w:tcW w:w="1409" w:type="dxa"/>
          </w:tcPr>
          <w:p w14:paraId="0FA688EC" w14:textId="77777777" w:rsidR="00E96D68" w:rsidRPr="00B4275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4243" w:type="dxa"/>
          </w:tcPr>
          <w:p w14:paraId="02DF7877" w14:textId="77777777" w:rsidR="00E96D68" w:rsidRPr="008A3FC4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b/>
                <w:bCs/>
                <w:sz w:val="22"/>
                <w:szCs w:val="22"/>
                <w:rtl/>
              </w:rPr>
            </w:pPr>
            <w:r w:rsidRPr="008A3FC4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סה"כ</w:t>
            </w:r>
          </w:p>
        </w:tc>
        <w:tc>
          <w:tcPr>
            <w:tcW w:w="695" w:type="dxa"/>
          </w:tcPr>
          <w:p w14:paraId="521D1F95" w14:textId="6F5A27C7" w:rsidR="00E96D68" w:rsidRPr="008A3FC4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1</w:t>
            </w:r>
            <w:r w:rsidR="0041633B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5</w:t>
            </w: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.5</w:t>
            </w:r>
          </w:p>
        </w:tc>
        <w:tc>
          <w:tcPr>
            <w:tcW w:w="567" w:type="dxa"/>
          </w:tcPr>
          <w:p w14:paraId="4251735E" w14:textId="69EE4A51" w:rsidR="00E96D68" w:rsidRPr="008A3FC4" w:rsidRDefault="0041633B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567" w:type="dxa"/>
          </w:tcPr>
          <w:p w14:paraId="49C3BEA1" w14:textId="77777777" w:rsidR="00E96D68" w:rsidRPr="008A3FC4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75750C63" w14:textId="27B5B5E2" w:rsidR="00E96D68" w:rsidRPr="008A3FC4" w:rsidRDefault="00087E1A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b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20</w:t>
            </w:r>
          </w:p>
        </w:tc>
        <w:tc>
          <w:tcPr>
            <w:tcW w:w="1373" w:type="dxa"/>
          </w:tcPr>
          <w:p w14:paraId="2669335E" w14:textId="77777777" w:rsidR="00E96D68" w:rsidRPr="008A3FC4" w:rsidRDefault="00E96D68" w:rsidP="00CC10FB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</w:tr>
      <w:tr w:rsidR="00661697" w14:paraId="45E93B93" w14:textId="77777777" w:rsidTr="00CC10FB">
        <w:trPr>
          <w:cantSplit/>
          <w:jc w:val="center"/>
        </w:trPr>
        <w:tc>
          <w:tcPr>
            <w:tcW w:w="9595" w:type="dxa"/>
            <w:gridSpan w:val="7"/>
            <w:shd w:val="clear" w:color="auto" w:fill="BFBFBF" w:themeFill="background1" w:themeFillShade="BF"/>
          </w:tcPr>
          <w:p w14:paraId="51F52DC2" w14:textId="77777777" w:rsidR="00E96D68" w:rsidRPr="00B4275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 xml:space="preserve">שנה ב' - </w:t>
            </w: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 xml:space="preserve">סמסטר </w:t>
            </w:r>
            <w:r w:rsidRPr="00B4275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ד</w:t>
            </w: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'</w:t>
            </w:r>
          </w:p>
        </w:tc>
      </w:tr>
      <w:tr w:rsidR="0041633B" w14:paraId="1C5EAE66" w14:textId="77777777" w:rsidTr="00CC10FB">
        <w:trPr>
          <w:cantSplit/>
          <w:jc w:val="center"/>
        </w:trPr>
        <w:tc>
          <w:tcPr>
            <w:tcW w:w="1409" w:type="dxa"/>
          </w:tcPr>
          <w:p w14:paraId="7F5F6794" w14:textId="1A0F32AB" w:rsidR="0041633B" w:rsidRDefault="003975E3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 w:rsidRPr="003975E3">
              <w:rPr>
                <w:rFonts w:ascii="Arial" w:hAnsi="Arial" w:cs="Arial"/>
                <w:sz w:val="22"/>
                <w:szCs w:val="22"/>
                <w:rtl/>
              </w:rPr>
              <w:t>232.1.2111</w:t>
            </w:r>
          </w:p>
        </w:tc>
        <w:tc>
          <w:tcPr>
            <w:tcW w:w="4243" w:type="dxa"/>
          </w:tcPr>
          <w:p w14:paraId="0A15845E" w14:textId="4CB92A66" w:rsidR="0041633B" w:rsidRPr="00D731CE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D31883">
              <w:rPr>
                <w:rFonts w:ascii="Arial" w:hAnsi="Arial" w:cs="Arial" w:hint="cs"/>
                <w:sz w:val="22"/>
                <w:szCs w:val="22"/>
                <w:rtl/>
              </w:rPr>
              <w:t>יסודות הבינה המלאכותית ובינה מלאכותית יוצרת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rtl/>
              </w:rPr>
              <w:t>–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 חלק </w:t>
            </w:r>
            <w:r>
              <w:rPr>
                <w:rFonts w:ascii="Arial" w:hAnsi="Arial" w:cs="Arial"/>
                <w:sz w:val="22"/>
                <w:szCs w:val="22"/>
              </w:rPr>
              <w:t>II</w:t>
            </w:r>
          </w:p>
        </w:tc>
        <w:tc>
          <w:tcPr>
            <w:tcW w:w="695" w:type="dxa"/>
          </w:tcPr>
          <w:p w14:paraId="7683B754" w14:textId="4943EEA9" w:rsidR="0041633B" w:rsidRPr="00A57B3A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2</w:t>
            </w:r>
          </w:p>
        </w:tc>
        <w:tc>
          <w:tcPr>
            <w:tcW w:w="567" w:type="dxa"/>
          </w:tcPr>
          <w:p w14:paraId="361CFFA9" w14:textId="4E2799F1" w:rsidR="0041633B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1</w:t>
            </w:r>
          </w:p>
        </w:tc>
        <w:tc>
          <w:tcPr>
            <w:tcW w:w="567" w:type="dxa"/>
          </w:tcPr>
          <w:p w14:paraId="1188D0D6" w14:textId="77777777" w:rsidR="0041633B" w:rsidRPr="00A57B3A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48C05E6F" w14:textId="60499681" w:rsidR="0041633B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5</w:t>
            </w:r>
          </w:p>
        </w:tc>
        <w:tc>
          <w:tcPr>
            <w:tcW w:w="1373" w:type="dxa"/>
          </w:tcPr>
          <w:p w14:paraId="16F3A71D" w14:textId="41E36C29" w:rsidR="0041633B" w:rsidRPr="00C31A23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/>
                <w:sz w:val="22"/>
                <w:szCs w:val="22"/>
              </w:rPr>
              <w:t>232</w:t>
            </w:r>
            <w:r w:rsidRPr="00C31A23">
              <w:rPr>
                <w:rFonts w:ascii="Arial" w:hAnsi="Arial" w:cs="Arial"/>
                <w:sz w:val="22"/>
                <w:szCs w:val="22"/>
              </w:rPr>
              <w:t>-1</w:t>
            </w:r>
            <w:r w:rsidRPr="00C31A23">
              <w:rPr>
                <w:rFonts w:ascii="Arial" w:hAnsi="Arial" w:cs="Arial"/>
                <w:b/>
                <w:sz w:val="22"/>
                <w:szCs w:val="22"/>
              </w:rPr>
              <w:t>204</w:t>
            </w:r>
            <w:r w:rsidRPr="00C31A23">
              <w:rPr>
                <w:rFonts w:ascii="Arial" w:hAnsi="Arial" w:cs="Arial"/>
                <w:bCs/>
                <w:sz w:val="22"/>
                <w:szCs w:val="22"/>
              </w:rPr>
              <w:t>1</w:t>
            </w:r>
          </w:p>
        </w:tc>
      </w:tr>
      <w:tr w:rsidR="0041633B" w14:paraId="1CCA6F6D" w14:textId="77777777" w:rsidTr="00CC10FB">
        <w:trPr>
          <w:cantSplit/>
          <w:jc w:val="center"/>
        </w:trPr>
        <w:tc>
          <w:tcPr>
            <w:tcW w:w="1409" w:type="dxa"/>
          </w:tcPr>
          <w:p w14:paraId="1F9F56EA" w14:textId="2312D519" w:rsidR="0041633B" w:rsidRPr="00B4275C" w:rsidRDefault="003975E3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 w:rsidRPr="003975E3">
              <w:rPr>
                <w:rFonts w:ascii="Arial" w:hAnsi="Arial" w:cs="Arial"/>
                <w:sz w:val="22"/>
                <w:szCs w:val="22"/>
                <w:rtl/>
              </w:rPr>
              <w:t>212.1.9131</w:t>
            </w:r>
          </w:p>
        </w:tc>
        <w:tc>
          <w:tcPr>
            <w:tcW w:w="4243" w:type="dxa"/>
          </w:tcPr>
          <w:p w14:paraId="3ED600B0" w14:textId="462C1AF8" w:rsidR="0041633B" w:rsidRPr="00D731CE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D731CE">
              <w:rPr>
                <w:rFonts w:asciiTheme="minorBidi" w:hAnsiTheme="minorBidi" w:cstheme="minorBidi" w:hint="cs"/>
                <w:sz w:val="22"/>
                <w:szCs w:val="22"/>
                <w:rtl/>
              </w:rPr>
              <w:t>שיטות סטטיסטיות</w:t>
            </w:r>
            <w:r w:rsidR="0048308A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 למדעי הנתונים</w:t>
            </w:r>
          </w:p>
        </w:tc>
        <w:tc>
          <w:tcPr>
            <w:tcW w:w="695" w:type="dxa"/>
          </w:tcPr>
          <w:p w14:paraId="32E523D3" w14:textId="77777777" w:rsidR="0041633B" w:rsidRPr="00A57B3A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A57B3A"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1B9C1EDC" w14:textId="78B4E89B" w:rsidR="0041633B" w:rsidRPr="00A57B3A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1</w:t>
            </w:r>
          </w:p>
        </w:tc>
        <w:tc>
          <w:tcPr>
            <w:tcW w:w="567" w:type="dxa"/>
          </w:tcPr>
          <w:p w14:paraId="4F58A328" w14:textId="77777777" w:rsidR="0041633B" w:rsidRPr="00A57B3A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16780914" w14:textId="5B7E7357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="Arial" w:hAnsi="Arial" w:cs="Arial"/>
                <w:sz w:val="22"/>
                <w:szCs w:val="22"/>
              </w:rPr>
              <w:t>4.5</w:t>
            </w:r>
          </w:p>
        </w:tc>
        <w:tc>
          <w:tcPr>
            <w:tcW w:w="1373" w:type="dxa"/>
          </w:tcPr>
          <w:p w14:paraId="413802A6" w14:textId="0633BE21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Theme="minorBidi" w:hAnsiTheme="minorBidi" w:cstheme="minorBidi"/>
                <w:sz w:val="22"/>
                <w:szCs w:val="22"/>
                <w:rtl/>
              </w:rPr>
              <w:t>הסתברות</w:t>
            </w:r>
            <w:r w:rsidRPr="00C31A23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 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>212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>237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</w:tc>
      </w:tr>
      <w:tr w:rsidR="0041633B" w14:paraId="1EB39DED" w14:textId="77777777" w:rsidTr="00CC10FB">
        <w:trPr>
          <w:cantSplit/>
          <w:jc w:val="center"/>
        </w:trPr>
        <w:tc>
          <w:tcPr>
            <w:tcW w:w="1409" w:type="dxa"/>
          </w:tcPr>
          <w:p w14:paraId="1D216943" w14:textId="26F35C1D" w:rsidR="0041633B" w:rsidRPr="00B4275C" w:rsidRDefault="003975E3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975E3">
              <w:rPr>
                <w:rFonts w:ascii="Arial" w:hAnsi="Arial" w:cs="Arial"/>
                <w:sz w:val="22"/>
                <w:szCs w:val="22"/>
              </w:rPr>
              <w:t>232.1.2011</w:t>
            </w:r>
          </w:p>
        </w:tc>
        <w:tc>
          <w:tcPr>
            <w:tcW w:w="4243" w:type="dxa"/>
          </w:tcPr>
          <w:p w14:paraId="25CFFFD1" w14:textId="77777777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מודלים חישוביים</w:t>
            </w:r>
          </w:p>
        </w:tc>
        <w:tc>
          <w:tcPr>
            <w:tcW w:w="695" w:type="dxa"/>
          </w:tcPr>
          <w:p w14:paraId="3795AB8D" w14:textId="77777777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03E303AA" w14:textId="77777777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37103027" w14:textId="77777777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03142622" w14:textId="77777777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385D7A6F" w14:textId="77777777" w:rsidR="0041633B" w:rsidRPr="00C31A23" w:rsidRDefault="0041633B" w:rsidP="0041633B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2</w:t>
            </w:r>
            <w:r w:rsidRPr="00C31A23">
              <w:rPr>
                <w:rFonts w:ascii="Arial" w:hAnsi="Arial" w:cs="Arial"/>
                <w:sz w:val="22"/>
                <w:szCs w:val="22"/>
              </w:rPr>
              <w:t>-1</w:t>
            </w:r>
            <w:r w:rsidRPr="00C31A23">
              <w:rPr>
                <w:rFonts w:ascii="Arial" w:hAnsi="Arial" w:cs="Arial"/>
                <w:b/>
                <w:sz w:val="22"/>
                <w:szCs w:val="22"/>
              </w:rPr>
              <w:t>106</w:t>
            </w:r>
            <w:r w:rsidRPr="00C31A23">
              <w:rPr>
                <w:rFonts w:ascii="Arial" w:hAnsi="Arial" w:cs="Arial"/>
                <w:bCs/>
                <w:sz w:val="22"/>
                <w:szCs w:val="22"/>
              </w:rPr>
              <w:t>1</w:t>
            </w:r>
          </w:p>
          <w:p w14:paraId="752EC7CB" w14:textId="77777777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/>
                <w:sz w:val="22"/>
                <w:szCs w:val="22"/>
              </w:rPr>
              <w:t>232</w:t>
            </w:r>
            <w:r w:rsidRPr="00C31A23">
              <w:rPr>
                <w:rFonts w:ascii="Arial" w:hAnsi="Arial" w:cs="Arial"/>
                <w:sz w:val="22"/>
                <w:szCs w:val="22"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</w:rPr>
              <w:t>204</w:t>
            </w:r>
            <w:r w:rsidRPr="00C31A23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41633B" w14:paraId="4BF262D9" w14:textId="77777777" w:rsidTr="00CC10FB">
        <w:trPr>
          <w:cantSplit/>
          <w:jc w:val="center"/>
        </w:trPr>
        <w:tc>
          <w:tcPr>
            <w:tcW w:w="1409" w:type="dxa"/>
          </w:tcPr>
          <w:p w14:paraId="6BBE4537" w14:textId="5E6C4DEE" w:rsidR="0041633B" w:rsidRPr="00B4275C" w:rsidRDefault="003975E3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3975E3">
              <w:rPr>
                <w:rFonts w:ascii="Arial" w:hAnsi="Arial" w:cs="Arial"/>
                <w:sz w:val="22"/>
                <w:szCs w:val="22"/>
                <w:rtl/>
              </w:rPr>
              <w:t>232.1.3101</w:t>
            </w:r>
          </w:p>
        </w:tc>
        <w:tc>
          <w:tcPr>
            <w:tcW w:w="4243" w:type="dxa"/>
          </w:tcPr>
          <w:p w14:paraId="7D72510D" w14:textId="1D122FC4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 xml:space="preserve">מבוא ללמידה חישובית </w:t>
            </w:r>
          </w:p>
        </w:tc>
        <w:tc>
          <w:tcPr>
            <w:tcW w:w="695" w:type="dxa"/>
          </w:tcPr>
          <w:p w14:paraId="259C6C84" w14:textId="0AAD8386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7CFBC31D" w14:textId="0B1764CC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61793475" w14:textId="77777777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01DE4F57" w14:textId="79FABBCD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5EF0E1D5" w14:textId="77777777" w:rsidR="0041633B" w:rsidRPr="00C31A23" w:rsidRDefault="0041633B" w:rsidP="0041633B">
            <w:pPr>
              <w:numPr>
                <w:ilvl w:val="12"/>
                <w:numId w:val="0"/>
              </w:numPr>
              <w:bidi w:val="0"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12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>702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  <w:p w14:paraId="4896601F" w14:textId="5A149E04" w:rsidR="0041633B" w:rsidRPr="000666B5" w:rsidRDefault="0041633B" w:rsidP="0041633B">
            <w:pPr>
              <w:numPr>
                <w:ilvl w:val="12"/>
                <w:numId w:val="0"/>
              </w:numPr>
              <w:bidi w:val="0"/>
              <w:jc w:val="both"/>
              <w:rPr>
                <w:rFonts w:ascii="Arial" w:hAnsi="Arial" w:cs="Arial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12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>302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</w:tc>
      </w:tr>
      <w:tr w:rsidR="0041633B" w14:paraId="34557C60" w14:textId="77777777" w:rsidTr="00CC10FB">
        <w:trPr>
          <w:cantSplit/>
          <w:jc w:val="center"/>
        </w:trPr>
        <w:tc>
          <w:tcPr>
            <w:tcW w:w="1409" w:type="dxa"/>
          </w:tcPr>
          <w:p w14:paraId="2CC70AA8" w14:textId="13AF44CF" w:rsidR="0041633B" w:rsidRPr="00D731CE" w:rsidRDefault="003975E3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.1.2061</w:t>
            </w:r>
          </w:p>
        </w:tc>
        <w:tc>
          <w:tcPr>
            <w:tcW w:w="4243" w:type="dxa"/>
          </w:tcPr>
          <w:p w14:paraId="6AF0911E" w14:textId="3340D500" w:rsidR="0041633B" w:rsidRPr="00D731CE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 w:rsidRPr="00D731CE">
              <w:rPr>
                <w:rFonts w:ascii="Arial" w:hAnsi="Arial" w:cs="Arial"/>
                <w:sz w:val="22"/>
                <w:szCs w:val="22"/>
                <w:rtl/>
              </w:rPr>
              <w:t xml:space="preserve">שיטות אופטימיזציה 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>למדעי הנתונים</w:t>
            </w:r>
          </w:p>
        </w:tc>
        <w:tc>
          <w:tcPr>
            <w:tcW w:w="695" w:type="dxa"/>
          </w:tcPr>
          <w:p w14:paraId="29FC0DAE" w14:textId="6CB76009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45A5A7B3" w14:textId="6E79C7DF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7F1F4F8C" w14:textId="4FE36BF5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6F3B9FAC" w14:textId="7B0EE850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5.0</w:t>
            </w:r>
          </w:p>
        </w:tc>
        <w:tc>
          <w:tcPr>
            <w:tcW w:w="1373" w:type="dxa"/>
          </w:tcPr>
          <w:p w14:paraId="5D698663" w14:textId="0917EDC7" w:rsidR="0041633B" w:rsidRPr="00B87575" w:rsidRDefault="0041633B" w:rsidP="0041633B">
            <w:pPr>
              <w:numPr>
                <w:ilvl w:val="12"/>
                <w:numId w:val="0"/>
              </w:numPr>
              <w:bidi w:val="0"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 w:rsidRPr="00B87575">
              <w:rPr>
                <w:rFonts w:ascii="Arial" w:hAnsi="Arial" w:cs="Arial"/>
                <w:sz w:val="22"/>
                <w:szCs w:val="22"/>
              </w:rPr>
              <w:t xml:space="preserve">212-12371 212-17021 </w:t>
            </w:r>
          </w:p>
        </w:tc>
      </w:tr>
      <w:tr w:rsidR="0041633B" w14:paraId="20C7BE56" w14:textId="77777777" w:rsidTr="00CC10FB">
        <w:trPr>
          <w:cantSplit/>
          <w:jc w:val="center"/>
        </w:trPr>
        <w:tc>
          <w:tcPr>
            <w:tcW w:w="1409" w:type="dxa"/>
          </w:tcPr>
          <w:p w14:paraId="406DBE1F" w14:textId="77777777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4243" w:type="dxa"/>
          </w:tcPr>
          <w:p w14:paraId="4D23900A" w14:textId="77777777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8A3FC4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סה"כ</w:t>
            </w:r>
          </w:p>
        </w:tc>
        <w:tc>
          <w:tcPr>
            <w:tcW w:w="695" w:type="dxa"/>
          </w:tcPr>
          <w:p w14:paraId="6859B53C" w14:textId="3D4C4D80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18</w:t>
            </w:r>
          </w:p>
        </w:tc>
        <w:tc>
          <w:tcPr>
            <w:tcW w:w="567" w:type="dxa"/>
          </w:tcPr>
          <w:p w14:paraId="548AA453" w14:textId="1F831A38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8</w:t>
            </w:r>
          </w:p>
        </w:tc>
        <w:tc>
          <w:tcPr>
            <w:tcW w:w="567" w:type="dxa"/>
          </w:tcPr>
          <w:p w14:paraId="65CEE2B6" w14:textId="1470BA85" w:rsidR="0041633B" w:rsidRPr="00B0242E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41" w:type="dxa"/>
          </w:tcPr>
          <w:p w14:paraId="4CDC42CC" w14:textId="3F064FB2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2</w:t>
            </w:r>
          </w:p>
        </w:tc>
        <w:tc>
          <w:tcPr>
            <w:tcW w:w="1373" w:type="dxa"/>
          </w:tcPr>
          <w:p w14:paraId="38FB6E6B" w14:textId="77777777" w:rsidR="0041633B" w:rsidRPr="00B4275C" w:rsidRDefault="0041633B" w:rsidP="0041633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</w:tr>
    </w:tbl>
    <w:p w14:paraId="29DDBD50" w14:textId="77777777" w:rsidR="00E96D68" w:rsidRDefault="00E96D68" w:rsidP="00E96D68">
      <w:pPr>
        <w:spacing w:before="240" w:after="120" w:line="360" w:lineRule="atLeast"/>
        <w:outlineLvl w:val="2"/>
        <w:rPr>
          <w:rFonts w:asciiTheme="minorBidi" w:hAnsiTheme="minorBidi" w:cstheme="minorBidi"/>
          <w:b/>
          <w:bCs/>
          <w:sz w:val="24"/>
          <w:szCs w:val="24"/>
        </w:rPr>
      </w:pPr>
    </w:p>
    <w:p w14:paraId="15CC345E" w14:textId="77777777" w:rsidR="00D137FC" w:rsidRDefault="00D137FC" w:rsidP="00E96D68">
      <w:pPr>
        <w:spacing w:before="240" w:after="120" w:line="360" w:lineRule="atLeast"/>
        <w:outlineLvl w:val="2"/>
        <w:rPr>
          <w:rFonts w:asciiTheme="minorBidi" w:hAnsiTheme="minorBidi" w:cstheme="minorBidi"/>
          <w:b/>
          <w:bCs/>
          <w:sz w:val="24"/>
          <w:szCs w:val="24"/>
          <w:rtl/>
        </w:rPr>
      </w:pPr>
    </w:p>
    <w:tbl>
      <w:tblPr>
        <w:bidiVisual/>
        <w:tblW w:w="95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AHR01"/>
        <w:tblDescription w:val="סמסטר א'&#10;"/>
      </w:tblPr>
      <w:tblGrid>
        <w:gridCol w:w="1409"/>
        <w:gridCol w:w="4243"/>
        <w:gridCol w:w="567"/>
        <w:gridCol w:w="567"/>
        <w:gridCol w:w="567"/>
        <w:gridCol w:w="869"/>
        <w:gridCol w:w="1373"/>
      </w:tblGrid>
      <w:tr w:rsidR="00661697" w14:paraId="38765FC8" w14:textId="77777777" w:rsidTr="00CC10FB">
        <w:trPr>
          <w:cantSplit/>
          <w:jc w:val="center"/>
        </w:trPr>
        <w:tc>
          <w:tcPr>
            <w:tcW w:w="9595" w:type="dxa"/>
            <w:gridSpan w:val="7"/>
            <w:shd w:val="clear" w:color="auto" w:fill="BFBFBF" w:themeFill="background1" w:themeFillShade="BF"/>
          </w:tcPr>
          <w:p w14:paraId="3AB47842" w14:textId="77777777" w:rsidR="00E96D68" w:rsidRPr="00524A1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524A1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lastRenderedPageBreak/>
              <w:t xml:space="preserve">שנה ג' - </w:t>
            </w:r>
            <w:r w:rsidRPr="00524A1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 xml:space="preserve">סמסטר </w:t>
            </w:r>
            <w:r w:rsidRPr="00524A1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ה</w:t>
            </w:r>
            <w:r w:rsidRPr="00524A1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'</w:t>
            </w:r>
          </w:p>
        </w:tc>
      </w:tr>
      <w:tr w:rsidR="00661697" w14:paraId="1E258B76" w14:textId="77777777" w:rsidTr="00CC10FB">
        <w:trPr>
          <w:cantSplit/>
          <w:jc w:val="center"/>
        </w:trPr>
        <w:tc>
          <w:tcPr>
            <w:tcW w:w="1409" w:type="dxa"/>
          </w:tcPr>
          <w:p w14:paraId="30455366" w14:textId="77777777" w:rsidR="00E96D68" w:rsidRPr="00524A1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מס' מקצוע</w:t>
            </w:r>
          </w:p>
        </w:tc>
        <w:tc>
          <w:tcPr>
            <w:tcW w:w="4243" w:type="dxa"/>
          </w:tcPr>
          <w:p w14:paraId="6E9D3E6D" w14:textId="77777777" w:rsidR="00E96D68" w:rsidRPr="00524A1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שם מקצוע</w:t>
            </w:r>
          </w:p>
        </w:tc>
        <w:tc>
          <w:tcPr>
            <w:tcW w:w="567" w:type="dxa"/>
          </w:tcPr>
          <w:p w14:paraId="2170DBA7" w14:textId="77777777" w:rsidR="00E96D68" w:rsidRPr="00524A1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ה'</w:t>
            </w:r>
          </w:p>
        </w:tc>
        <w:tc>
          <w:tcPr>
            <w:tcW w:w="567" w:type="dxa"/>
          </w:tcPr>
          <w:p w14:paraId="01A7597B" w14:textId="77777777" w:rsidR="00E96D68" w:rsidRPr="00524A1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ת'</w:t>
            </w:r>
          </w:p>
        </w:tc>
        <w:tc>
          <w:tcPr>
            <w:tcW w:w="567" w:type="dxa"/>
          </w:tcPr>
          <w:p w14:paraId="0C2085EC" w14:textId="77777777" w:rsidR="00E96D68" w:rsidRPr="00524A1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מ'</w:t>
            </w:r>
          </w:p>
        </w:tc>
        <w:tc>
          <w:tcPr>
            <w:tcW w:w="869" w:type="dxa"/>
          </w:tcPr>
          <w:p w14:paraId="56BE7817" w14:textId="77777777" w:rsidR="00E96D68" w:rsidRPr="00524A1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נק"ז</w:t>
            </w:r>
          </w:p>
        </w:tc>
        <w:tc>
          <w:tcPr>
            <w:tcW w:w="1373" w:type="dxa"/>
          </w:tcPr>
          <w:p w14:paraId="6411E907" w14:textId="77777777" w:rsidR="00E96D68" w:rsidRPr="00524A1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קורסי קדם</w:t>
            </w:r>
          </w:p>
        </w:tc>
      </w:tr>
      <w:tr w:rsidR="00661697" w14:paraId="7CB102DA" w14:textId="77777777" w:rsidTr="00CC10FB">
        <w:trPr>
          <w:cantSplit/>
          <w:jc w:val="center"/>
        </w:trPr>
        <w:tc>
          <w:tcPr>
            <w:tcW w:w="1409" w:type="dxa"/>
          </w:tcPr>
          <w:p w14:paraId="2163E025" w14:textId="3FAF7E99" w:rsidR="00B87575" w:rsidRPr="00524A1C" w:rsidRDefault="00AD23A2" w:rsidP="00B8757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</w:t>
            </w:r>
            <w:r w:rsidR="003975E3">
              <w:rPr>
                <w:rFonts w:ascii="Arial" w:hAnsi="Arial" w:cs="Arial" w:hint="cs"/>
                <w:sz w:val="22"/>
                <w:szCs w:val="22"/>
                <w:rtl/>
              </w:rPr>
              <w:t>.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>2</w:t>
            </w:r>
            <w:r w:rsidR="003975E3">
              <w:rPr>
                <w:rFonts w:ascii="Arial" w:hAnsi="Arial" w:cs="Arial" w:hint="cs"/>
                <w:sz w:val="22"/>
                <w:szCs w:val="22"/>
                <w:rtl/>
              </w:rPr>
              <w:t>.</w:t>
            </w:r>
            <w:r w:rsidRPr="001148F4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121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</w:tc>
        <w:tc>
          <w:tcPr>
            <w:tcW w:w="4243" w:type="dxa"/>
          </w:tcPr>
          <w:p w14:paraId="0F9AC0B7" w14:textId="193AF8C7" w:rsidR="00B87575" w:rsidRPr="00524A1C" w:rsidRDefault="00AD23A2" w:rsidP="00B8757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מבוא ללמידה עמוקה </w:t>
            </w:r>
          </w:p>
        </w:tc>
        <w:tc>
          <w:tcPr>
            <w:tcW w:w="567" w:type="dxa"/>
          </w:tcPr>
          <w:p w14:paraId="3EDFD4B8" w14:textId="6E0D1BBE" w:rsidR="00B87575" w:rsidRPr="0048308A" w:rsidRDefault="00884F8C" w:rsidP="00B8757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48308A">
              <w:rPr>
                <w:rFonts w:asciiTheme="minorBidi" w:hAnsiTheme="minorBidi" w:cstheme="minorBidi"/>
                <w:sz w:val="22"/>
                <w:szCs w:val="22"/>
              </w:rPr>
              <w:t>3</w:t>
            </w:r>
          </w:p>
        </w:tc>
        <w:tc>
          <w:tcPr>
            <w:tcW w:w="567" w:type="dxa"/>
          </w:tcPr>
          <w:p w14:paraId="2BF05F14" w14:textId="3150810A" w:rsidR="00B87575" w:rsidRPr="0048308A" w:rsidRDefault="00AD23A2" w:rsidP="00B8757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48308A">
              <w:rPr>
                <w:rFonts w:asciiTheme="minorBidi" w:hAnsiTheme="minorBidi" w:cstheme="minorBidi" w:hint="cs"/>
                <w:sz w:val="22"/>
                <w:szCs w:val="22"/>
                <w:rtl/>
              </w:rPr>
              <w:t>1</w:t>
            </w:r>
          </w:p>
        </w:tc>
        <w:tc>
          <w:tcPr>
            <w:tcW w:w="567" w:type="dxa"/>
          </w:tcPr>
          <w:p w14:paraId="3F7C39A3" w14:textId="77777777" w:rsidR="00B87575" w:rsidRPr="0048308A" w:rsidRDefault="00B87575" w:rsidP="00B8757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1BBC04F9" w14:textId="7E8467F2" w:rsidR="00B87575" w:rsidRPr="0048308A" w:rsidRDefault="00884F8C" w:rsidP="00B8757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48308A">
              <w:rPr>
                <w:rFonts w:asciiTheme="minorBidi" w:hAnsiTheme="minorBidi" w:cstheme="minorBidi" w:hint="cs"/>
                <w:sz w:val="22"/>
                <w:szCs w:val="22"/>
                <w:rtl/>
              </w:rPr>
              <w:t>3.5</w:t>
            </w:r>
          </w:p>
        </w:tc>
        <w:tc>
          <w:tcPr>
            <w:tcW w:w="1373" w:type="dxa"/>
          </w:tcPr>
          <w:p w14:paraId="38F163DB" w14:textId="77777777" w:rsidR="00B87575" w:rsidRPr="003E5FA5" w:rsidRDefault="00AD23A2" w:rsidP="00B8757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12</w:t>
            </w:r>
            <w:r w:rsidRPr="003E5FA5">
              <w:rPr>
                <w:rFonts w:asciiTheme="minorBidi" w:hAnsiTheme="minorBidi" w:cstheme="minorBidi" w:hint="cs"/>
                <w:sz w:val="22"/>
                <w:szCs w:val="22"/>
                <w:rtl/>
              </w:rPr>
              <w:t>-1</w:t>
            </w:r>
            <w:r w:rsidRPr="003E5FA5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702</w:t>
            </w:r>
            <w:r w:rsidRPr="003E5FA5">
              <w:rPr>
                <w:rFonts w:asciiTheme="minorBidi" w:hAnsiTheme="minorBidi" w:cstheme="minorBidi" w:hint="cs"/>
                <w:sz w:val="22"/>
                <w:szCs w:val="22"/>
                <w:rtl/>
              </w:rPr>
              <w:t>1</w:t>
            </w:r>
          </w:p>
          <w:p w14:paraId="1F9098F5" w14:textId="77777777" w:rsidR="00B87575" w:rsidRDefault="00AD23A2" w:rsidP="00B8757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12</w:t>
            </w:r>
            <w:r w:rsidRPr="003E5FA5">
              <w:rPr>
                <w:rFonts w:asciiTheme="minorBidi" w:hAnsiTheme="minorBidi" w:cstheme="minorBidi" w:hint="cs"/>
                <w:sz w:val="22"/>
                <w:szCs w:val="22"/>
                <w:rtl/>
              </w:rPr>
              <w:t>-1</w:t>
            </w:r>
            <w:r w:rsidRPr="003E5FA5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302</w:t>
            </w:r>
            <w:r w:rsidRPr="003E5FA5">
              <w:rPr>
                <w:rFonts w:asciiTheme="minorBidi" w:hAnsiTheme="minorBidi" w:cstheme="minorBidi" w:hint="cs"/>
                <w:sz w:val="22"/>
                <w:szCs w:val="22"/>
                <w:rtl/>
              </w:rPr>
              <w:t>1</w:t>
            </w:r>
          </w:p>
          <w:p w14:paraId="1717875F" w14:textId="0948C506" w:rsidR="00B87575" w:rsidRPr="00524A1C" w:rsidRDefault="00AD23A2" w:rsidP="00B8757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212-1</w:t>
            </w:r>
            <w:r w:rsidRPr="00AD6218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237</w:t>
            </w:r>
            <w:r>
              <w:rPr>
                <w:rFonts w:asciiTheme="minorBidi" w:hAnsiTheme="minorBidi" w:cstheme="minorBidi"/>
                <w:sz w:val="22"/>
                <w:szCs w:val="22"/>
              </w:rPr>
              <w:t>1</w:t>
            </w:r>
          </w:p>
        </w:tc>
      </w:tr>
      <w:tr w:rsidR="00661697" w14:paraId="0B421678" w14:textId="77777777" w:rsidTr="00CC10FB">
        <w:trPr>
          <w:cantSplit/>
          <w:jc w:val="center"/>
        </w:trPr>
        <w:tc>
          <w:tcPr>
            <w:tcW w:w="1409" w:type="dxa"/>
          </w:tcPr>
          <w:p w14:paraId="2DC76001" w14:textId="77777777" w:rsidR="00E96D68" w:rsidRPr="00524A1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bidi w:val="0"/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/>
                <w:sz w:val="22"/>
                <w:szCs w:val="22"/>
              </w:rPr>
              <w:t>232</w:t>
            </w:r>
          </w:p>
        </w:tc>
        <w:tc>
          <w:tcPr>
            <w:tcW w:w="4243" w:type="dxa"/>
          </w:tcPr>
          <w:p w14:paraId="54BAD51D" w14:textId="11F16620" w:rsidR="00E96D68" w:rsidRPr="00524A1C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 w:rsidRPr="00C31A23">
              <w:rPr>
                <w:rFonts w:ascii="Arial" w:hAnsi="Arial" w:cs="Arial" w:hint="eastAsia"/>
                <w:sz w:val="22"/>
                <w:szCs w:val="22"/>
                <w:rtl/>
              </w:rPr>
              <w:t>בחירת</w:t>
            </w:r>
            <w:r w:rsidRPr="00C31A23">
              <w:rPr>
                <w:rFonts w:ascii="Arial" w:hAnsi="Arial" w:cs="Arial"/>
                <w:sz w:val="22"/>
                <w:szCs w:val="22"/>
                <w:rtl/>
              </w:rPr>
              <w:t xml:space="preserve"> </w:t>
            </w:r>
            <w:r w:rsidRPr="00C31A23">
              <w:rPr>
                <w:rFonts w:ascii="Arial" w:hAnsi="Arial" w:cs="Arial" w:hint="eastAsia"/>
                <w:sz w:val="22"/>
                <w:szCs w:val="22"/>
                <w:rtl/>
              </w:rPr>
              <w:t>חוב</w:t>
            </w:r>
            <w:r w:rsidR="00C54D85">
              <w:rPr>
                <w:rFonts w:ascii="Arial" w:hAnsi="Arial" w:cs="Arial" w:hint="cs"/>
                <w:sz w:val="22"/>
                <w:szCs w:val="22"/>
                <w:rtl/>
              </w:rPr>
              <w:t>ה בבינה מלאכותית</w:t>
            </w:r>
            <w:r w:rsidR="001C789C" w:rsidRPr="001C789C">
              <w:rPr>
                <w:rFonts w:ascii="Arial" w:hAnsi="Arial" w:cs="Arial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567" w:type="dxa"/>
          </w:tcPr>
          <w:p w14:paraId="1E8E8FB4" w14:textId="77777777" w:rsidR="00E96D68" w:rsidRPr="0048308A" w:rsidRDefault="00AD23A2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48308A"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5E2BC1E2" w14:textId="637287B6" w:rsidR="00E96D68" w:rsidRPr="0048308A" w:rsidRDefault="0070419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48308A">
              <w:rPr>
                <w:rFonts w:asciiTheme="minorBidi" w:hAnsiTheme="minorBidi" w:cstheme="minorBidi"/>
                <w:sz w:val="22"/>
                <w:szCs w:val="22"/>
              </w:rPr>
              <w:t>1</w:t>
            </w:r>
          </w:p>
        </w:tc>
        <w:tc>
          <w:tcPr>
            <w:tcW w:w="567" w:type="dxa"/>
          </w:tcPr>
          <w:p w14:paraId="4FB9DE9B" w14:textId="77777777" w:rsidR="00E96D68" w:rsidRPr="0048308A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289DC28B" w14:textId="454C4910" w:rsidR="00E96D68" w:rsidRPr="0048308A" w:rsidRDefault="0070419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 w:rsidRPr="0048308A">
              <w:rPr>
                <w:rFonts w:ascii="Arial" w:hAnsi="Arial" w:cs="Arial"/>
                <w:sz w:val="22"/>
                <w:szCs w:val="22"/>
              </w:rPr>
              <w:t>4.5</w:t>
            </w:r>
          </w:p>
        </w:tc>
        <w:tc>
          <w:tcPr>
            <w:tcW w:w="1373" w:type="dxa"/>
          </w:tcPr>
          <w:p w14:paraId="473D06FE" w14:textId="77777777" w:rsidR="00E96D68" w:rsidRPr="00524A1C" w:rsidRDefault="00E96D68" w:rsidP="00CC10FB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</w:tr>
      <w:tr w:rsidR="00661697" w14:paraId="0D803A31" w14:textId="77777777" w:rsidTr="00CC10FB">
        <w:trPr>
          <w:cantSplit/>
          <w:jc w:val="center"/>
        </w:trPr>
        <w:tc>
          <w:tcPr>
            <w:tcW w:w="1409" w:type="dxa"/>
          </w:tcPr>
          <w:p w14:paraId="0164A50E" w14:textId="2FBED68A" w:rsidR="000275C6" w:rsidRPr="00591E02" w:rsidRDefault="0048308A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38.1</w:t>
            </w:r>
            <w:r w:rsidR="003975E3">
              <w:rPr>
                <w:rFonts w:asciiTheme="minorBidi" w:hAnsiTheme="minorBidi" w:cstheme="minorBidi" w:hint="cs"/>
                <w:sz w:val="22"/>
                <w:szCs w:val="22"/>
                <w:rtl/>
              </w:rPr>
              <w:t>.</w:t>
            </w: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3602</w:t>
            </w:r>
          </w:p>
        </w:tc>
        <w:tc>
          <w:tcPr>
            <w:tcW w:w="4243" w:type="dxa"/>
          </w:tcPr>
          <w:p w14:paraId="0D1CCB0D" w14:textId="77777777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0275C6">
              <w:rPr>
                <w:rFonts w:ascii="Arial" w:hAnsi="Arial" w:cs="Arial"/>
                <w:sz w:val="22"/>
                <w:szCs w:val="22"/>
                <w:rtl/>
              </w:rPr>
              <w:t>אתיקה של בינה מלאכותית</w:t>
            </w:r>
            <w:r w:rsidR="0057630E" w:rsidRPr="0057630E">
              <w:rPr>
                <w:rFonts w:ascii="Arial" w:hAnsi="Arial" w:cs="Arial"/>
                <w:sz w:val="22"/>
                <w:szCs w:val="22"/>
                <w:vertAlign w:val="superscript"/>
              </w:rPr>
              <w:t>d</w:t>
            </w:r>
          </w:p>
        </w:tc>
        <w:tc>
          <w:tcPr>
            <w:tcW w:w="567" w:type="dxa"/>
          </w:tcPr>
          <w:p w14:paraId="24A677B5" w14:textId="77777777" w:rsidR="000275C6" w:rsidRPr="0048308A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48308A"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214B32C2" w14:textId="77777777" w:rsidR="000275C6" w:rsidRPr="0048308A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5CE7100F" w14:textId="77777777" w:rsidR="000275C6" w:rsidRPr="0048308A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275FEDE6" w14:textId="77777777" w:rsidR="000275C6" w:rsidRPr="0048308A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 w:rsidRPr="0048308A">
              <w:rPr>
                <w:rFonts w:ascii="Arial" w:hAnsi="Arial" w:cs="Arial"/>
                <w:sz w:val="22"/>
                <w:szCs w:val="22"/>
                <w:rtl/>
              </w:rPr>
              <w:t>2.0</w:t>
            </w:r>
          </w:p>
        </w:tc>
        <w:tc>
          <w:tcPr>
            <w:tcW w:w="1373" w:type="dxa"/>
          </w:tcPr>
          <w:p w14:paraId="74AEAA31" w14:textId="77777777" w:rsidR="006D1D7F" w:rsidRDefault="00AD23A2" w:rsidP="006D1D7F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יסודות בינה מלאכותית</w:t>
            </w:r>
          </w:p>
          <w:p w14:paraId="263655A4" w14:textId="0E97E812" w:rsidR="000275C6" w:rsidRPr="00524A1C" w:rsidRDefault="00AD23A2" w:rsidP="006D1D7F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6D1D7F">
              <w:rPr>
                <w:rFonts w:asciiTheme="minorBidi" w:hAnsiTheme="minorBidi" w:cs="Arial"/>
                <w:sz w:val="22"/>
                <w:szCs w:val="22"/>
                <w:rtl/>
              </w:rPr>
              <w:t>232-13101</w:t>
            </w:r>
          </w:p>
        </w:tc>
      </w:tr>
      <w:tr w:rsidR="00661697" w14:paraId="7FD1AB79" w14:textId="77777777" w:rsidTr="00CC10FB">
        <w:trPr>
          <w:cantSplit/>
          <w:jc w:val="center"/>
        </w:trPr>
        <w:tc>
          <w:tcPr>
            <w:tcW w:w="1409" w:type="dxa"/>
          </w:tcPr>
          <w:p w14:paraId="0B451377" w14:textId="77777777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232</w:t>
            </w:r>
          </w:p>
        </w:tc>
        <w:tc>
          <w:tcPr>
            <w:tcW w:w="4243" w:type="dxa"/>
          </w:tcPr>
          <w:p w14:paraId="74086F67" w14:textId="12C8431E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 xml:space="preserve">בחירה 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>בבינה מלאכותית</w:t>
            </w:r>
          </w:p>
        </w:tc>
        <w:tc>
          <w:tcPr>
            <w:tcW w:w="567" w:type="dxa"/>
          </w:tcPr>
          <w:p w14:paraId="02A6C4F2" w14:textId="55DDCE78" w:rsidR="000275C6" w:rsidRPr="0048308A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5</w:t>
            </w:r>
          </w:p>
        </w:tc>
        <w:tc>
          <w:tcPr>
            <w:tcW w:w="567" w:type="dxa"/>
          </w:tcPr>
          <w:p w14:paraId="52DE3B93" w14:textId="77777777" w:rsidR="000275C6" w:rsidRPr="0048308A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32A05112" w14:textId="77777777" w:rsidR="000275C6" w:rsidRPr="0048308A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4B52E1C6" w14:textId="669619B8" w:rsidR="000275C6" w:rsidRPr="00082C7E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082C7E">
              <w:rPr>
                <w:rFonts w:ascii="Arial" w:hAnsi="Arial" w:cs="Arial" w:hint="cs"/>
                <w:sz w:val="22"/>
                <w:szCs w:val="22"/>
                <w:rtl/>
              </w:rPr>
              <w:t>5</w:t>
            </w:r>
            <w:r w:rsidR="00AF0977" w:rsidRPr="00082C7E">
              <w:rPr>
                <w:rFonts w:ascii="Arial" w:hAnsi="Arial" w:cs="Arial" w:hint="cs"/>
                <w:sz w:val="22"/>
                <w:szCs w:val="22"/>
                <w:rtl/>
              </w:rPr>
              <w:t>.0</w:t>
            </w:r>
          </w:p>
        </w:tc>
        <w:tc>
          <w:tcPr>
            <w:tcW w:w="1373" w:type="dxa"/>
          </w:tcPr>
          <w:p w14:paraId="45AC58A6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</w:tr>
      <w:tr w:rsidR="00BA32D2" w14:paraId="57A83C47" w14:textId="77777777" w:rsidTr="00CC10FB">
        <w:trPr>
          <w:cantSplit/>
          <w:jc w:val="center"/>
        </w:trPr>
        <w:tc>
          <w:tcPr>
            <w:tcW w:w="1409" w:type="dxa"/>
          </w:tcPr>
          <w:p w14:paraId="22C116CD" w14:textId="78FA55EF" w:rsidR="00BA32D2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32</w:t>
            </w:r>
          </w:p>
        </w:tc>
        <w:tc>
          <w:tcPr>
            <w:tcW w:w="4243" w:type="dxa"/>
          </w:tcPr>
          <w:p w14:paraId="64946F7E" w14:textId="7CDA021E" w:rsidR="00BA32D2" w:rsidRPr="00C31A23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proofErr w:type="spellStart"/>
            <w:r>
              <w:rPr>
                <w:rFonts w:ascii="Arial" w:hAnsi="Arial" w:cs="Arial" w:hint="cs"/>
                <w:sz w:val="22"/>
                <w:szCs w:val="22"/>
                <w:rtl/>
              </w:rPr>
              <w:t>פרוייקט</w:t>
            </w:r>
            <w:proofErr w:type="spellEnd"/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 בבינה מלאכותית</w:t>
            </w:r>
          </w:p>
        </w:tc>
        <w:tc>
          <w:tcPr>
            <w:tcW w:w="567" w:type="dxa"/>
          </w:tcPr>
          <w:p w14:paraId="2D861761" w14:textId="4DDE4A31" w:rsidR="00BA32D2" w:rsidRPr="0048308A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0C3BBF94" w14:textId="77777777" w:rsidR="00BA32D2" w:rsidRPr="0048308A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6B315459" w14:textId="77777777" w:rsidR="00BA32D2" w:rsidRPr="0048308A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5E7DD464" w14:textId="2E560B6A" w:rsidR="00BA32D2" w:rsidRPr="00082C7E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 w:rsidRPr="00082C7E">
              <w:rPr>
                <w:rFonts w:ascii="Arial" w:hAnsi="Arial" w:cs="Arial" w:hint="cs"/>
                <w:sz w:val="22"/>
                <w:szCs w:val="22"/>
                <w:rtl/>
              </w:rPr>
              <w:t>2.0</w:t>
            </w:r>
          </w:p>
        </w:tc>
        <w:tc>
          <w:tcPr>
            <w:tcW w:w="1373" w:type="dxa"/>
          </w:tcPr>
          <w:p w14:paraId="1C49D620" w14:textId="77777777" w:rsidR="00BA32D2" w:rsidRPr="00524A1C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</w:tr>
      <w:tr w:rsidR="00661697" w14:paraId="2BE0F8D9" w14:textId="77777777" w:rsidTr="0048308A">
        <w:trPr>
          <w:cantSplit/>
          <w:jc w:val="center"/>
        </w:trPr>
        <w:tc>
          <w:tcPr>
            <w:tcW w:w="1409" w:type="dxa"/>
          </w:tcPr>
          <w:p w14:paraId="29AC32A0" w14:textId="4A581232" w:rsidR="000275C6" w:rsidRPr="0048308A" w:rsidRDefault="0048308A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48308A">
              <w:rPr>
                <w:rFonts w:asciiTheme="minorBidi" w:hAnsiTheme="minorBidi" w:cstheme="minorBidi" w:hint="cs"/>
                <w:sz w:val="22"/>
                <w:szCs w:val="22"/>
                <w:rtl/>
              </w:rPr>
              <w:t>232.1</w:t>
            </w:r>
            <w:r w:rsidR="003975E3">
              <w:rPr>
                <w:rFonts w:asciiTheme="minorBidi" w:hAnsiTheme="minorBidi" w:cstheme="minorBidi" w:hint="cs"/>
                <w:sz w:val="22"/>
                <w:szCs w:val="22"/>
                <w:rtl/>
              </w:rPr>
              <w:t>.</w:t>
            </w:r>
            <w:r w:rsidRPr="0048308A">
              <w:rPr>
                <w:rFonts w:asciiTheme="minorBidi" w:hAnsiTheme="minorBidi" w:cstheme="minorBidi" w:hint="cs"/>
                <w:sz w:val="22"/>
                <w:szCs w:val="22"/>
                <w:rtl/>
              </w:rPr>
              <w:t>2511</w:t>
            </w:r>
          </w:p>
        </w:tc>
        <w:tc>
          <w:tcPr>
            <w:tcW w:w="4243" w:type="dxa"/>
          </w:tcPr>
          <w:p w14:paraId="4E1EECBB" w14:textId="73E216B3" w:rsidR="000275C6" w:rsidRPr="0048308A" w:rsidRDefault="00884F8C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48308A">
              <w:rPr>
                <w:rFonts w:asciiTheme="minorBidi" w:hAnsiTheme="minorBidi" w:cs="Arial"/>
                <w:sz w:val="22"/>
                <w:szCs w:val="22"/>
                <w:rtl/>
              </w:rPr>
              <w:t xml:space="preserve">מתודולוגיות פיתוח וניהול </w:t>
            </w:r>
            <w:proofErr w:type="spellStart"/>
            <w:r w:rsidRPr="0048308A">
              <w:rPr>
                <w:rFonts w:asciiTheme="minorBidi" w:hAnsiTheme="minorBidi" w:cs="Arial"/>
                <w:sz w:val="22"/>
                <w:szCs w:val="22"/>
                <w:rtl/>
              </w:rPr>
              <w:t>פרויקטי</w:t>
            </w:r>
            <w:proofErr w:type="spellEnd"/>
            <w:r w:rsidRPr="0048308A">
              <w:rPr>
                <w:rFonts w:asciiTheme="minorBidi" w:hAnsiTheme="minorBidi" w:cs="Arial"/>
                <w:sz w:val="22"/>
                <w:szCs w:val="22"/>
                <w:rtl/>
              </w:rPr>
              <w:t xml:space="preserve"> </w:t>
            </w:r>
            <w:r w:rsidRPr="0048308A">
              <w:rPr>
                <w:rFonts w:asciiTheme="minorBidi" w:hAnsiTheme="minorBidi" w:cstheme="minorBidi"/>
                <w:sz w:val="22"/>
                <w:szCs w:val="22"/>
              </w:rPr>
              <w:t>AI</w:t>
            </w:r>
          </w:p>
        </w:tc>
        <w:tc>
          <w:tcPr>
            <w:tcW w:w="567" w:type="dxa"/>
          </w:tcPr>
          <w:p w14:paraId="136C9C26" w14:textId="77777777" w:rsidR="000275C6" w:rsidRPr="0048308A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48308A"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48AF2BF4" w14:textId="2810C79D" w:rsidR="000275C6" w:rsidRPr="0048308A" w:rsidRDefault="00884F8C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48308A"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03361ACB" w14:textId="77777777" w:rsidR="000275C6" w:rsidRPr="0048308A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4DAE877B" w14:textId="71132FFC" w:rsidR="000275C6" w:rsidRPr="00082C7E" w:rsidRDefault="00884F8C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082C7E">
              <w:rPr>
                <w:rFonts w:ascii="Arial" w:hAnsi="Arial" w:cs="Arial" w:hint="cs"/>
                <w:sz w:val="22"/>
                <w:szCs w:val="22"/>
                <w:rtl/>
              </w:rPr>
              <w:t>3</w:t>
            </w:r>
            <w:r w:rsidRPr="00082C7E">
              <w:rPr>
                <w:rFonts w:ascii="Arial" w:hAnsi="Arial" w:cs="Arial"/>
                <w:sz w:val="22"/>
                <w:szCs w:val="22"/>
                <w:rtl/>
              </w:rPr>
              <w:t>.0</w:t>
            </w:r>
          </w:p>
        </w:tc>
        <w:tc>
          <w:tcPr>
            <w:tcW w:w="1373" w:type="dxa"/>
          </w:tcPr>
          <w:p w14:paraId="3B905A32" w14:textId="77777777" w:rsidR="000275C6" w:rsidRPr="000C0EA4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highlight w:val="yellow"/>
                <w:rtl/>
              </w:rPr>
            </w:pPr>
          </w:p>
        </w:tc>
      </w:tr>
      <w:tr w:rsidR="00661697" w14:paraId="3542575A" w14:textId="77777777" w:rsidTr="00CC10FB">
        <w:trPr>
          <w:cantSplit/>
          <w:jc w:val="center"/>
        </w:trPr>
        <w:tc>
          <w:tcPr>
            <w:tcW w:w="1409" w:type="dxa"/>
          </w:tcPr>
          <w:p w14:paraId="70B757A6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243" w:type="dxa"/>
          </w:tcPr>
          <w:p w14:paraId="44AA6BB2" w14:textId="77777777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524A1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סה"כ:</w:t>
            </w:r>
          </w:p>
        </w:tc>
        <w:tc>
          <w:tcPr>
            <w:tcW w:w="567" w:type="dxa"/>
          </w:tcPr>
          <w:p w14:paraId="58F2772F" w14:textId="0762F597" w:rsidR="000275C6" w:rsidRPr="00CD1E9C" w:rsidRDefault="00884F8C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1</w:t>
            </w:r>
            <w:r w:rsidR="00AF097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567" w:type="dxa"/>
          </w:tcPr>
          <w:p w14:paraId="68D33903" w14:textId="29EB5988" w:rsidR="000275C6" w:rsidRPr="00CD1E9C" w:rsidRDefault="00884F8C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0A3F1A5C" w14:textId="77777777" w:rsidR="000275C6" w:rsidRPr="00CD1E9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869" w:type="dxa"/>
          </w:tcPr>
          <w:p w14:paraId="31E2EEF9" w14:textId="43BCFF6D" w:rsidR="000275C6" w:rsidRPr="00082C7E" w:rsidRDefault="00AF0977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082C7E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20</w:t>
            </w:r>
          </w:p>
        </w:tc>
        <w:tc>
          <w:tcPr>
            <w:tcW w:w="1373" w:type="dxa"/>
          </w:tcPr>
          <w:p w14:paraId="69F69F18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</w:tr>
      <w:tr w:rsidR="00661697" w14:paraId="0F18B9D8" w14:textId="77777777" w:rsidTr="00CC10FB">
        <w:trPr>
          <w:cantSplit/>
          <w:jc w:val="center"/>
        </w:trPr>
        <w:tc>
          <w:tcPr>
            <w:tcW w:w="9595" w:type="dxa"/>
            <w:gridSpan w:val="7"/>
            <w:shd w:val="clear" w:color="auto" w:fill="BFBFBF" w:themeFill="background1" w:themeFillShade="BF"/>
          </w:tcPr>
          <w:p w14:paraId="4D1DE64B" w14:textId="77777777" w:rsidR="000275C6" w:rsidRPr="00082C7E" w:rsidRDefault="00AD23A2" w:rsidP="000275C6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 w:rsidRPr="00082C7E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 xml:space="preserve">שנה ג' - </w:t>
            </w:r>
            <w:r w:rsidRPr="00082C7E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 xml:space="preserve">סמסטר </w:t>
            </w:r>
            <w:r w:rsidRPr="00082C7E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ו</w:t>
            </w:r>
            <w:r w:rsidRPr="00082C7E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'</w:t>
            </w:r>
          </w:p>
        </w:tc>
      </w:tr>
      <w:tr w:rsidR="00661697" w14:paraId="22FFCD43" w14:textId="77777777" w:rsidTr="00CC10FB">
        <w:trPr>
          <w:cantSplit/>
          <w:jc w:val="center"/>
        </w:trPr>
        <w:tc>
          <w:tcPr>
            <w:tcW w:w="1409" w:type="dxa"/>
          </w:tcPr>
          <w:p w14:paraId="429E4AD7" w14:textId="77777777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2</w:t>
            </w:r>
          </w:p>
        </w:tc>
        <w:tc>
          <w:tcPr>
            <w:tcW w:w="4243" w:type="dxa"/>
          </w:tcPr>
          <w:p w14:paraId="4DA9FCDC" w14:textId="21AD5E17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eastAsia"/>
                <w:sz w:val="22"/>
                <w:szCs w:val="22"/>
                <w:rtl/>
              </w:rPr>
              <w:t>בחירת</w:t>
            </w:r>
            <w:r w:rsidRPr="00C31A23">
              <w:rPr>
                <w:rFonts w:ascii="Arial" w:hAnsi="Arial" w:cs="Arial"/>
                <w:sz w:val="22"/>
                <w:szCs w:val="22"/>
                <w:rtl/>
              </w:rPr>
              <w:t xml:space="preserve"> </w:t>
            </w:r>
            <w:r w:rsidRPr="00C31A23">
              <w:rPr>
                <w:rFonts w:ascii="Arial" w:hAnsi="Arial" w:cs="Arial" w:hint="eastAsia"/>
                <w:sz w:val="22"/>
                <w:szCs w:val="22"/>
                <w:rtl/>
              </w:rPr>
              <w:t>חוב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>ה בבינה מלאכותית</w:t>
            </w:r>
          </w:p>
        </w:tc>
        <w:tc>
          <w:tcPr>
            <w:tcW w:w="567" w:type="dxa"/>
          </w:tcPr>
          <w:p w14:paraId="0D566D33" w14:textId="6BE25784" w:rsidR="000275C6" w:rsidRPr="00A57B3A" w:rsidRDefault="00884F8C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3</w:t>
            </w:r>
          </w:p>
        </w:tc>
        <w:tc>
          <w:tcPr>
            <w:tcW w:w="567" w:type="dxa"/>
          </w:tcPr>
          <w:p w14:paraId="47A7F8DF" w14:textId="5CF18C3E" w:rsidR="000275C6" w:rsidRPr="00A57B3A" w:rsidRDefault="008E3D40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1</w:t>
            </w:r>
          </w:p>
        </w:tc>
        <w:tc>
          <w:tcPr>
            <w:tcW w:w="567" w:type="dxa"/>
          </w:tcPr>
          <w:p w14:paraId="12035776" w14:textId="77777777" w:rsidR="000275C6" w:rsidRPr="00A57B3A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253EF22E" w14:textId="0A88D3B2" w:rsidR="000275C6" w:rsidRPr="00082C7E" w:rsidRDefault="00884F8C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082C7E">
              <w:rPr>
                <w:rFonts w:ascii="Arial" w:hAnsi="Arial" w:cs="Arial"/>
                <w:sz w:val="22"/>
                <w:szCs w:val="22"/>
              </w:rPr>
              <w:t>3</w:t>
            </w:r>
            <w:r w:rsidR="00704198" w:rsidRPr="00082C7E">
              <w:rPr>
                <w:rFonts w:ascii="Arial" w:hAnsi="Arial" w:cs="Arial"/>
                <w:sz w:val="22"/>
                <w:szCs w:val="22"/>
              </w:rPr>
              <w:t>.5</w:t>
            </w:r>
          </w:p>
        </w:tc>
        <w:tc>
          <w:tcPr>
            <w:tcW w:w="1373" w:type="dxa"/>
          </w:tcPr>
          <w:p w14:paraId="7ADD9DE8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</w:tr>
      <w:tr w:rsidR="00661697" w14:paraId="108ADC2C" w14:textId="77777777" w:rsidTr="00CC10FB">
        <w:trPr>
          <w:cantSplit/>
          <w:jc w:val="center"/>
        </w:trPr>
        <w:tc>
          <w:tcPr>
            <w:tcW w:w="1409" w:type="dxa"/>
          </w:tcPr>
          <w:p w14:paraId="4A72401B" w14:textId="77777777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232</w:t>
            </w:r>
          </w:p>
        </w:tc>
        <w:tc>
          <w:tcPr>
            <w:tcW w:w="4243" w:type="dxa"/>
          </w:tcPr>
          <w:p w14:paraId="1C123190" w14:textId="2E3547F3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C31A23">
              <w:rPr>
                <w:rFonts w:ascii="Arial" w:hAnsi="Arial" w:cs="Arial"/>
                <w:sz w:val="22"/>
                <w:szCs w:val="22"/>
                <w:rtl/>
              </w:rPr>
              <w:t xml:space="preserve">בחירה 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>בבינה מלאכותית</w:t>
            </w:r>
          </w:p>
        </w:tc>
        <w:tc>
          <w:tcPr>
            <w:tcW w:w="567" w:type="dxa"/>
          </w:tcPr>
          <w:p w14:paraId="01042E6B" w14:textId="495A97B5" w:rsidR="000275C6" w:rsidRPr="00A57B3A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6</w:t>
            </w:r>
          </w:p>
        </w:tc>
        <w:tc>
          <w:tcPr>
            <w:tcW w:w="567" w:type="dxa"/>
          </w:tcPr>
          <w:p w14:paraId="18756ED4" w14:textId="77777777" w:rsidR="000275C6" w:rsidRPr="00A57B3A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6C297815" w14:textId="77777777" w:rsidR="000275C6" w:rsidRPr="00A57B3A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0DF0A465" w14:textId="7F7A0239" w:rsidR="000275C6" w:rsidRPr="00082C7E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082C7E">
              <w:rPr>
                <w:rFonts w:ascii="Arial" w:hAnsi="Arial" w:cs="Arial" w:hint="cs"/>
                <w:sz w:val="22"/>
                <w:szCs w:val="22"/>
                <w:rtl/>
              </w:rPr>
              <w:t>6</w:t>
            </w:r>
            <w:r w:rsidR="0012781E" w:rsidRPr="00082C7E">
              <w:rPr>
                <w:rFonts w:ascii="Arial" w:hAnsi="Arial" w:cs="Arial" w:hint="cs"/>
                <w:sz w:val="22"/>
                <w:szCs w:val="22"/>
                <w:rtl/>
              </w:rPr>
              <w:t>.0</w:t>
            </w:r>
          </w:p>
        </w:tc>
        <w:tc>
          <w:tcPr>
            <w:tcW w:w="1373" w:type="dxa"/>
          </w:tcPr>
          <w:p w14:paraId="63DF81FE" w14:textId="77777777" w:rsidR="000275C6" w:rsidRPr="00524A1C" w:rsidRDefault="000275C6" w:rsidP="000275C6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661697" w14:paraId="6E008A38" w14:textId="77777777" w:rsidTr="00CC10FB">
        <w:trPr>
          <w:cantSplit/>
          <w:jc w:val="center"/>
        </w:trPr>
        <w:tc>
          <w:tcPr>
            <w:tcW w:w="1409" w:type="dxa"/>
          </w:tcPr>
          <w:p w14:paraId="3A2D30DE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4243" w:type="dxa"/>
          </w:tcPr>
          <w:p w14:paraId="72B886EB" w14:textId="1396CC19" w:rsidR="000275C6" w:rsidRPr="00524A1C" w:rsidRDefault="008753AC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בחירה מהפקולטה</w:t>
            </w:r>
          </w:p>
        </w:tc>
        <w:tc>
          <w:tcPr>
            <w:tcW w:w="567" w:type="dxa"/>
          </w:tcPr>
          <w:p w14:paraId="2C1CD025" w14:textId="56D15E15" w:rsidR="000275C6" w:rsidRPr="00524A1C" w:rsidRDefault="00704198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6869EF22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4307E76F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21465F5F" w14:textId="2FC1F08F" w:rsidR="000275C6" w:rsidRPr="00082C7E" w:rsidRDefault="00704198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082C7E">
              <w:rPr>
                <w:rFonts w:ascii="Arial" w:hAnsi="Arial" w:cs="Arial" w:hint="cs"/>
                <w:sz w:val="22"/>
                <w:szCs w:val="22"/>
                <w:rtl/>
              </w:rPr>
              <w:t>4.0</w:t>
            </w:r>
          </w:p>
        </w:tc>
        <w:tc>
          <w:tcPr>
            <w:tcW w:w="1373" w:type="dxa"/>
          </w:tcPr>
          <w:p w14:paraId="23C59562" w14:textId="77777777" w:rsidR="000275C6" w:rsidRPr="00524A1C" w:rsidRDefault="000275C6" w:rsidP="000275C6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</w:tr>
      <w:tr w:rsidR="00661697" w14:paraId="3084506D" w14:textId="77777777" w:rsidTr="00CC10FB">
        <w:trPr>
          <w:cantSplit/>
          <w:jc w:val="center"/>
        </w:trPr>
        <w:tc>
          <w:tcPr>
            <w:tcW w:w="1409" w:type="dxa"/>
          </w:tcPr>
          <w:p w14:paraId="25C37A56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4243" w:type="dxa"/>
          </w:tcPr>
          <w:p w14:paraId="5738EF9C" w14:textId="1B209B00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לימודים כללים</w:t>
            </w:r>
          </w:p>
        </w:tc>
        <w:tc>
          <w:tcPr>
            <w:tcW w:w="567" w:type="dxa"/>
          </w:tcPr>
          <w:p w14:paraId="3E4D209E" w14:textId="77777777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2</w:t>
            </w:r>
          </w:p>
        </w:tc>
        <w:tc>
          <w:tcPr>
            <w:tcW w:w="567" w:type="dxa"/>
          </w:tcPr>
          <w:p w14:paraId="2FE92B49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1F2E59DA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5039BADD" w14:textId="77777777" w:rsidR="000275C6" w:rsidRPr="00082C7E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082C7E">
              <w:rPr>
                <w:rFonts w:ascii="Arial" w:hAnsi="Arial" w:cs="Arial" w:hint="cs"/>
                <w:sz w:val="22"/>
                <w:szCs w:val="22"/>
                <w:rtl/>
              </w:rPr>
              <w:t>2.0</w:t>
            </w:r>
          </w:p>
        </w:tc>
        <w:tc>
          <w:tcPr>
            <w:tcW w:w="1373" w:type="dxa"/>
          </w:tcPr>
          <w:p w14:paraId="51C292BD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</w:tr>
      <w:tr w:rsidR="00661697" w14:paraId="50CE5B11" w14:textId="77777777" w:rsidTr="00CC10FB">
        <w:trPr>
          <w:cantSplit/>
          <w:jc w:val="center"/>
        </w:trPr>
        <w:tc>
          <w:tcPr>
            <w:tcW w:w="1409" w:type="dxa"/>
          </w:tcPr>
          <w:p w14:paraId="5F0E316C" w14:textId="77777777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232</w:t>
            </w:r>
          </w:p>
        </w:tc>
        <w:tc>
          <w:tcPr>
            <w:tcW w:w="4243" w:type="dxa"/>
          </w:tcPr>
          <w:p w14:paraId="3E8AF58B" w14:textId="47FB3573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proofErr w:type="spellStart"/>
            <w:r w:rsidRPr="00C31A23">
              <w:rPr>
                <w:rFonts w:ascii="Arial" w:hAnsi="Arial" w:cs="Arial"/>
                <w:sz w:val="22"/>
                <w:szCs w:val="22"/>
                <w:rtl/>
              </w:rPr>
              <w:t>פרוייקט</w:t>
            </w:r>
            <w:proofErr w:type="spellEnd"/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 בבינה מלאכותית</w:t>
            </w:r>
          </w:p>
        </w:tc>
        <w:tc>
          <w:tcPr>
            <w:tcW w:w="567" w:type="dxa"/>
          </w:tcPr>
          <w:p w14:paraId="73FAB241" w14:textId="016A4087" w:rsidR="000275C6" w:rsidRPr="00524A1C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</w:t>
            </w:r>
          </w:p>
        </w:tc>
        <w:tc>
          <w:tcPr>
            <w:tcW w:w="567" w:type="dxa"/>
          </w:tcPr>
          <w:p w14:paraId="739562DE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567" w:type="dxa"/>
          </w:tcPr>
          <w:p w14:paraId="44FED735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7F92F021" w14:textId="093AC867" w:rsidR="000275C6" w:rsidRPr="00082C7E" w:rsidRDefault="00BA32D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082C7E">
              <w:rPr>
                <w:rFonts w:ascii="Arial" w:hAnsi="Arial" w:cs="Arial" w:hint="cs"/>
                <w:sz w:val="22"/>
                <w:szCs w:val="22"/>
                <w:rtl/>
              </w:rPr>
              <w:t>2</w:t>
            </w:r>
            <w:r w:rsidR="00884F8C" w:rsidRPr="00082C7E">
              <w:rPr>
                <w:rFonts w:ascii="Arial" w:hAnsi="Arial" w:cs="Arial"/>
                <w:sz w:val="22"/>
                <w:szCs w:val="22"/>
                <w:rtl/>
              </w:rPr>
              <w:t>.0</w:t>
            </w:r>
          </w:p>
        </w:tc>
        <w:tc>
          <w:tcPr>
            <w:tcW w:w="1373" w:type="dxa"/>
          </w:tcPr>
          <w:p w14:paraId="43132710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</w:tr>
      <w:tr w:rsidR="00661697" w14:paraId="6B6D0980" w14:textId="77777777" w:rsidTr="00CC10FB">
        <w:trPr>
          <w:cantSplit/>
          <w:jc w:val="center"/>
        </w:trPr>
        <w:tc>
          <w:tcPr>
            <w:tcW w:w="1409" w:type="dxa"/>
          </w:tcPr>
          <w:p w14:paraId="1788753E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4243" w:type="dxa"/>
          </w:tcPr>
          <w:p w14:paraId="69068BBC" w14:textId="77777777" w:rsidR="000275C6" w:rsidRPr="00524A1C" w:rsidRDefault="00AD23A2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524A1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סה"כ:</w:t>
            </w:r>
          </w:p>
        </w:tc>
        <w:tc>
          <w:tcPr>
            <w:tcW w:w="567" w:type="dxa"/>
          </w:tcPr>
          <w:p w14:paraId="3B2B9EB0" w14:textId="1B1309A2" w:rsidR="000275C6" w:rsidRPr="004A5355" w:rsidRDefault="00AF0977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17</w:t>
            </w:r>
          </w:p>
        </w:tc>
        <w:tc>
          <w:tcPr>
            <w:tcW w:w="567" w:type="dxa"/>
          </w:tcPr>
          <w:p w14:paraId="1373954A" w14:textId="643701DE" w:rsidR="000275C6" w:rsidRPr="004A5355" w:rsidRDefault="0050483C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567" w:type="dxa"/>
          </w:tcPr>
          <w:p w14:paraId="5432F912" w14:textId="77777777" w:rsidR="000275C6" w:rsidRPr="004A5355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428A026D" w14:textId="45D735FA" w:rsidR="000275C6" w:rsidRPr="00082C7E" w:rsidRDefault="00AF0977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082C7E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17</w:t>
            </w:r>
            <w:r w:rsidR="00817C08" w:rsidRPr="00082C7E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.5</w:t>
            </w:r>
          </w:p>
        </w:tc>
        <w:tc>
          <w:tcPr>
            <w:tcW w:w="1373" w:type="dxa"/>
          </w:tcPr>
          <w:p w14:paraId="438BF61A" w14:textId="77777777" w:rsidR="000275C6" w:rsidRPr="00524A1C" w:rsidRDefault="000275C6" w:rsidP="000275C6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</w:tr>
      <w:tr w:rsidR="00661697" w14:paraId="56ADE03C" w14:textId="77777777" w:rsidTr="00CC10FB">
        <w:trPr>
          <w:cantSplit/>
          <w:jc w:val="center"/>
        </w:trPr>
        <w:tc>
          <w:tcPr>
            <w:tcW w:w="5652" w:type="dxa"/>
            <w:gridSpan w:val="2"/>
            <w:shd w:val="clear" w:color="auto" w:fill="D1D1D1" w:themeFill="background2" w:themeFillShade="E6"/>
          </w:tcPr>
          <w:p w14:paraId="51126D55" w14:textId="77777777" w:rsidR="000275C6" w:rsidRPr="00524A1C" w:rsidRDefault="00AD23A2" w:rsidP="000275C6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סה"כ בתכנית</w:t>
            </w:r>
          </w:p>
        </w:tc>
        <w:tc>
          <w:tcPr>
            <w:tcW w:w="3943" w:type="dxa"/>
            <w:gridSpan w:val="5"/>
            <w:shd w:val="clear" w:color="auto" w:fill="D1D1D1" w:themeFill="background2" w:themeFillShade="E6"/>
          </w:tcPr>
          <w:p w14:paraId="4AF93D34" w14:textId="4E357ED8" w:rsidR="000275C6" w:rsidRPr="00C81B59" w:rsidRDefault="00AD23A2" w:rsidP="000275C6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C52FDB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121.5</w:t>
            </w: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 xml:space="preserve"> נק"ז</w:t>
            </w:r>
          </w:p>
        </w:tc>
      </w:tr>
    </w:tbl>
    <w:p w14:paraId="678050A9" w14:textId="77777777" w:rsidR="00E96D68" w:rsidRPr="00FF4512" w:rsidRDefault="00E96D68" w:rsidP="00E96D68">
      <w:pPr>
        <w:pStyle w:val="Normal9"/>
        <w:numPr>
          <w:ilvl w:val="0"/>
          <w:numId w:val="0"/>
        </w:numPr>
        <w:spacing w:line="360" w:lineRule="atLeast"/>
        <w:outlineLvl w:val="1"/>
        <w:rPr>
          <w:rFonts w:asciiTheme="minorBidi" w:hAnsiTheme="minorBidi" w:cstheme="minorBidi"/>
          <w:bCs w:val="0"/>
        </w:rPr>
      </w:pPr>
    </w:p>
    <w:p w14:paraId="540EBA56" w14:textId="5186544D" w:rsidR="00E96D68" w:rsidRPr="00024A77" w:rsidRDefault="00AD23A2" w:rsidP="00E96D68">
      <w:pPr>
        <w:pStyle w:val="a9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24A77">
        <w:rPr>
          <w:rFonts w:ascii="Arial" w:hAnsi="Arial" w:cs="Arial" w:hint="eastAsia"/>
          <w:sz w:val="24"/>
          <w:szCs w:val="24"/>
          <w:rtl/>
        </w:rPr>
        <w:t>יש</w:t>
      </w:r>
      <w:r w:rsidRPr="00024A77">
        <w:rPr>
          <w:rFonts w:ascii="Arial" w:hAnsi="Arial" w:cs="Arial"/>
          <w:sz w:val="24"/>
          <w:szCs w:val="24"/>
          <w:rtl/>
        </w:rPr>
        <w:t xml:space="preserve"> </w:t>
      </w:r>
      <w:r w:rsidRPr="00024A77">
        <w:rPr>
          <w:rFonts w:ascii="Arial" w:hAnsi="Arial" w:cs="Arial" w:hint="eastAsia"/>
          <w:sz w:val="24"/>
          <w:szCs w:val="24"/>
          <w:rtl/>
        </w:rPr>
        <w:t>לקחת</w:t>
      </w:r>
      <w:r w:rsidR="000275C6">
        <w:rPr>
          <w:rFonts w:ascii="Arial" w:hAnsi="Arial" w:cs="Arial" w:hint="cs"/>
          <w:sz w:val="24"/>
          <w:szCs w:val="24"/>
          <w:rtl/>
        </w:rPr>
        <w:t xml:space="preserve"> לפחות</w:t>
      </w:r>
      <w:r w:rsidRPr="00024A77">
        <w:rPr>
          <w:rFonts w:ascii="Arial" w:hAnsi="Arial" w:cs="Arial"/>
          <w:sz w:val="24"/>
          <w:szCs w:val="24"/>
          <w:rtl/>
        </w:rPr>
        <w:t xml:space="preserve"> </w:t>
      </w:r>
      <w:r w:rsidR="000275C6">
        <w:rPr>
          <w:rFonts w:ascii="Arial" w:hAnsi="Arial" w:cs="Arial" w:hint="cs"/>
          <w:sz w:val="24"/>
          <w:szCs w:val="24"/>
          <w:rtl/>
        </w:rPr>
        <w:t>2</w:t>
      </w:r>
      <w:r w:rsidRPr="00024A77">
        <w:rPr>
          <w:rFonts w:ascii="Arial" w:hAnsi="Arial" w:cs="Arial"/>
          <w:sz w:val="24"/>
          <w:szCs w:val="24"/>
          <w:rtl/>
        </w:rPr>
        <w:t xml:space="preserve"> </w:t>
      </w:r>
      <w:r w:rsidRPr="00024A77">
        <w:rPr>
          <w:rFonts w:ascii="Arial" w:hAnsi="Arial" w:cs="Arial" w:hint="eastAsia"/>
          <w:sz w:val="24"/>
          <w:szCs w:val="24"/>
          <w:rtl/>
        </w:rPr>
        <w:t>מתוך</w:t>
      </w:r>
      <w:r w:rsidRPr="00024A77">
        <w:rPr>
          <w:rFonts w:ascii="Arial" w:hAnsi="Arial" w:cs="Arial"/>
          <w:sz w:val="24"/>
          <w:szCs w:val="24"/>
          <w:rtl/>
        </w:rPr>
        <w:t xml:space="preserve"> </w:t>
      </w:r>
      <w:r w:rsidR="00875C05">
        <w:rPr>
          <w:rFonts w:ascii="Arial" w:hAnsi="Arial" w:cs="Arial" w:hint="cs"/>
          <w:sz w:val="24"/>
          <w:szCs w:val="24"/>
          <w:rtl/>
        </w:rPr>
        <w:t>5</w:t>
      </w:r>
      <w:r w:rsidRPr="00024A77">
        <w:rPr>
          <w:rFonts w:ascii="Arial" w:hAnsi="Arial" w:cs="Arial"/>
          <w:sz w:val="24"/>
          <w:szCs w:val="24"/>
          <w:rtl/>
        </w:rPr>
        <w:t xml:space="preserve"> </w:t>
      </w:r>
      <w:r w:rsidRPr="00024A77">
        <w:rPr>
          <w:rFonts w:ascii="Arial" w:hAnsi="Arial" w:cs="Arial" w:hint="eastAsia"/>
          <w:sz w:val="24"/>
          <w:szCs w:val="24"/>
          <w:rtl/>
        </w:rPr>
        <w:t>קורסים</w:t>
      </w:r>
      <w:r>
        <w:rPr>
          <w:rFonts w:ascii="Arial" w:hAnsi="Arial" w:cs="Arial" w:hint="cs"/>
          <w:sz w:val="24"/>
          <w:szCs w:val="24"/>
          <w:rtl/>
        </w:rPr>
        <w:t xml:space="preserve"> בטבלת קורסי בחירת החובה</w:t>
      </w:r>
      <w:r w:rsidR="001C789C">
        <w:rPr>
          <w:rFonts w:ascii="Arial" w:hAnsi="Arial" w:cs="Arial" w:hint="cs"/>
          <w:sz w:val="24"/>
          <w:szCs w:val="24"/>
          <w:rtl/>
        </w:rPr>
        <w:t xml:space="preserve"> (לפחות </w:t>
      </w:r>
      <w:r w:rsidR="0012781E">
        <w:rPr>
          <w:rFonts w:ascii="Arial" w:hAnsi="Arial" w:cs="Arial" w:hint="cs"/>
          <w:sz w:val="24"/>
          <w:szCs w:val="24"/>
          <w:rtl/>
        </w:rPr>
        <w:t>7</w:t>
      </w:r>
      <w:r w:rsidR="001C789C">
        <w:rPr>
          <w:rFonts w:ascii="Arial" w:hAnsi="Arial" w:cs="Arial" w:hint="cs"/>
          <w:sz w:val="24"/>
          <w:szCs w:val="24"/>
          <w:rtl/>
        </w:rPr>
        <w:t xml:space="preserve"> נק"ז)</w:t>
      </w:r>
      <w:r w:rsidR="000275C6">
        <w:rPr>
          <w:rFonts w:ascii="Arial" w:hAnsi="Arial" w:cs="Arial" w:hint="cs"/>
          <w:sz w:val="24"/>
          <w:szCs w:val="24"/>
          <w:rtl/>
        </w:rPr>
        <w:t>.</w:t>
      </w:r>
      <w:r w:rsidR="001C789C">
        <w:rPr>
          <w:rFonts w:ascii="Arial" w:hAnsi="Arial" w:cs="Arial" w:hint="cs"/>
          <w:sz w:val="24"/>
          <w:szCs w:val="24"/>
          <w:rtl/>
        </w:rPr>
        <w:t xml:space="preserve"> את יתר  הקורסים יש לקחת במסגרת </w:t>
      </w:r>
      <w:r w:rsidR="0012781E">
        <w:rPr>
          <w:rFonts w:ascii="Arial" w:hAnsi="Arial" w:cs="Arial" w:hint="cs"/>
          <w:sz w:val="24"/>
          <w:szCs w:val="24"/>
          <w:rtl/>
        </w:rPr>
        <w:t xml:space="preserve">קורסי </w:t>
      </w:r>
      <w:r w:rsidR="001C789C">
        <w:rPr>
          <w:rFonts w:ascii="Arial" w:hAnsi="Arial" w:cs="Arial" w:hint="cs"/>
          <w:sz w:val="24"/>
          <w:szCs w:val="24"/>
          <w:rtl/>
        </w:rPr>
        <w:t>בחי</w:t>
      </w:r>
      <w:r w:rsidR="00740AE4">
        <w:rPr>
          <w:rFonts w:ascii="Arial" w:hAnsi="Arial" w:cs="Arial" w:hint="cs"/>
          <w:sz w:val="24"/>
          <w:szCs w:val="24"/>
          <w:rtl/>
        </w:rPr>
        <w:t>ר</w:t>
      </w:r>
      <w:r w:rsidR="001C789C">
        <w:rPr>
          <w:rFonts w:ascii="Arial" w:hAnsi="Arial" w:cs="Arial" w:hint="cs"/>
          <w:sz w:val="24"/>
          <w:szCs w:val="24"/>
          <w:rtl/>
        </w:rPr>
        <w:t>ה בבינה מלאכותית.</w:t>
      </w:r>
    </w:p>
    <w:p w14:paraId="540F4D82" w14:textId="4263D04A" w:rsidR="00E96D68" w:rsidRDefault="00AD23A2" w:rsidP="00E96D68">
      <w:pPr>
        <w:pStyle w:val="a9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24A77">
        <w:rPr>
          <w:rFonts w:ascii="Arial" w:hAnsi="Arial" w:cs="Arial"/>
          <w:sz w:val="24"/>
          <w:szCs w:val="24"/>
          <w:rtl/>
        </w:rPr>
        <w:t>על התלמיד לקחת פרויקט אישי (4 נק"ז) או שני קורסי מיני פרויקט (2 נק"ז כל אחד). תלמידים שבוחרים</w:t>
      </w:r>
      <w:r w:rsidRPr="00024A77">
        <w:rPr>
          <w:rFonts w:ascii="Arial" w:hAnsi="Arial" w:cs="Arial" w:hint="cs"/>
          <w:sz w:val="24"/>
          <w:szCs w:val="24"/>
          <w:rtl/>
        </w:rPr>
        <w:t xml:space="preserve"> </w:t>
      </w:r>
      <w:r w:rsidRPr="00024A77">
        <w:rPr>
          <w:rFonts w:ascii="Arial" w:hAnsi="Arial" w:cs="Arial"/>
          <w:sz w:val="24"/>
          <w:szCs w:val="24"/>
          <w:rtl/>
        </w:rPr>
        <w:t>באפשרות השניה יקחו קורס מיני פרויקט אחד בכל סמסטר (סמס' ה' + ו')</w:t>
      </w:r>
      <w:r>
        <w:rPr>
          <w:rFonts w:ascii="Arial" w:hAnsi="Arial" w:cs="Arial" w:hint="cs"/>
          <w:sz w:val="24"/>
          <w:szCs w:val="24"/>
          <w:rtl/>
        </w:rPr>
        <w:t xml:space="preserve">. </w:t>
      </w:r>
      <w:r w:rsidRPr="00024A77">
        <w:rPr>
          <w:rFonts w:ascii="Arial" w:hAnsi="Arial" w:cs="Arial" w:hint="cs"/>
          <w:sz w:val="24"/>
          <w:szCs w:val="24"/>
          <w:rtl/>
        </w:rPr>
        <w:t>לא יאושרו יותר מ</w:t>
      </w:r>
      <w:r>
        <w:rPr>
          <w:rFonts w:ascii="Arial" w:hAnsi="Arial" w:cs="Arial" w:hint="cs"/>
          <w:sz w:val="24"/>
          <w:szCs w:val="24"/>
          <w:rtl/>
        </w:rPr>
        <w:t>-2</w:t>
      </w:r>
      <w:r w:rsidRPr="00024A77">
        <w:rPr>
          <w:rFonts w:ascii="Arial" w:hAnsi="Arial" w:cs="Arial" w:hint="cs"/>
          <w:sz w:val="24"/>
          <w:szCs w:val="24"/>
          <w:rtl/>
        </w:rPr>
        <w:t xml:space="preserve"> קורסי מיני פרוייקט לתואר.</w:t>
      </w:r>
    </w:p>
    <w:p w14:paraId="01123605" w14:textId="34B99626" w:rsidR="00E91255" w:rsidRDefault="00AD23A2" w:rsidP="00E96D68">
      <w:pPr>
        <w:pStyle w:val="a9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 w:hint="cs"/>
          <w:sz w:val="24"/>
          <w:szCs w:val="24"/>
          <w:rtl/>
        </w:rPr>
        <w:t xml:space="preserve">יש ללמוד לפחות </w:t>
      </w:r>
      <w:r w:rsidR="001C789C">
        <w:rPr>
          <w:rFonts w:ascii="Arial" w:hAnsi="Arial" w:cs="Arial" w:hint="cs"/>
          <w:sz w:val="24"/>
          <w:szCs w:val="24"/>
          <w:rtl/>
        </w:rPr>
        <w:t>2</w:t>
      </w:r>
      <w:r>
        <w:rPr>
          <w:rFonts w:ascii="Arial" w:hAnsi="Arial" w:cs="Arial" w:hint="cs"/>
          <w:sz w:val="24"/>
          <w:szCs w:val="24"/>
          <w:rtl/>
        </w:rPr>
        <w:t xml:space="preserve"> נק"ז בחירה כללי ולא יותר מ-6 נק"ז בחירה כללי</w:t>
      </w:r>
      <w:r w:rsidR="006531AC">
        <w:rPr>
          <w:rFonts w:ascii="Arial" w:hAnsi="Arial" w:cs="Arial" w:hint="cs"/>
          <w:sz w:val="24"/>
          <w:szCs w:val="24"/>
          <w:rtl/>
        </w:rPr>
        <w:t>.</w:t>
      </w:r>
    </w:p>
    <w:p w14:paraId="787F9AB4" w14:textId="45DFAA37" w:rsidR="0057630E" w:rsidRDefault="00AD23A2" w:rsidP="0057630E">
      <w:pPr>
        <w:pStyle w:val="a9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 w:hint="cs"/>
          <w:sz w:val="24"/>
          <w:szCs w:val="24"/>
          <w:rtl/>
        </w:rPr>
        <w:t>בנוסף לקורס זה, גם ב</w:t>
      </w:r>
      <w:r w:rsidRPr="0057630E">
        <w:rPr>
          <w:rFonts w:ascii="Arial" w:hAnsi="Arial" w:cs="Arial"/>
          <w:sz w:val="24"/>
          <w:szCs w:val="24"/>
          <w:rtl/>
        </w:rPr>
        <w:t xml:space="preserve">קורסי </w:t>
      </w:r>
      <w:r>
        <w:rPr>
          <w:rFonts w:ascii="Arial" w:hAnsi="Arial" w:cs="Arial" w:hint="cs"/>
          <w:sz w:val="24"/>
          <w:szCs w:val="24"/>
          <w:rtl/>
        </w:rPr>
        <w:t>ה</w:t>
      </w:r>
      <w:r w:rsidRPr="0057630E">
        <w:rPr>
          <w:rFonts w:ascii="Arial" w:hAnsi="Arial" w:cs="Arial"/>
          <w:sz w:val="24"/>
          <w:szCs w:val="24"/>
          <w:rtl/>
        </w:rPr>
        <w:t>יסוד ב</w:t>
      </w:r>
      <w:r>
        <w:rPr>
          <w:rFonts w:ascii="Arial" w:hAnsi="Arial" w:cs="Arial" w:hint="cs"/>
          <w:sz w:val="24"/>
          <w:szCs w:val="24"/>
          <w:rtl/>
        </w:rPr>
        <w:t>ת</w:t>
      </w:r>
      <w:r w:rsidR="00EF7D32">
        <w:rPr>
          <w:rFonts w:ascii="Arial" w:hAnsi="Arial" w:cs="Arial" w:hint="cs"/>
          <w:sz w:val="24"/>
          <w:szCs w:val="24"/>
          <w:rtl/>
        </w:rPr>
        <w:t>ו</w:t>
      </w:r>
      <w:r>
        <w:rPr>
          <w:rFonts w:ascii="Arial" w:hAnsi="Arial" w:cs="Arial" w:hint="cs"/>
          <w:sz w:val="24"/>
          <w:szCs w:val="24"/>
          <w:rtl/>
        </w:rPr>
        <w:t xml:space="preserve">כנית </w:t>
      </w:r>
      <w:r w:rsidRPr="0057630E">
        <w:rPr>
          <w:rFonts w:ascii="Arial" w:hAnsi="Arial" w:cs="Arial"/>
          <w:sz w:val="24"/>
          <w:szCs w:val="24"/>
          <w:rtl/>
        </w:rPr>
        <w:t>ישולבו פרקים באתיקה</w:t>
      </w:r>
      <w:r w:rsidR="006531AC">
        <w:rPr>
          <w:rFonts w:ascii="Arial" w:hAnsi="Arial" w:cs="Arial" w:hint="cs"/>
          <w:sz w:val="24"/>
          <w:szCs w:val="24"/>
          <w:rtl/>
        </w:rPr>
        <w:t>.</w:t>
      </w:r>
    </w:p>
    <w:p w14:paraId="614BEBE0" w14:textId="77777777" w:rsidR="00DF271A" w:rsidRPr="00DF271A" w:rsidRDefault="00DF271A" w:rsidP="00E96D68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rtl/>
        </w:rPr>
      </w:pPr>
    </w:p>
    <w:p w14:paraId="012075AA" w14:textId="70591FE4" w:rsidR="00E96D68" w:rsidRDefault="00AD23A2" w:rsidP="00987505">
      <w:pPr>
        <w:spacing w:line="276" w:lineRule="auto"/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rtl/>
        </w:rPr>
      </w:pPr>
      <w:r>
        <w:rPr>
          <w:rFonts w:asciiTheme="majorHAnsi" w:eastAsiaTheme="majorEastAsia" w:hAnsiTheme="majorHAnsi" w:cstheme="majorBidi" w:hint="cs"/>
          <w:color w:val="0F4761" w:themeColor="accent1" w:themeShade="BF"/>
          <w:sz w:val="40"/>
          <w:szCs w:val="40"/>
          <w:rtl/>
        </w:rPr>
        <w:t xml:space="preserve">טבלת מקצועות בחירת חובה </w:t>
      </w:r>
      <w:r w:rsidRPr="000652DF">
        <w:rPr>
          <w:rFonts w:asciiTheme="majorHAnsi" w:eastAsiaTheme="majorEastAsia" w:hAnsiTheme="majorHAnsi" w:cstheme="majorBidi" w:hint="cs"/>
          <w:color w:val="0F4761" w:themeColor="accent1" w:themeShade="BF"/>
          <w:sz w:val="40"/>
          <w:szCs w:val="40"/>
          <w:rtl/>
        </w:rPr>
        <w:t>ב</w:t>
      </w:r>
      <w:r w:rsidR="00262113">
        <w:rPr>
          <w:rFonts w:asciiTheme="majorHAnsi" w:eastAsiaTheme="majorEastAsia" w:hAnsiTheme="majorHAnsi" w:cstheme="majorBidi" w:hint="cs"/>
          <w:color w:val="0F4761" w:themeColor="accent1" w:themeShade="BF"/>
          <w:sz w:val="40"/>
          <w:szCs w:val="40"/>
          <w:rtl/>
        </w:rPr>
        <w:t>בינה מלאכותית</w:t>
      </w:r>
    </w:p>
    <w:tbl>
      <w:tblPr>
        <w:bidiVisual/>
        <w:tblW w:w="95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AHR01"/>
        <w:tblDescription w:val="סמסטר א'&#10;"/>
      </w:tblPr>
      <w:tblGrid>
        <w:gridCol w:w="1409"/>
        <w:gridCol w:w="4243"/>
        <w:gridCol w:w="567"/>
        <w:gridCol w:w="567"/>
        <w:gridCol w:w="567"/>
        <w:gridCol w:w="869"/>
        <w:gridCol w:w="1373"/>
      </w:tblGrid>
      <w:tr w:rsidR="00661697" w14:paraId="4393A718" w14:textId="77777777" w:rsidTr="00CC10FB">
        <w:trPr>
          <w:cantSplit/>
          <w:jc w:val="center"/>
        </w:trPr>
        <w:tc>
          <w:tcPr>
            <w:tcW w:w="9595" w:type="dxa"/>
            <w:gridSpan w:val="7"/>
            <w:shd w:val="clear" w:color="auto" w:fill="BFBFBF" w:themeFill="background1" w:themeFillShade="BF"/>
          </w:tcPr>
          <w:p w14:paraId="554E9AC0" w14:textId="12A6CAE5" w:rsidR="00E96D68" w:rsidRPr="00524A1C" w:rsidRDefault="00AD23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 xml:space="preserve">מקצועות בחירת חובה </w:t>
            </w:r>
          </w:p>
        </w:tc>
      </w:tr>
      <w:tr w:rsidR="00661697" w14:paraId="03B3B59B" w14:textId="77777777" w:rsidTr="00CC10FB">
        <w:trPr>
          <w:cantSplit/>
          <w:jc w:val="center"/>
        </w:trPr>
        <w:tc>
          <w:tcPr>
            <w:tcW w:w="1409" w:type="dxa"/>
          </w:tcPr>
          <w:p w14:paraId="127E25E1" w14:textId="77777777" w:rsidR="00E96D68" w:rsidRPr="00524A1C" w:rsidRDefault="00AD23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מס' מקצוע</w:t>
            </w:r>
          </w:p>
        </w:tc>
        <w:tc>
          <w:tcPr>
            <w:tcW w:w="4243" w:type="dxa"/>
          </w:tcPr>
          <w:p w14:paraId="0C7FDA45" w14:textId="77777777" w:rsidR="00E96D68" w:rsidRPr="00524A1C" w:rsidRDefault="00AD23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שם מקצוע</w:t>
            </w:r>
          </w:p>
        </w:tc>
        <w:tc>
          <w:tcPr>
            <w:tcW w:w="567" w:type="dxa"/>
          </w:tcPr>
          <w:p w14:paraId="1FE53F04" w14:textId="77777777" w:rsidR="00E96D68" w:rsidRPr="00524A1C" w:rsidRDefault="00AD23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ה'</w:t>
            </w:r>
          </w:p>
        </w:tc>
        <w:tc>
          <w:tcPr>
            <w:tcW w:w="567" w:type="dxa"/>
          </w:tcPr>
          <w:p w14:paraId="38AF4DE7" w14:textId="77777777" w:rsidR="00E96D68" w:rsidRPr="00524A1C" w:rsidRDefault="00AD23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ת'</w:t>
            </w:r>
          </w:p>
        </w:tc>
        <w:tc>
          <w:tcPr>
            <w:tcW w:w="567" w:type="dxa"/>
          </w:tcPr>
          <w:p w14:paraId="384C5B67" w14:textId="77777777" w:rsidR="00E96D68" w:rsidRPr="00524A1C" w:rsidRDefault="00AD23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מ'</w:t>
            </w:r>
          </w:p>
        </w:tc>
        <w:tc>
          <w:tcPr>
            <w:tcW w:w="869" w:type="dxa"/>
          </w:tcPr>
          <w:p w14:paraId="645B5901" w14:textId="77777777" w:rsidR="00E96D68" w:rsidRPr="00524A1C" w:rsidRDefault="00AD23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  <w:t>נק"ז</w:t>
            </w:r>
          </w:p>
        </w:tc>
        <w:tc>
          <w:tcPr>
            <w:tcW w:w="1373" w:type="dxa"/>
          </w:tcPr>
          <w:p w14:paraId="1F726C5C" w14:textId="77777777" w:rsidR="00E96D68" w:rsidRPr="00524A1C" w:rsidRDefault="00AD23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B4275C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קורסי קדם</w:t>
            </w:r>
          </w:p>
        </w:tc>
      </w:tr>
      <w:tr w:rsidR="00661697" w14:paraId="3EA3210C" w14:textId="77777777" w:rsidTr="00CC10FB">
        <w:trPr>
          <w:cantSplit/>
          <w:jc w:val="center"/>
        </w:trPr>
        <w:tc>
          <w:tcPr>
            <w:tcW w:w="1409" w:type="dxa"/>
          </w:tcPr>
          <w:p w14:paraId="204AA6EB" w14:textId="30691504" w:rsidR="00262113" w:rsidRPr="00D31883" w:rsidRDefault="00AD4C4E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32.2</w:t>
            </w:r>
            <w:r w:rsidR="003975E3">
              <w:rPr>
                <w:rFonts w:asciiTheme="minorBidi" w:hAnsiTheme="minorBidi" w:cstheme="minorBidi" w:hint="cs"/>
                <w:sz w:val="22"/>
                <w:szCs w:val="22"/>
                <w:rtl/>
              </w:rPr>
              <w:t>.</w:t>
            </w: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5211</w:t>
            </w:r>
          </w:p>
        </w:tc>
        <w:tc>
          <w:tcPr>
            <w:tcW w:w="4243" w:type="dxa"/>
          </w:tcPr>
          <w:p w14:paraId="6AF25445" w14:textId="25D2A4C7" w:rsidR="00262113" w:rsidRPr="00D31883" w:rsidRDefault="00AD23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D31883">
              <w:rPr>
                <w:rFonts w:asciiTheme="minorBidi" w:hAnsiTheme="minorBidi" w:cstheme="minorBidi" w:hint="cs"/>
                <w:sz w:val="22"/>
                <w:szCs w:val="22"/>
                <w:rtl/>
              </w:rPr>
              <w:t>עיבוד שפה טבעית ומודלי שפה גדולים</w:t>
            </w:r>
          </w:p>
        </w:tc>
        <w:tc>
          <w:tcPr>
            <w:tcW w:w="567" w:type="dxa"/>
          </w:tcPr>
          <w:p w14:paraId="6D97BF2B" w14:textId="77777777" w:rsidR="00262113" w:rsidRPr="00524A1C" w:rsidRDefault="00AD23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718DC83C" w14:textId="4D7B864E" w:rsidR="00262113" w:rsidRPr="00524A1C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1</w:t>
            </w:r>
          </w:p>
        </w:tc>
        <w:tc>
          <w:tcPr>
            <w:tcW w:w="567" w:type="dxa"/>
          </w:tcPr>
          <w:p w14:paraId="67478A20" w14:textId="77777777" w:rsidR="00262113" w:rsidRPr="00524A1C" w:rsidRDefault="00262113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3E8ACFDB" w14:textId="582719A0" w:rsidR="00262113" w:rsidRPr="00524A1C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4.5</w:t>
            </w:r>
          </w:p>
        </w:tc>
        <w:tc>
          <w:tcPr>
            <w:tcW w:w="1373" w:type="dxa"/>
          </w:tcPr>
          <w:p w14:paraId="67302FB5" w14:textId="5F92CF59" w:rsidR="00262113" w:rsidRPr="00524A1C" w:rsidRDefault="00AD23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-2</w:t>
            </w:r>
            <w:r w:rsidRPr="001148F4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121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</w:tc>
      </w:tr>
      <w:tr w:rsidR="00704198" w14:paraId="01AF9C9E" w14:textId="77777777" w:rsidTr="00CC10FB">
        <w:trPr>
          <w:cantSplit/>
          <w:jc w:val="center"/>
        </w:trPr>
        <w:tc>
          <w:tcPr>
            <w:tcW w:w="1409" w:type="dxa"/>
          </w:tcPr>
          <w:p w14:paraId="1337B196" w14:textId="4A2CB6AE" w:rsidR="00704198" w:rsidRPr="00D31883" w:rsidRDefault="00AD4C4E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32.2</w:t>
            </w:r>
            <w:r w:rsidR="003975E3">
              <w:rPr>
                <w:rFonts w:asciiTheme="minorBidi" w:hAnsiTheme="minorBidi" w:cstheme="minorBidi" w:hint="cs"/>
                <w:sz w:val="22"/>
                <w:szCs w:val="22"/>
                <w:rtl/>
              </w:rPr>
              <w:t>.</w:t>
            </w: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511</w:t>
            </w:r>
          </w:p>
        </w:tc>
        <w:tc>
          <w:tcPr>
            <w:tcW w:w="4243" w:type="dxa"/>
          </w:tcPr>
          <w:p w14:paraId="5AA4945E" w14:textId="62D5AF2B" w:rsidR="00704198" w:rsidRPr="00D47E4A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D47E4A">
              <w:rPr>
                <w:rFonts w:asciiTheme="minorBidi" w:hAnsiTheme="minorBidi" w:cstheme="minorBidi" w:hint="cs"/>
                <w:sz w:val="22"/>
                <w:szCs w:val="22"/>
                <w:rtl/>
              </w:rPr>
              <w:t>ראייה ממוחשבת</w:t>
            </w:r>
          </w:p>
        </w:tc>
        <w:tc>
          <w:tcPr>
            <w:tcW w:w="567" w:type="dxa"/>
          </w:tcPr>
          <w:p w14:paraId="76DCC1EC" w14:textId="099AC1CF" w:rsidR="00704198" w:rsidRPr="00D47E4A" w:rsidRDefault="00884F8C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D47E4A">
              <w:rPr>
                <w:rFonts w:asciiTheme="minorBidi" w:hAnsiTheme="minorBidi" w:cstheme="minorBidi"/>
                <w:sz w:val="22"/>
                <w:szCs w:val="22"/>
              </w:rPr>
              <w:t>3</w:t>
            </w:r>
          </w:p>
        </w:tc>
        <w:tc>
          <w:tcPr>
            <w:tcW w:w="567" w:type="dxa"/>
          </w:tcPr>
          <w:p w14:paraId="0E086A88" w14:textId="18F3B8E9" w:rsidR="00704198" w:rsidRPr="00D47E4A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D47E4A">
              <w:rPr>
                <w:rFonts w:asciiTheme="minorBidi" w:hAnsiTheme="minorBidi" w:cstheme="minorBidi" w:hint="cs"/>
                <w:sz w:val="22"/>
                <w:szCs w:val="22"/>
                <w:rtl/>
              </w:rPr>
              <w:t>1</w:t>
            </w:r>
          </w:p>
        </w:tc>
        <w:tc>
          <w:tcPr>
            <w:tcW w:w="567" w:type="dxa"/>
          </w:tcPr>
          <w:p w14:paraId="73EB972E" w14:textId="77777777" w:rsidR="00704198" w:rsidRPr="00D47E4A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3013AD42" w14:textId="66F32839" w:rsidR="00704198" w:rsidRPr="00D47E4A" w:rsidRDefault="00884F8C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D47E4A">
              <w:rPr>
                <w:rFonts w:ascii="Arial" w:hAnsi="Arial" w:cs="Arial" w:hint="cs"/>
                <w:sz w:val="22"/>
                <w:szCs w:val="22"/>
                <w:rtl/>
              </w:rPr>
              <w:t>3</w:t>
            </w:r>
            <w:r w:rsidR="00704198" w:rsidRPr="00D47E4A">
              <w:rPr>
                <w:rFonts w:ascii="Arial" w:hAnsi="Arial" w:cs="Arial" w:hint="cs"/>
                <w:sz w:val="22"/>
                <w:szCs w:val="22"/>
                <w:rtl/>
              </w:rPr>
              <w:t>.5</w:t>
            </w:r>
          </w:p>
        </w:tc>
        <w:tc>
          <w:tcPr>
            <w:tcW w:w="1373" w:type="dxa"/>
          </w:tcPr>
          <w:p w14:paraId="2924BE91" w14:textId="72427007" w:rsidR="00704198" w:rsidRPr="00524A1C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-2</w:t>
            </w:r>
            <w:r w:rsidRPr="001148F4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121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</w:tc>
      </w:tr>
      <w:tr w:rsidR="00704198" w14:paraId="35EB985B" w14:textId="77777777" w:rsidTr="00CC10FB">
        <w:trPr>
          <w:cantSplit/>
          <w:jc w:val="center"/>
        </w:trPr>
        <w:tc>
          <w:tcPr>
            <w:tcW w:w="1409" w:type="dxa"/>
          </w:tcPr>
          <w:p w14:paraId="49180801" w14:textId="26C0B6AC" w:rsidR="00704198" w:rsidRPr="00D31883" w:rsidRDefault="00AD4C4E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32.2</w:t>
            </w:r>
            <w:r w:rsidR="003975E3">
              <w:rPr>
                <w:rFonts w:asciiTheme="minorBidi" w:hAnsiTheme="minorBidi" w:cstheme="minorBidi" w:hint="cs"/>
                <w:sz w:val="22"/>
                <w:szCs w:val="22"/>
                <w:rtl/>
              </w:rPr>
              <w:t>.</w:t>
            </w: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311</w:t>
            </w:r>
          </w:p>
        </w:tc>
        <w:tc>
          <w:tcPr>
            <w:tcW w:w="4243" w:type="dxa"/>
          </w:tcPr>
          <w:p w14:paraId="39F7E775" w14:textId="69E2F5B8" w:rsidR="00704198" w:rsidRPr="00D31883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D31883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רובוטיקה </w:t>
            </w:r>
            <w:r w:rsidRPr="00D31883">
              <w:rPr>
                <w:rFonts w:asciiTheme="minorBidi" w:hAnsiTheme="minorBidi" w:cs="Arial"/>
                <w:sz w:val="22"/>
                <w:szCs w:val="22"/>
                <w:rtl/>
              </w:rPr>
              <w:t>ומערכות אוטונומיות</w:t>
            </w:r>
          </w:p>
        </w:tc>
        <w:tc>
          <w:tcPr>
            <w:tcW w:w="567" w:type="dxa"/>
          </w:tcPr>
          <w:p w14:paraId="76773CDB" w14:textId="77777777" w:rsidR="00704198" w:rsidRPr="00524A1C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57669717" w14:textId="5CD6FFFB" w:rsidR="00704198" w:rsidRPr="00524A1C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1</w:t>
            </w:r>
          </w:p>
        </w:tc>
        <w:tc>
          <w:tcPr>
            <w:tcW w:w="567" w:type="dxa"/>
          </w:tcPr>
          <w:p w14:paraId="15BF3F2D" w14:textId="77777777" w:rsidR="00704198" w:rsidRPr="00524A1C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64E75173" w14:textId="4C02B3C3" w:rsidR="00704198" w:rsidRPr="00524A1C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4.5</w:t>
            </w:r>
          </w:p>
        </w:tc>
        <w:tc>
          <w:tcPr>
            <w:tcW w:w="1373" w:type="dxa"/>
          </w:tcPr>
          <w:p w14:paraId="4275A299" w14:textId="6545D647" w:rsidR="00704198" w:rsidRPr="00524A1C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>310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</w:tc>
      </w:tr>
      <w:tr w:rsidR="00704198" w14:paraId="03C4A0E4" w14:textId="77777777" w:rsidTr="00CC10FB">
        <w:trPr>
          <w:cantSplit/>
          <w:jc w:val="center"/>
        </w:trPr>
        <w:tc>
          <w:tcPr>
            <w:tcW w:w="1409" w:type="dxa"/>
          </w:tcPr>
          <w:p w14:paraId="2A40AD8E" w14:textId="1520CF63" w:rsidR="00704198" w:rsidRPr="00D31883" w:rsidRDefault="00AD4C4E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32.2</w:t>
            </w:r>
            <w:r w:rsidR="003975E3">
              <w:rPr>
                <w:rFonts w:asciiTheme="minorBidi" w:hAnsiTheme="minorBidi" w:cstheme="minorBidi" w:hint="cs"/>
                <w:sz w:val="22"/>
                <w:szCs w:val="22"/>
                <w:rtl/>
              </w:rPr>
              <w:t>.</w:t>
            </w: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611</w:t>
            </w:r>
          </w:p>
        </w:tc>
        <w:tc>
          <w:tcPr>
            <w:tcW w:w="4243" w:type="dxa"/>
          </w:tcPr>
          <w:p w14:paraId="0E4EF9E7" w14:textId="25CD87A9" w:rsidR="00704198" w:rsidRPr="00D31883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D31883">
              <w:rPr>
                <w:rFonts w:asciiTheme="minorBidi" w:hAnsiTheme="minorBidi" w:cstheme="minorBidi" w:hint="cs"/>
                <w:sz w:val="22"/>
                <w:szCs w:val="22"/>
                <w:rtl/>
              </w:rPr>
              <w:t>למידה מחיזוקים (</w:t>
            </w:r>
            <w:r w:rsidRPr="00D31883">
              <w:rPr>
                <w:rFonts w:asciiTheme="minorBidi" w:hAnsiTheme="minorBidi" w:cstheme="minorBidi"/>
                <w:sz w:val="22"/>
                <w:szCs w:val="22"/>
              </w:rPr>
              <w:t>RL</w:t>
            </w:r>
            <w:r w:rsidRPr="00D31883">
              <w:rPr>
                <w:rFonts w:asciiTheme="minorBidi" w:hAnsiTheme="minorBidi" w:cstheme="minorBidi" w:hint="cs"/>
                <w:sz w:val="22"/>
                <w:szCs w:val="22"/>
                <w:rtl/>
              </w:rPr>
              <w:t>)</w:t>
            </w:r>
          </w:p>
        </w:tc>
        <w:tc>
          <w:tcPr>
            <w:tcW w:w="567" w:type="dxa"/>
          </w:tcPr>
          <w:p w14:paraId="06D5DA2E" w14:textId="0FB766E5" w:rsidR="00704198" w:rsidRPr="00524A1C" w:rsidRDefault="00875C05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567" w:type="dxa"/>
          </w:tcPr>
          <w:p w14:paraId="551FC038" w14:textId="5D7C830D" w:rsidR="00704198" w:rsidRPr="00524A1C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</w:tc>
        <w:tc>
          <w:tcPr>
            <w:tcW w:w="567" w:type="dxa"/>
          </w:tcPr>
          <w:p w14:paraId="3E1E164F" w14:textId="77777777" w:rsidR="00704198" w:rsidRPr="00524A1C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234AB91B" w14:textId="7D5ECAB4" w:rsidR="00704198" w:rsidRPr="00524A1C" w:rsidRDefault="00875C05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3</w:t>
            </w:r>
            <w:r w:rsidR="00704198">
              <w:rPr>
                <w:rFonts w:ascii="Arial" w:hAnsi="Arial" w:cs="Arial" w:hint="cs"/>
                <w:sz w:val="22"/>
                <w:szCs w:val="22"/>
                <w:rtl/>
              </w:rPr>
              <w:t>.5</w:t>
            </w:r>
          </w:p>
        </w:tc>
        <w:tc>
          <w:tcPr>
            <w:tcW w:w="1373" w:type="dxa"/>
          </w:tcPr>
          <w:p w14:paraId="5611CBCF" w14:textId="7DEB1DFD" w:rsidR="00704198" w:rsidRPr="000666B5" w:rsidRDefault="00704198" w:rsidP="00987505">
            <w:pPr>
              <w:numPr>
                <w:ilvl w:val="12"/>
                <w:numId w:val="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>310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</w:tc>
      </w:tr>
      <w:tr w:rsidR="00704198" w14:paraId="41AE54C9" w14:textId="77777777" w:rsidTr="00CC10FB">
        <w:trPr>
          <w:cantSplit/>
          <w:jc w:val="center"/>
        </w:trPr>
        <w:tc>
          <w:tcPr>
            <w:tcW w:w="1409" w:type="dxa"/>
          </w:tcPr>
          <w:p w14:paraId="4542B68F" w14:textId="557C1AE6" w:rsidR="00704198" w:rsidRPr="00D31883" w:rsidRDefault="00AD4C4E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32.2</w:t>
            </w:r>
            <w:r w:rsidR="003975E3">
              <w:rPr>
                <w:rFonts w:asciiTheme="minorBidi" w:hAnsiTheme="minorBidi" w:cstheme="minorBidi" w:hint="cs"/>
                <w:sz w:val="22"/>
                <w:szCs w:val="22"/>
                <w:rtl/>
              </w:rPr>
              <w:t>.</w:t>
            </w: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411</w:t>
            </w:r>
          </w:p>
        </w:tc>
        <w:tc>
          <w:tcPr>
            <w:tcW w:w="4243" w:type="dxa"/>
          </w:tcPr>
          <w:p w14:paraId="2B625BE6" w14:textId="6F4171EC" w:rsidR="00704198" w:rsidRPr="00D31883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 w:rsidRPr="00D31883">
              <w:rPr>
                <w:rFonts w:asciiTheme="minorBidi" w:hAnsiTheme="minorBidi" w:cstheme="minorBidi"/>
                <w:sz w:val="22"/>
                <w:szCs w:val="22"/>
                <w:rtl/>
              </w:rPr>
              <w:t>בטיחות</w:t>
            </w:r>
            <w:r w:rsidRPr="00D31883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D31883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ואבטחת </w:t>
            </w:r>
            <w:r w:rsidRPr="00D31883">
              <w:rPr>
                <w:rFonts w:asciiTheme="minorBidi" w:hAnsiTheme="minorBidi" w:cstheme="minorBidi"/>
                <w:sz w:val="22"/>
                <w:szCs w:val="22"/>
              </w:rPr>
              <w:t>AI</w:t>
            </w:r>
          </w:p>
        </w:tc>
        <w:tc>
          <w:tcPr>
            <w:tcW w:w="567" w:type="dxa"/>
          </w:tcPr>
          <w:p w14:paraId="776C591F" w14:textId="4D55DD1C" w:rsidR="00704198" w:rsidRPr="00C31A23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4</w:t>
            </w:r>
          </w:p>
        </w:tc>
        <w:tc>
          <w:tcPr>
            <w:tcW w:w="567" w:type="dxa"/>
          </w:tcPr>
          <w:p w14:paraId="12A400E9" w14:textId="36A56A8C" w:rsidR="00704198" w:rsidRPr="00C31A23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</w:tc>
        <w:tc>
          <w:tcPr>
            <w:tcW w:w="567" w:type="dxa"/>
          </w:tcPr>
          <w:p w14:paraId="38C3ADDB" w14:textId="77777777" w:rsidR="00704198" w:rsidRPr="00524A1C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45F181C6" w14:textId="66075667" w:rsidR="00704198" w:rsidRDefault="00704198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4.5</w:t>
            </w:r>
          </w:p>
        </w:tc>
        <w:tc>
          <w:tcPr>
            <w:tcW w:w="1373" w:type="dxa"/>
          </w:tcPr>
          <w:p w14:paraId="5D0C7340" w14:textId="14A7C9B5" w:rsidR="00704198" w:rsidRDefault="00704198" w:rsidP="00987505">
            <w:pPr>
              <w:numPr>
                <w:ilvl w:val="12"/>
                <w:numId w:val="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-1</w:t>
            </w:r>
            <w:r w:rsidRPr="00C31A23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>310</w:t>
            </w:r>
            <w:r w:rsidRPr="00C31A23"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</w:tc>
      </w:tr>
      <w:tr w:rsidR="00CE6EFB" w14:paraId="5FF53EB7" w14:textId="77777777" w:rsidTr="00CC10FB">
        <w:trPr>
          <w:cantSplit/>
          <w:jc w:val="center"/>
        </w:trPr>
        <w:tc>
          <w:tcPr>
            <w:tcW w:w="1409" w:type="dxa"/>
          </w:tcPr>
          <w:p w14:paraId="489E9A3F" w14:textId="051BFDA9" w:rsidR="00CE6EFB" w:rsidRDefault="00987E4A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jc w:val="center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232.1.3321</w:t>
            </w:r>
          </w:p>
        </w:tc>
        <w:tc>
          <w:tcPr>
            <w:tcW w:w="4243" w:type="dxa"/>
          </w:tcPr>
          <w:p w14:paraId="07905036" w14:textId="1A54BB69" w:rsidR="00CE6EFB" w:rsidRPr="00D31883" w:rsidRDefault="00987E4A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</w:rPr>
              <w:t>מבוא לארכיטקטורת מחשבים</w:t>
            </w:r>
          </w:p>
        </w:tc>
        <w:tc>
          <w:tcPr>
            <w:tcW w:w="567" w:type="dxa"/>
          </w:tcPr>
          <w:p w14:paraId="4661DB9E" w14:textId="0D7AABAC" w:rsidR="00CE6EFB" w:rsidRPr="00C31A23" w:rsidRDefault="00122CA2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3</w:t>
            </w:r>
          </w:p>
        </w:tc>
        <w:tc>
          <w:tcPr>
            <w:tcW w:w="567" w:type="dxa"/>
          </w:tcPr>
          <w:p w14:paraId="3333187D" w14:textId="492F35BF" w:rsidR="00CE6EFB" w:rsidRDefault="009D5CDD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1</w:t>
            </w:r>
          </w:p>
        </w:tc>
        <w:tc>
          <w:tcPr>
            <w:tcW w:w="567" w:type="dxa"/>
          </w:tcPr>
          <w:p w14:paraId="4A3F2FF4" w14:textId="77777777" w:rsidR="00CE6EFB" w:rsidRPr="00524A1C" w:rsidRDefault="00CE6EFB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Theme="minorBidi" w:hAnsiTheme="minorBidi" w:cstheme="minorBidi"/>
                <w:sz w:val="22"/>
                <w:szCs w:val="22"/>
                <w:rtl/>
              </w:rPr>
            </w:pPr>
          </w:p>
        </w:tc>
        <w:tc>
          <w:tcPr>
            <w:tcW w:w="869" w:type="dxa"/>
          </w:tcPr>
          <w:p w14:paraId="751F747C" w14:textId="30BB2C78" w:rsidR="00CE6EFB" w:rsidRDefault="009D5CDD" w:rsidP="00987505">
            <w:pPr>
              <w:numPr>
                <w:ilvl w:val="12"/>
                <w:numId w:val="0"/>
              </w:num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outlineLvl w:val="0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3.5</w:t>
            </w:r>
          </w:p>
        </w:tc>
        <w:tc>
          <w:tcPr>
            <w:tcW w:w="1373" w:type="dxa"/>
          </w:tcPr>
          <w:p w14:paraId="52C4B8E0" w14:textId="11F83A2A" w:rsidR="00CE6EFB" w:rsidRDefault="009872AA" w:rsidP="00987505">
            <w:pPr>
              <w:numPr>
                <w:ilvl w:val="12"/>
                <w:numId w:val="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232</w:t>
            </w:r>
            <w:r w:rsidR="000F3546">
              <w:rPr>
                <w:rFonts w:ascii="Arial" w:hAnsi="Arial" w:cs="Arial" w:hint="cs"/>
                <w:sz w:val="22"/>
                <w:szCs w:val="22"/>
                <w:rtl/>
              </w:rPr>
              <w:t>-13311</w:t>
            </w:r>
          </w:p>
        </w:tc>
      </w:tr>
      <w:tr w:rsidR="00661697" w14:paraId="1BBA64F3" w14:textId="77777777" w:rsidTr="00CC10FB">
        <w:trPr>
          <w:cantSplit/>
          <w:jc w:val="center"/>
        </w:trPr>
        <w:tc>
          <w:tcPr>
            <w:tcW w:w="5652" w:type="dxa"/>
            <w:gridSpan w:val="2"/>
            <w:shd w:val="clear" w:color="auto" w:fill="D1D1D1" w:themeFill="background2" w:themeFillShade="E6"/>
          </w:tcPr>
          <w:p w14:paraId="26D20117" w14:textId="6EA2FB5C" w:rsidR="00793F61" w:rsidRPr="00524A1C" w:rsidRDefault="00AD23A2" w:rsidP="00987505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jc w:val="center"/>
              <w:outlineLvl w:val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סה"כ בת</w:t>
            </w:r>
            <w:r w:rsidR="00740AE4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ו</w:t>
            </w: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כנית</w:t>
            </w:r>
          </w:p>
        </w:tc>
        <w:tc>
          <w:tcPr>
            <w:tcW w:w="3943" w:type="dxa"/>
            <w:gridSpan w:val="5"/>
            <w:shd w:val="clear" w:color="auto" w:fill="D1D1D1" w:themeFill="background2" w:themeFillShade="E6"/>
          </w:tcPr>
          <w:p w14:paraId="61808D52" w14:textId="23302B0E" w:rsidR="00793F61" w:rsidRPr="00C81B59" w:rsidRDefault="00AD23A2" w:rsidP="00987505">
            <w:pPr>
              <w:tabs>
                <w:tab w:val="left" w:pos="1560"/>
                <w:tab w:val="left" w:pos="4300"/>
                <w:tab w:val="left" w:pos="5120"/>
                <w:tab w:val="left" w:pos="5880"/>
                <w:tab w:val="left" w:pos="6600"/>
                <w:tab w:val="left" w:pos="7180"/>
                <w:tab w:val="left" w:pos="7860"/>
                <w:tab w:val="left" w:pos="8560"/>
                <w:tab w:val="left" w:pos="9600"/>
              </w:tabs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C34454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>7-9</w:t>
            </w: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</w:rPr>
              <w:t xml:space="preserve"> נק"ז</w:t>
            </w:r>
          </w:p>
        </w:tc>
      </w:tr>
    </w:tbl>
    <w:p w14:paraId="780DE001" w14:textId="77777777" w:rsidR="00E96D68" w:rsidRDefault="00E96D68" w:rsidP="00E96D68">
      <w:pPr>
        <w:rPr>
          <w:rtl/>
        </w:rPr>
      </w:pPr>
    </w:p>
    <w:sectPr w:rsidR="00E96D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8170A"/>
    <w:multiLevelType w:val="hybridMultilevel"/>
    <w:tmpl w:val="23AE27A8"/>
    <w:lvl w:ilvl="0" w:tplc="4AAE83B4">
      <w:start w:val="1"/>
      <w:numFmt w:val="decimal"/>
      <w:lvlText w:val="%1."/>
      <w:lvlJc w:val="left"/>
      <w:pPr>
        <w:ind w:left="720" w:hanging="360"/>
      </w:pPr>
    </w:lvl>
    <w:lvl w:ilvl="1" w:tplc="19623156" w:tentative="1">
      <w:start w:val="1"/>
      <w:numFmt w:val="lowerLetter"/>
      <w:lvlText w:val="%2."/>
      <w:lvlJc w:val="left"/>
      <w:pPr>
        <w:ind w:left="1440" w:hanging="360"/>
      </w:pPr>
    </w:lvl>
    <w:lvl w:ilvl="2" w:tplc="12580BE6" w:tentative="1">
      <w:start w:val="1"/>
      <w:numFmt w:val="lowerRoman"/>
      <w:lvlText w:val="%3."/>
      <w:lvlJc w:val="right"/>
      <w:pPr>
        <w:ind w:left="2160" w:hanging="180"/>
      </w:pPr>
    </w:lvl>
    <w:lvl w:ilvl="3" w:tplc="F4169064" w:tentative="1">
      <w:start w:val="1"/>
      <w:numFmt w:val="decimal"/>
      <w:lvlText w:val="%4."/>
      <w:lvlJc w:val="left"/>
      <w:pPr>
        <w:ind w:left="2880" w:hanging="360"/>
      </w:pPr>
    </w:lvl>
    <w:lvl w:ilvl="4" w:tplc="CB08850E" w:tentative="1">
      <w:start w:val="1"/>
      <w:numFmt w:val="lowerLetter"/>
      <w:lvlText w:val="%5."/>
      <w:lvlJc w:val="left"/>
      <w:pPr>
        <w:ind w:left="3600" w:hanging="360"/>
      </w:pPr>
    </w:lvl>
    <w:lvl w:ilvl="5" w:tplc="E106336E" w:tentative="1">
      <w:start w:val="1"/>
      <w:numFmt w:val="lowerRoman"/>
      <w:lvlText w:val="%6."/>
      <w:lvlJc w:val="right"/>
      <w:pPr>
        <w:ind w:left="4320" w:hanging="180"/>
      </w:pPr>
    </w:lvl>
    <w:lvl w:ilvl="6" w:tplc="500EBC0E" w:tentative="1">
      <w:start w:val="1"/>
      <w:numFmt w:val="decimal"/>
      <w:lvlText w:val="%7."/>
      <w:lvlJc w:val="left"/>
      <w:pPr>
        <w:ind w:left="5040" w:hanging="360"/>
      </w:pPr>
    </w:lvl>
    <w:lvl w:ilvl="7" w:tplc="08168762" w:tentative="1">
      <w:start w:val="1"/>
      <w:numFmt w:val="lowerLetter"/>
      <w:lvlText w:val="%8."/>
      <w:lvlJc w:val="left"/>
      <w:pPr>
        <w:ind w:left="5760" w:hanging="360"/>
      </w:pPr>
    </w:lvl>
    <w:lvl w:ilvl="8" w:tplc="1B4CA4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56FC9"/>
    <w:multiLevelType w:val="hybridMultilevel"/>
    <w:tmpl w:val="812E35DA"/>
    <w:lvl w:ilvl="0" w:tplc="8FFAD128">
      <w:start w:val="1"/>
      <w:numFmt w:val="decimal"/>
      <w:lvlText w:val="%1."/>
      <w:lvlJc w:val="left"/>
      <w:pPr>
        <w:ind w:left="720" w:hanging="360"/>
      </w:pPr>
    </w:lvl>
    <w:lvl w:ilvl="1" w:tplc="73761940" w:tentative="1">
      <w:start w:val="1"/>
      <w:numFmt w:val="lowerLetter"/>
      <w:lvlText w:val="%2."/>
      <w:lvlJc w:val="left"/>
      <w:pPr>
        <w:ind w:left="1440" w:hanging="360"/>
      </w:pPr>
    </w:lvl>
    <w:lvl w:ilvl="2" w:tplc="352A1AC4" w:tentative="1">
      <w:start w:val="1"/>
      <w:numFmt w:val="lowerRoman"/>
      <w:lvlText w:val="%3."/>
      <w:lvlJc w:val="right"/>
      <w:pPr>
        <w:ind w:left="2160" w:hanging="180"/>
      </w:pPr>
    </w:lvl>
    <w:lvl w:ilvl="3" w:tplc="467EE230" w:tentative="1">
      <w:start w:val="1"/>
      <w:numFmt w:val="decimal"/>
      <w:lvlText w:val="%4."/>
      <w:lvlJc w:val="left"/>
      <w:pPr>
        <w:ind w:left="2880" w:hanging="360"/>
      </w:pPr>
    </w:lvl>
    <w:lvl w:ilvl="4" w:tplc="DC869CD8" w:tentative="1">
      <w:start w:val="1"/>
      <w:numFmt w:val="lowerLetter"/>
      <w:lvlText w:val="%5."/>
      <w:lvlJc w:val="left"/>
      <w:pPr>
        <w:ind w:left="3600" w:hanging="360"/>
      </w:pPr>
    </w:lvl>
    <w:lvl w:ilvl="5" w:tplc="70920AB0" w:tentative="1">
      <w:start w:val="1"/>
      <w:numFmt w:val="lowerRoman"/>
      <w:lvlText w:val="%6."/>
      <w:lvlJc w:val="right"/>
      <w:pPr>
        <w:ind w:left="4320" w:hanging="180"/>
      </w:pPr>
    </w:lvl>
    <w:lvl w:ilvl="6" w:tplc="77905A0E" w:tentative="1">
      <w:start w:val="1"/>
      <w:numFmt w:val="decimal"/>
      <w:lvlText w:val="%7."/>
      <w:lvlJc w:val="left"/>
      <w:pPr>
        <w:ind w:left="5040" w:hanging="360"/>
      </w:pPr>
    </w:lvl>
    <w:lvl w:ilvl="7" w:tplc="325A1264" w:tentative="1">
      <w:start w:val="1"/>
      <w:numFmt w:val="lowerLetter"/>
      <w:lvlText w:val="%8."/>
      <w:lvlJc w:val="left"/>
      <w:pPr>
        <w:ind w:left="5760" w:hanging="360"/>
      </w:pPr>
    </w:lvl>
    <w:lvl w:ilvl="8" w:tplc="E06087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A17EB"/>
    <w:multiLevelType w:val="multilevel"/>
    <w:tmpl w:val="7E4A6F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7D008B"/>
    <w:multiLevelType w:val="multilevel"/>
    <w:tmpl w:val="45543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254B68"/>
    <w:multiLevelType w:val="multilevel"/>
    <w:tmpl w:val="18F0F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BB664E"/>
    <w:multiLevelType w:val="multilevel"/>
    <w:tmpl w:val="30B4D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2048A6"/>
    <w:multiLevelType w:val="multilevel"/>
    <w:tmpl w:val="75547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FB2009"/>
    <w:multiLevelType w:val="multilevel"/>
    <w:tmpl w:val="7BDC2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094915"/>
    <w:multiLevelType w:val="hybridMultilevel"/>
    <w:tmpl w:val="23AE27A8"/>
    <w:lvl w:ilvl="0" w:tplc="E57C4A64">
      <w:start w:val="1"/>
      <w:numFmt w:val="decimal"/>
      <w:lvlText w:val="%1."/>
      <w:lvlJc w:val="left"/>
      <w:pPr>
        <w:ind w:left="720" w:hanging="360"/>
      </w:pPr>
    </w:lvl>
    <w:lvl w:ilvl="1" w:tplc="3FD67154" w:tentative="1">
      <w:start w:val="1"/>
      <w:numFmt w:val="lowerLetter"/>
      <w:lvlText w:val="%2."/>
      <w:lvlJc w:val="left"/>
      <w:pPr>
        <w:ind w:left="1440" w:hanging="360"/>
      </w:pPr>
    </w:lvl>
    <w:lvl w:ilvl="2" w:tplc="44CE0DBE" w:tentative="1">
      <w:start w:val="1"/>
      <w:numFmt w:val="lowerRoman"/>
      <w:lvlText w:val="%3."/>
      <w:lvlJc w:val="right"/>
      <w:pPr>
        <w:ind w:left="2160" w:hanging="180"/>
      </w:pPr>
    </w:lvl>
    <w:lvl w:ilvl="3" w:tplc="7458CCFA" w:tentative="1">
      <w:start w:val="1"/>
      <w:numFmt w:val="decimal"/>
      <w:lvlText w:val="%4."/>
      <w:lvlJc w:val="left"/>
      <w:pPr>
        <w:ind w:left="2880" w:hanging="360"/>
      </w:pPr>
    </w:lvl>
    <w:lvl w:ilvl="4" w:tplc="213AFD4A" w:tentative="1">
      <w:start w:val="1"/>
      <w:numFmt w:val="lowerLetter"/>
      <w:lvlText w:val="%5."/>
      <w:lvlJc w:val="left"/>
      <w:pPr>
        <w:ind w:left="3600" w:hanging="360"/>
      </w:pPr>
    </w:lvl>
    <w:lvl w:ilvl="5" w:tplc="9F4A6012" w:tentative="1">
      <w:start w:val="1"/>
      <w:numFmt w:val="lowerRoman"/>
      <w:lvlText w:val="%6."/>
      <w:lvlJc w:val="right"/>
      <w:pPr>
        <w:ind w:left="4320" w:hanging="180"/>
      </w:pPr>
    </w:lvl>
    <w:lvl w:ilvl="6" w:tplc="1E9CC98E" w:tentative="1">
      <w:start w:val="1"/>
      <w:numFmt w:val="decimal"/>
      <w:lvlText w:val="%7."/>
      <w:lvlJc w:val="left"/>
      <w:pPr>
        <w:ind w:left="5040" w:hanging="360"/>
      </w:pPr>
    </w:lvl>
    <w:lvl w:ilvl="7" w:tplc="DB866284" w:tentative="1">
      <w:start w:val="1"/>
      <w:numFmt w:val="lowerLetter"/>
      <w:lvlText w:val="%8."/>
      <w:lvlJc w:val="left"/>
      <w:pPr>
        <w:ind w:left="5760" w:hanging="360"/>
      </w:pPr>
    </w:lvl>
    <w:lvl w:ilvl="8" w:tplc="EDE878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47B64"/>
    <w:multiLevelType w:val="multilevel"/>
    <w:tmpl w:val="F44A4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9A0B57"/>
    <w:multiLevelType w:val="hybridMultilevel"/>
    <w:tmpl w:val="923A5A82"/>
    <w:lvl w:ilvl="0" w:tplc="AC805874">
      <w:start w:val="1"/>
      <w:numFmt w:val="decimal"/>
      <w:lvlText w:val="%1."/>
      <w:lvlJc w:val="left"/>
      <w:pPr>
        <w:ind w:left="720" w:hanging="360"/>
      </w:pPr>
    </w:lvl>
    <w:lvl w:ilvl="1" w:tplc="AD4A6672" w:tentative="1">
      <w:start w:val="1"/>
      <w:numFmt w:val="lowerLetter"/>
      <w:lvlText w:val="%2."/>
      <w:lvlJc w:val="left"/>
      <w:pPr>
        <w:ind w:left="1440" w:hanging="360"/>
      </w:pPr>
    </w:lvl>
    <w:lvl w:ilvl="2" w:tplc="792283D4" w:tentative="1">
      <w:start w:val="1"/>
      <w:numFmt w:val="lowerRoman"/>
      <w:lvlText w:val="%3."/>
      <w:lvlJc w:val="right"/>
      <w:pPr>
        <w:ind w:left="2160" w:hanging="180"/>
      </w:pPr>
    </w:lvl>
    <w:lvl w:ilvl="3" w:tplc="F6BC0EE0" w:tentative="1">
      <w:start w:val="1"/>
      <w:numFmt w:val="decimal"/>
      <w:lvlText w:val="%4."/>
      <w:lvlJc w:val="left"/>
      <w:pPr>
        <w:ind w:left="2880" w:hanging="360"/>
      </w:pPr>
    </w:lvl>
    <w:lvl w:ilvl="4" w:tplc="174E5992" w:tentative="1">
      <w:start w:val="1"/>
      <w:numFmt w:val="lowerLetter"/>
      <w:lvlText w:val="%5."/>
      <w:lvlJc w:val="left"/>
      <w:pPr>
        <w:ind w:left="3600" w:hanging="360"/>
      </w:pPr>
    </w:lvl>
    <w:lvl w:ilvl="5" w:tplc="A5E0F8E0" w:tentative="1">
      <w:start w:val="1"/>
      <w:numFmt w:val="lowerRoman"/>
      <w:lvlText w:val="%6."/>
      <w:lvlJc w:val="right"/>
      <w:pPr>
        <w:ind w:left="4320" w:hanging="180"/>
      </w:pPr>
    </w:lvl>
    <w:lvl w:ilvl="6" w:tplc="43E05FAE" w:tentative="1">
      <w:start w:val="1"/>
      <w:numFmt w:val="decimal"/>
      <w:lvlText w:val="%7."/>
      <w:lvlJc w:val="left"/>
      <w:pPr>
        <w:ind w:left="5040" w:hanging="360"/>
      </w:pPr>
    </w:lvl>
    <w:lvl w:ilvl="7" w:tplc="E9806D46" w:tentative="1">
      <w:start w:val="1"/>
      <w:numFmt w:val="lowerLetter"/>
      <w:lvlText w:val="%8."/>
      <w:lvlJc w:val="left"/>
      <w:pPr>
        <w:ind w:left="5760" w:hanging="360"/>
      </w:pPr>
    </w:lvl>
    <w:lvl w:ilvl="8" w:tplc="A6D4C2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9C71FE"/>
    <w:multiLevelType w:val="hybridMultilevel"/>
    <w:tmpl w:val="7BB8C5B6"/>
    <w:lvl w:ilvl="0" w:tplc="6F105B94">
      <w:start w:val="1"/>
      <w:numFmt w:val="lowerLetter"/>
      <w:lvlText w:val="%1)"/>
      <w:lvlJc w:val="left"/>
      <w:pPr>
        <w:ind w:left="720" w:hanging="360"/>
      </w:pPr>
      <w:rPr>
        <w:rFonts w:asciiTheme="minorBidi" w:hAnsiTheme="minorBidi" w:cstheme="minorBidi" w:hint="default"/>
        <w:sz w:val="24"/>
        <w:szCs w:val="24"/>
      </w:rPr>
    </w:lvl>
    <w:lvl w:ilvl="1" w:tplc="C90ECB7C" w:tentative="1">
      <w:start w:val="1"/>
      <w:numFmt w:val="lowerLetter"/>
      <w:lvlText w:val="%2."/>
      <w:lvlJc w:val="left"/>
      <w:pPr>
        <w:ind w:left="1440" w:hanging="360"/>
      </w:pPr>
    </w:lvl>
    <w:lvl w:ilvl="2" w:tplc="E05CBD7E" w:tentative="1">
      <w:start w:val="1"/>
      <w:numFmt w:val="lowerRoman"/>
      <w:lvlText w:val="%3."/>
      <w:lvlJc w:val="right"/>
      <w:pPr>
        <w:ind w:left="2160" w:hanging="180"/>
      </w:pPr>
    </w:lvl>
    <w:lvl w:ilvl="3" w:tplc="21F87C70" w:tentative="1">
      <w:start w:val="1"/>
      <w:numFmt w:val="decimal"/>
      <w:lvlText w:val="%4."/>
      <w:lvlJc w:val="left"/>
      <w:pPr>
        <w:ind w:left="2880" w:hanging="360"/>
      </w:pPr>
    </w:lvl>
    <w:lvl w:ilvl="4" w:tplc="56C08862" w:tentative="1">
      <w:start w:val="1"/>
      <w:numFmt w:val="lowerLetter"/>
      <w:lvlText w:val="%5."/>
      <w:lvlJc w:val="left"/>
      <w:pPr>
        <w:ind w:left="3600" w:hanging="360"/>
      </w:pPr>
    </w:lvl>
    <w:lvl w:ilvl="5" w:tplc="C04A7C9E" w:tentative="1">
      <w:start w:val="1"/>
      <w:numFmt w:val="lowerRoman"/>
      <w:lvlText w:val="%6."/>
      <w:lvlJc w:val="right"/>
      <w:pPr>
        <w:ind w:left="4320" w:hanging="180"/>
      </w:pPr>
    </w:lvl>
    <w:lvl w:ilvl="6" w:tplc="49E41C32" w:tentative="1">
      <w:start w:val="1"/>
      <w:numFmt w:val="decimal"/>
      <w:lvlText w:val="%7."/>
      <w:lvlJc w:val="left"/>
      <w:pPr>
        <w:ind w:left="5040" w:hanging="360"/>
      </w:pPr>
    </w:lvl>
    <w:lvl w:ilvl="7" w:tplc="1050215A" w:tentative="1">
      <w:start w:val="1"/>
      <w:numFmt w:val="lowerLetter"/>
      <w:lvlText w:val="%8."/>
      <w:lvlJc w:val="left"/>
      <w:pPr>
        <w:ind w:left="5760" w:hanging="360"/>
      </w:pPr>
    </w:lvl>
    <w:lvl w:ilvl="8" w:tplc="EE20DE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273CF1"/>
    <w:multiLevelType w:val="hybridMultilevel"/>
    <w:tmpl w:val="7BB8C5B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asciiTheme="minorBidi" w:hAnsiTheme="minorBidi" w:cstheme="minorBidi"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6555370">
    <w:abstractNumId w:val="11"/>
  </w:num>
  <w:num w:numId="2" w16cid:durableId="457457238">
    <w:abstractNumId w:val="10"/>
  </w:num>
  <w:num w:numId="3" w16cid:durableId="417947399">
    <w:abstractNumId w:val="1"/>
  </w:num>
  <w:num w:numId="4" w16cid:durableId="395982638">
    <w:abstractNumId w:val="0"/>
  </w:num>
  <w:num w:numId="5" w16cid:durableId="430273086">
    <w:abstractNumId w:val="7"/>
  </w:num>
  <w:num w:numId="6" w16cid:durableId="634024286">
    <w:abstractNumId w:val="9"/>
  </w:num>
  <w:num w:numId="7" w16cid:durableId="404110952">
    <w:abstractNumId w:val="6"/>
  </w:num>
  <w:num w:numId="8" w16cid:durableId="565651845">
    <w:abstractNumId w:val="5"/>
  </w:num>
  <w:num w:numId="9" w16cid:durableId="1994916138">
    <w:abstractNumId w:val="3"/>
  </w:num>
  <w:num w:numId="10" w16cid:durableId="399668791">
    <w:abstractNumId w:val="2"/>
  </w:num>
  <w:num w:numId="11" w16cid:durableId="837036534">
    <w:abstractNumId w:val="4"/>
  </w:num>
  <w:num w:numId="12" w16cid:durableId="676928657">
    <w:abstractNumId w:val="8"/>
  </w:num>
  <w:num w:numId="13" w16cid:durableId="25752048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zMTcxNDIzMDI0NTdX0lEKTi0uzszPAykwqgUAA8ScriwAAAA="/>
  </w:docVars>
  <w:rsids>
    <w:rsidRoot w:val="00E96D68"/>
    <w:rsid w:val="0000696D"/>
    <w:rsid w:val="00024A77"/>
    <w:rsid w:val="000275C6"/>
    <w:rsid w:val="0003563D"/>
    <w:rsid w:val="000364A0"/>
    <w:rsid w:val="0004682F"/>
    <w:rsid w:val="00053A25"/>
    <w:rsid w:val="00055490"/>
    <w:rsid w:val="000652DF"/>
    <w:rsid w:val="000666B5"/>
    <w:rsid w:val="00082C7E"/>
    <w:rsid w:val="00087E1A"/>
    <w:rsid w:val="000935E5"/>
    <w:rsid w:val="000C0EA4"/>
    <w:rsid w:val="000F3546"/>
    <w:rsid w:val="000F74C7"/>
    <w:rsid w:val="0010791D"/>
    <w:rsid w:val="001148F4"/>
    <w:rsid w:val="0012011E"/>
    <w:rsid w:val="00122CA2"/>
    <w:rsid w:val="0012781E"/>
    <w:rsid w:val="00130148"/>
    <w:rsid w:val="001379CC"/>
    <w:rsid w:val="00140B45"/>
    <w:rsid w:val="00144FBD"/>
    <w:rsid w:val="001676C7"/>
    <w:rsid w:val="001724F7"/>
    <w:rsid w:val="001A67DA"/>
    <w:rsid w:val="001C789C"/>
    <w:rsid w:val="001F7DD2"/>
    <w:rsid w:val="002430EB"/>
    <w:rsid w:val="002509A2"/>
    <w:rsid w:val="00256C2D"/>
    <w:rsid w:val="00262113"/>
    <w:rsid w:val="002A0832"/>
    <w:rsid w:val="002E07CE"/>
    <w:rsid w:val="002E3791"/>
    <w:rsid w:val="0032267A"/>
    <w:rsid w:val="00322975"/>
    <w:rsid w:val="00363AE8"/>
    <w:rsid w:val="0039052F"/>
    <w:rsid w:val="003933E6"/>
    <w:rsid w:val="003975E3"/>
    <w:rsid w:val="003A5A8F"/>
    <w:rsid w:val="003B1116"/>
    <w:rsid w:val="003C01FC"/>
    <w:rsid w:val="003C622E"/>
    <w:rsid w:val="003E5FA5"/>
    <w:rsid w:val="00405D33"/>
    <w:rsid w:val="0041633B"/>
    <w:rsid w:val="0045464D"/>
    <w:rsid w:val="00454E95"/>
    <w:rsid w:val="00462421"/>
    <w:rsid w:val="00482262"/>
    <w:rsid w:val="0048308A"/>
    <w:rsid w:val="00485FDC"/>
    <w:rsid w:val="00495A79"/>
    <w:rsid w:val="004A12FD"/>
    <w:rsid w:val="004A5355"/>
    <w:rsid w:val="004D5379"/>
    <w:rsid w:val="004D7DD3"/>
    <w:rsid w:val="004E3E41"/>
    <w:rsid w:val="0050483C"/>
    <w:rsid w:val="00524A1C"/>
    <w:rsid w:val="00551DFB"/>
    <w:rsid w:val="0057444B"/>
    <w:rsid w:val="0057630E"/>
    <w:rsid w:val="00590E96"/>
    <w:rsid w:val="00591E02"/>
    <w:rsid w:val="00592715"/>
    <w:rsid w:val="005F09F1"/>
    <w:rsid w:val="00600186"/>
    <w:rsid w:val="00613665"/>
    <w:rsid w:val="006531AC"/>
    <w:rsid w:val="00661697"/>
    <w:rsid w:val="00680AB0"/>
    <w:rsid w:val="0068535A"/>
    <w:rsid w:val="006C5FFC"/>
    <w:rsid w:val="006D1D7F"/>
    <w:rsid w:val="006D3DA5"/>
    <w:rsid w:val="006E7F94"/>
    <w:rsid w:val="006F20AC"/>
    <w:rsid w:val="00704198"/>
    <w:rsid w:val="0073245D"/>
    <w:rsid w:val="00740AE4"/>
    <w:rsid w:val="00785078"/>
    <w:rsid w:val="00793F61"/>
    <w:rsid w:val="007C62B6"/>
    <w:rsid w:val="007D034C"/>
    <w:rsid w:val="007F00FC"/>
    <w:rsid w:val="007F1427"/>
    <w:rsid w:val="00800B10"/>
    <w:rsid w:val="00817C08"/>
    <w:rsid w:val="008223F9"/>
    <w:rsid w:val="00826A04"/>
    <w:rsid w:val="00830EB6"/>
    <w:rsid w:val="008469B4"/>
    <w:rsid w:val="008753AC"/>
    <w:rsid w:val="00875C05"/>
    <w:rsid w:val="00875FC3"/>
    <w:rsid w:val="008809F7"/>
    <w:rsid w:val="00884F8C"/>
    <w:rsid w:val="008A3FC4"/>
    <w:rsid w:val="008B0D1E"/>
    <w:rsid w:val="008B1AF3"/>
    <w:rsid w:val="008E3D40"/>
    <w:rsid w:val="008E66EA"/>
    <w:rsid w:val="008F7002"/>
    <w:rsid w:val="00907E24"/>
    <w:rsid w:val="009105B2"/>
    <w:rsid w:val="00962B3E"/>
    <w:rsid w:val="0096788D"/>
    <w:rsid w:val="009872AA"/>
    <w:rsid w:val="00987505"/>
    <w:rsid w:val="00987E4A"/>
    <w:rsid w:val="009A733F"/>
    <w:rsid w:val="009B2959"/>
    <w:rsid w:val="009D0760"/>
    <w:rsid w:val="009D5CDD"/>
    <w:rsid w:val="009D7E1C"/>
    <w:rsid w:val="00A0234C"/>
    <w:rsid w:val="00A1489C"/>
    <w:rsid w:val="00A14A13"/>
    <w:rsid w:val="00A57B3A"/>
    <w:rsid w:val="00A85A1B"/>
    <w:rsid w:val="00AA306F"/>
    <w:rsid w:val="00AB0837"/>
    <w:rsid w:val="00AC6705"/>
    <w:rsid w:val="00AD053D"/>
    <w:rsid w:val="00AD23A2"/>
    <w:rsid w:val="00AD4C4E"/>
    <w:rsid w:val="00AD6218"/>
    <w:rsid w:val="00AD63D0"/>
    <w:rsid w:val="00AE2BD0"/>
    <w:rsid w:val="00AF0977"/>
    <w:rsid w:val="00B00DB0"/>
    <w:rsid w:val="00B0242E"/>
    <w:rsid w:val="00B05F4D"/>
    <w:rsid w:val="00B07464"/>
    <w:rsid w:val="00B17185"/>
    <w:rsid w:val="00B37F10"/>
    <w:rsid w:val="00B4275C"/>
    <w:rsid w:val="00B43B73"/>
    <w:rsid w:val="00B87575"/>
    <w:rsid w:val="00B94A27"/>
    <w:rsid w:val="00BA32D2"/>
    <w:rsid w:val="00BA53D2"/>
    <w:rsid w:val="00BA5E8B"/>
    <w:rsid w:val="00BE3A68"/>
    <w:rsid w:val="00BF7E30"/>
    <w:rsid w:val="00BF7E5F"/>
    <w:rsid w:val="00C26610"/>
    <w:rsid w:val="00C31A23"/>
    <w:rsid w:val="00C34454"/>
    <w:rsid w:val="00C52FDB"/>
    <w:rsid w:val="00C54D85"/>
    <w:rsid w:val="00C623DF"/>
    <w:rsid w:val="00C7431C"/>
    <w:rsid w:val="00C81B59"/>
    <w:rsid w:val="00CC10FB"/>
    <w:rsid w:val="00CC388D"/>
    <w:rsid w:val="00CD1E9C"/>
    <w:rsid w:val="00CE5EAF"/>
    <w:rsid w:val="00CE6EFB"/>
    <w:rsid w:val="00CF4577"/>
    <w:rsid w:val="00CF7AD5"/>
    <w:rsid w:val="00D137FC"/>
    <w:rsid w:val="00D162AA"/>
    <w:rsid w:val="00D2088B"/>
    <w:rsid w:val="00D31883"/>
    <w:rsid w:val="00D338AB"/>
    <w:rsid w:val="00D47E4A"/>
    <w:rsid w:val="00D5559B"/>
    <w:rsid w:val="00D62C78"/>
    <w:rsid w:val="00D731CE"/>
    <w:rsid w:val="00D753CA"/>
    <w:rsid w:val="00D76497"/>
    <w:rsid w:val="00DB28C2"/>
    <w:rsid w:val="00DD1C99"/>
    <w:rsid w:val="00DF271A"/>
    <w:rsid w:val="00E564F6"/>
    <w:rsid w:val="00E90670"/>
    <w:rsid w:val="00E91255"/>
    <w:rsid w:val="00E96D68"/>
    <w:rsid w:val="00EA4193"/>
    <w:rsid w:val="00EB161C"/>
    <w:rsid w:val="00EB6853"/>
    <w:rsid w:val="00ED72D0"/>
    <w:rsid w:val="00EF7D32"/>
    <w:rsid w:val="00F27C69"/>
    <w:rsid w:val="00F402E6"/>
    <w:rsid w:val="00F5301A"/>
    <w:rsid w:val="00F61CF6"/>
    <w:rsid w:val="00F6763E"/>
    <w:rsid w:val="00F70324"/>
    <w:rsid w:val="00FA0780"/>
    <w:rsid w:val="00FD441B"/>
    <w:rsid w:val="00FF4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26A6C"/>
  <w15:chartTrackingRefBased/>
  <w15:docId w15:val="{3BAD4910-BFF9-47FB-94D8-241743DA5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" w:eastAsia="en-US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6D68"/>
    <w:pPr>
      <w:bidi/>
      <w:spacing w:after="0" w:line="240" w:lineRule="auto"/>
    </w:pPr>
    <w:rPr>
      <w:rFonts w:ascii="Times New Roman" w:eastAsia="Times New Roman" w:hAnsi="Times New Roman" w:cs="Miriam"/>
      <w:kern w:val="0"/>
      <w:sz w:val="20"/>
      <w:szCs w:val="20"/>
      <w:lang w:val="en-US" w:eastAsia="he-IL"/>
      <w14:ligatures w14:val="none"/>
    </w:rPr>
  </w:style>
  <w:style w:type="paragraph" w:styleId="1">
    <w:name w:val="heading 1"/>
    <w:basedOn w:val="a"/>
    <w:next w:val="a"/>
    <w:link w:val="10"/>
    <w:qFormat/>
    <w:rsid w:val="00E96D6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96D6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96D6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96D6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96D6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96D6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96D6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96D6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96D6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rsid w:val="00E96D6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כותרת 2 תו"/>
    <w:basedOn w:val="a0"/>
    <w:link w:val="2"/>
    <w:uiPriority w:val="9"/>
    <w:semiHidden/>
    <w:rsid w:val="00E96D6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כותרת 3 תו"/>
    <w:basedOn w:val="a0"/>
    <w:link w:val="3"/>
    <w:uiPriority w:val="9"/>
    <w:semiHidden/>
    <w:rsid w:val="00E96D6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כותרת 4 תו"/>
    <w:basedOn w:val="a0"/>
    <w:link w:val="4"/>
    <w:uiPriority w:val="9"/>
    <w:semiHidden/>
    <w:rsid w:val="00E96D68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כותרת 5 תו"/>
    <w:basedOn w:val="a0"/>
    <w:link w:val="5"/>
    <w:uiPriority w:val="9"/>
    <w:semiHidden/>
    <w:rsid w:val="00E96D68"/>
    <w:rPr>
      <w:rFonts w:eastAsiaTheme="majorEastAsia" w:cstheme="majorBidi"/>
      <w:color w:val="0F4761" w:themeColor="accent1" w:themeShade="BF"/>
    </w:rPr>
  </w:style>
  <w:style w:type="character" w:customStyle="1" w:styleId="60">
    <w:name w:val="כותרת 6 תו"/>
    <w:basedOn w:val="a0"/>
    <w:link w:val="6"/>
    <w:uiPriority w:val="9"/>
    <w:semiHidden/>
    <w:rsid w:val="00E96D68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כותרת 7 תו"/>
    <w:basedOn w:val="a0"/>
    <w:link w:val="7"/>
    <w:uiPriority w:val="9"/>
    <w:semiHidden/>
    <w:rsid w:val="00E96D68"/>
    <w:rPr>
      <w:rFonts w:eastAsiaTheme="majorEastAsia" w:cstheme="majorBidi"/>
      <w:color w:val="595959" w:themeColor="text1" w:themeTint="A6"/>
    </w:rPr>
  </w:style>
  <w:style w:type="character" w:customStyle="1" w:styleId="80">
    <w:name w:val="כותרת 8 תו"/>
    <w:basedOn w:val="a0"/>
    <w:link w:val="8"/>
    <w:uiPriority w:val="9"/>
    <w:semiHidden/>
    <w:rsid w:val="00E96D68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כותרת 9 תו"/>
    <w:basedOn w:val="a0"/>
    <w:link w:val="9"/>
    <w:uiPriority w:val="9"/>
    <w:semiHidden/>
    <w:rsid w:val="00E96D68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E96D6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כותרת טקסט תו"/>
    <w:basedOn w:val="a0"/>
    <w:link w:val="a3"/>
    <w:uiPriority w:val="10"/>
    <w:rsid w:val="00E96D6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E96D6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כותרת משנה תו"/>
    <w:basedOn w:val="a0"/>
    <w:link w:val="a5"/>
    <w:uiPriority w:val="11"/>
    <w:rsid w:val="00E96D6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E96D6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ציטוט תו"/>
    <w:basedOn w:val="a0"/>
    <w:link w:val="a7"/>
    <w:uiPriority w:val="29"/>
    <w:rsid w:val="00E96D6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E96D68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E96D68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E96D6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ציטוט חזק תו"/>
    <w:basedOn w:val="a0"/>
    <w:link w:val="ab"/>
    <w:uiPriority w:val="30"/>
    <w:rsid w:val="00E96D68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E96D68"/>
    <w:rPr>
      <w:b/>
      <w:bCs/>
      <w:smallCaps/>
      <w:color w:val="0F4761" w:themeColor="accent1" w:themeShade="BF"/>
      <w:spacing w:val="5"/>
    </w:rPr>
  </w:style>
  <w:style w:type="paragraph" w:customStyle="1" w:styleId="text">
    <w:name w:val="text"/>
    <w:basedOn w:val="a"/>
    <w:rsid w:val="00E96D68"/>
    <w:pPr>
      <w:bidi w:val="0"/>
      <w:spacing w:before="120" w:after="120"/>
      <w:jc w:val="both"/>
    </w:pPr>
    <w:rPr>
      <w:snapToGrid w:val="0"/>
      <w:sz w:val="24"/>
      <w:szCs w:val="24"/>
    </w:rPr>
  </w:style>
  <w:style w:type="paragraph" w:customStyle="1" w:styleId="Normal9">
    <w:name w:val="Normal9"/>
    <w:basedOn w:val="8"/>
    <w:link w:val="Normal90"/>
    <w:rsid w:val="00E96D68"/>
    <w:pPr>
      <w:keepLines w:val="0"/>
      <w:numPr>
        <w:ilvl w:val="7"/>
      </w:numPr>
      <w:ind w:left="1440" w:firstLine="632"/>
      <w:outlineLvl w:val="2"/>
    </w:pPr>
    <w:rPr>
      <w:rFonts w:ascii="Arial" w:eastAsia="Times New Roman" w:hAnsi="Arial" w:cs="Arial"/>
      <w:bCs/>
      <w:i w:val="0"/>
      <w:iCs w:val="0"/>
      <w:sz w:val="32"/>
      <w:szCs w:val="32"/>
    </w:rPr>
  </w:style>
  <w:style w:type="character" w:customStyle="1" w:styleId="Normal90">
    <w:name w:val="Normal9 תו"/>
    <w:basedOn w:val="80"/>
    <w:link w:val="Normal9"/>
    <w:rsid w:val="00E96D68"/>
    <w:rPr>
      <w:rFonts w:ascii="Arial" w:eastAsia="Times New Roman" w:hAnsi="Arial" w:cs="Arial"/>
      <w:bCs/>
      <w:i w:val="0"/>
      <w:iCs w:val="0"/>
      <w:color w:val="272727" w:themeColor="text1" w:themeTint="D8"/>
      <w:kern w:val="0"/>
      <w:sz w:val="32"/>
      <w:szCs w:val="32"/>
      <w:lang w:val="en-US" w:eastAsia="he-IL"/>
      <w14:ligatures w14:val="none"/>
    </w:rPr>
  </w:style>
  <w:style w:type="paragraph" w:styleId="NormalWeb">
    <w:name w:val="Normal (Web)"/>
    <w:basedOn w:val="a"/>
    <w:uiPriority w:val="99"/>
    <w:semiHidden/>
    <w:unhideWhenUsed/>
    <w:rsid w:val="00D137FC"/>
    <w:pPr>
      <w:bidi w:val="0"/>
      <w:spacing w:before="100" w:beforeAutospacing="1" w:after="100" w:afterAutospacing="1"/>
    </w:pPr>
    <w:rPr>
      <w:rFonts w:cs="Times New Roman"/>
      <w:sz w:val="24"/>
      <w:szCs w:val="24"/>
      <w:lang w:val="" w:eastAsia=""/>
    </w:rPr>
  </w:style>
  <w:style w:type="character" w:styleId="Hyperlink">
    <w:name w:val="Hyperlink"/>
    <w:basedOn w:val="a0"/>
    <w:uiPriority w:val="99"/>
    <w:unhideWhenUsed/>
    <w:rsid w:val="00D137FC"/>
    <w:rPr>
      <w:color w:val="467886" w:themeColor="hyperlink"/>
      <w:u w:val="single"/>
    </w:rPr>
  </w:style>
  <w:style w:type="paragraph" w:styleId="ae">
    <w:name w:val="Revision"/>
    <w:hidden/>
    <w:uiPriority w:val="99"/>
    <w:semiHidden/>
    <w:rsid w:val="00130148"/>
    <w:pPr>
      <w:spacing w:after="0" w:line="240" w:lineRule="auto"/>
    </w:pPr>
    <w:rPr>
      <w:rFonts w:ascii="Times New Roman" w:eastAsia="Times New Roman" w:hAnsi="Times New Roman" w:cs="Miriam"/>
      <w:kern w:val="0"/>
      <w:sz w:val="20"/>
      <w:szCs w:val="20"/>
      <w:lang w:val="en-US" w:eastAsia="he-IL"/>
      <w14:ligatures w14:val="none"/>
    </w:rPr>
  </w:style>
  <w:style w:type="character" w:styleId="FollowedHyperlink">
    <w:name w:val="FollowedHyperlink"/>
    <w:basedOn w:val="a0"/>
    <w:uiPriority w:val="99"/>
    <w:semiHidden/>
    <w:unhideWhenUsed/>
    <w:rsid w:val="0041633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3</TotalTime>
  <Pages>3</Pages>
  <Words>805</Words>
  <Characters>4595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ליאור ש רוקח</dc:creator>
  <cp:lastModifiedBy>סמדר רייף</cp:lastModifiedBy>
  <cp:revision>39</cp:revision>
  <dcterms:created xsi:type="dcterms:W3CDTF">2026-03-22T17:52:00Z</dcterms:created>
  <dcterms:modified xsi:type="dcterms:W3CDTF">2026-06-15T19:35:00Z</dcterms:modified>
</cp:coreProperties>
</file>